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3D4E2883" w:rsidP="64A58D91" w:rsidRDefault="3D4E2883" w14:paraId="639A2269" w14:textId="74B06161">
      <w:pPr>
        <w:pStyle w:val="Heading1"/>
        <w:numPr>
          <w:numId w:val="0"/>
        </w:numPr>
        <w:spacing w:before="480" w:beforeAutospacing="off" w:after="0" w:afterAutospacing="off" w:line="240" w:lineRule="auto"/>
        <w:ind w:left="0" w:right="0"/>
        <w:jc w:val="left"/>
        <w:rPr>
          <w:rFonts w:ascii="Arial" w:hAnsi="Arial" w:cs="Arial"/>
          <w:color w:val="auto"/>
        </w:rPr>
      </w:pPr>
      <w:bookmarkStart w:name="_GoBack" w:id="0"/>
      <w:bookmarkEnd w:id="0"/>
      <w:r w:rsidRPr="3CFF4446" w:rsidR="00A5676A">
        <w:rPr>
          <w:rFonts w:ascii="Arial" w:hAnsi="Arial" w:cs="Arial"/>
          <w:color w:val="auto"/>
        </w:rPr>
        <w:t xml:space="preserve">Prilog </w:t>
      </w:r>
      <w:r w:rsidRPr="3CFF4446" w:rsidR="50791E8B">
        <w:rPr>
          <w:rFonts w:ascii="Arial" w:hAnsi="Arial" w:cs="Arial"/>
          <w:color w:val="auto"/>
        </w:rPr>
        <w:t>4</w:t>
      </w:r>
      <w:r w:rsidRPr="3CFF4446" w:rsidR="00A5676A">
        <w:rPr>
          <w:rFonts w:ascii="Arial" w:hAnsi="Arial" w:cs="Arial"/>
          <w:color w:val="auto"/>
        </w:rPr>
        <w:t>. Tehnička specifikacija</w:t>
      </w:r>
      <w:r w:rsidRPr="3CFF4446" w:rsidR="72DABA5F">
        <w:rPr>
          <w:rFonts w:ascii="Arial" w:hAnsi="Arial" w:cs="Arial"/>
          <w:color w:val="auto"/>
        </w:rPr>
        <w:t xml:space="preserve"> – </w:t>
      </w:r>
      <w:r w:rsidRPr="3CFF4446" w:rsidR="4DC0325D">
        <w:rPr>
          <w:rFonts w:ascii="Arial" w:hAnsi="Arial" w:cs="Arial"/>
          <w:color w:val="auto"/>
        </w:rPr>
        <w:t>Hibridna multimedijalna predavaona</w:t>
      </w:r>
    </w:p>
    <w:p w:rsidR="3D4E2883" w:rsidP="3D4E2883" w:rsidRDefault="3D4E2883" w14:paraId="5ADF4D72" w14:textId="0A5BD5E5">
      <w:pPr>
        <w:pStyle w:val="Normal"/>
        <w:rPr>
          <w:rFonts w:ascii="Calibri" w:hAnsi="Calibri" w:eastAsia="Times New Roman" w:cs="Arial"/>
        </w:rPr>
      </w:pPr>
    </w:p>
    <w:p w:rsidR="5298E39B" w:rsidP="60D2CED9" w:rsidRDefault="5298E39B" w14:paraId="5BBE0E0D" w14:textId="3E6944A3">
      <w:pPr>
        <w:pStyle w:val="Naslov2"/>
        <w:rPr>
          <w:rFonts w:ascii="Calibri" w:hAnsi="Calibri" w:eastAsia="Times New Roman" w:cs="Arial"/>
        </w:rPr>
      </w:pPr>
      <w:r w:rsidR="5298E39B">
        <w:rPr/>
        <w:t>Opis predmeta nabave</w:t>
      </w:r>
    </w:p>
    <w:p w:rsidR="0182CA14" w:rsidP="0182CA14" w:rsidRDefault="0182CA14" w14:paraId="0E7A2B82" w14:textId="285A42C6">
      <w:pPr>
        <w:pStyle w:val="Normal"/>
        <w:rPr>
          <w:rFonts w:ascii="Calibri" w:hAnsi="Calibri" w:eastAsia="Times New Roman" w:cs="Arial"/>
        </w:rPr>
      </w:pPr>
    </w:p>
    <w:p w:rsidR="2FDE0D57" w:rsidP="60D2CED9" w:rsidRDefault="2FDE0D57" w14:paraId="72C2B3F0" w14:textId="18D8E34D">
      <w:pPr>
        <w:pStyle w:val="Normal"/>
        <w:rPr>
          <w:rFonts w:ascii="Calibri" w:hAnsi="Calibri" w:eastAsia="Times New Roman" w:cs="Arial"/>
        </w:rPr>
      </w:pPr>
      <w:r w:rsidRPr="60D2CED9" w:rsidR="2FDE0D57">
        <w:rPr>
          <w:rFonts w:ascii="Calibri" w:hAnsi="Calibri" w:eastAsia="Times New Roman" w:cs="Arial"/>
        </w:rPr>
        <w:t xml:space="preserve">Hibridna multimedijalna </w:t>
      </w:r>
      <w:r w:rsidRPr="60D2CED9" w:rsidR="2FDE0D57">
        <w:rPr>
          <w:rFonts w:ascii="Calibri" w:hAnsi="Calibri" w:eastAsia="Times New Roman" w:cs="Arial"/>
        </w:rPr>
        <w:t>predavaona</w:t>
      </w:r>
      <w:r w:rsidRPr="60D2CED9" w:rsidR="2FDE0D57">
        <w:rPr>
          <w:rFonts w:ascii="Calibri" w:hAnsi="Calibri" w:eastAsia="Times New Roman" w:cs="Arial"/>
        </w:rPr>
        <w:t xml:space="preserve"> ima namjenu objediniti mogućnost provođenja predavanja u živo sa sudionicima, isključivo online putem dostupnih servisa, </w:t>
      </w:r>
      <w:r w:rsidRPr="60D2CED9" w:rsidR="6146FD16">
        <w:rPr>
          <w:rFonts w:ascii="Calibri" w:hAnsi="Calibri" w:eastAsia="Times New Roman" w:cs="Arial"/>
        </w:rPr>
        <w:t xml:space="preserve">u kombinaciji uživo i online, snimanje predavanja ili spajanje na udaljenu lokaciju. Kombinacijom više ulaznih komponenti za prezentaciju sadržaja korisnih ima mogućnost </w:t>
      </w:r>
      <w:r w:rsidRPr="60D2CED9" w:rsidR="059DBAE7">
        <w:rPr>
          <w:rFonts w:ascii="Calibri" w:hAnsi="Calibri" w:eastAsia="Times New Roman" w:cs="Arial"/>
        </w:rPr>
        <w:t xml:space="preserve">interaktivno provoditi predavanje. </w:t>
      </w:r>
      <w:r w:rsidRPr="60D2CED9" w:rsidR="059DBAE7">
        <w:rPr>
          <w:rFonts w:ascii="Calibri" w:hAnsi="Calibri" w:eastAsia="Times New Roman" w:cs="Arial"/>
        </w:rPr>
        <w:t>Predavaona</w:t>
      </w:r>
      <w:r w:rsidRPr="60D2CED9" w:rsidR="059DBAE7">
        <w:rPr>
          <w:rFonts w:ascii="Calibri" w:hAnsi="Calibri" w:eastAsia="Times New Roman" w:cs="Arial"/>
        </w:rPr>
        <w:t xml:space="preserve"> je opremljena audio komponentama </w:t>
      </w:r>
      <w:r w:rsidRPr="60D2CED9" w:rsidR="5341D05B">
        <w:rPr>
          <w:rFonts w:ascii="Calibri" w:hAnsi="Calibri" w:eastAsia="Times New Roman" w:cs="Arial"/>
        </w:rPr>
        <w:t>(mikrofoni i zvučnici) te video kamerom za snimanje predavača.</w:t>
      </w:r>
    </w:p>
    <w:p w:rsidR="10EC8A63" w:rsidP="60D2CED9" w:rsidRDefault="10EC8A63" w14:paraId="2AAA97AC" w14:textId="4B7E4C28">
      <w:pPr>
        <w:pStyle w:val="Normal"/>
        <w:rPr>
          <w:rFonts w:ascii="Calibri" w:hAnsi="Calibri" w:eastAsia="Times New Roman" w:cs="Arial"/>
        </w:rPr>
      </w:pPr>
      <w:r w:rsidRPr="60D2CED9" w:rsidR="10EC8A63">
        <w:rPr>
          <w:rFonts w:ascii="Calibri" w:hAnsi="Calibri" w:eastAsia="Times New Roman" w:cs="Arial"/>
        </w:rPr>
        <w:t>Dodatni prezentacijski ekrani smješteni na bočnim zidovima pružaju dodatni pregled sadržaja no mogu biti korišteni za grupni rad polaznika.</w:t>
      </w:r>
    </w:p>
    <w:p w:rsidR="5341D05B" w:rsidP="60D2CED9" w:rsidRDefault="5341D05B" w14:paraId="4D1B9057" w14:textId="7671F84B">
      <w:pPr>
        <w:pStyle w:val="Normal"/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>Hibridna multimedijalna predavaona:</w:t>
      </w:r>
    </w:p>
    <w:p w:rsidR="5341D05B" w:rsidP="60D2CED9" w:rsidRDefault="5341D05B" w14:paraId="0A533FB0" w14:textId="7D9A3CAE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>Prezentacijski ekran</w:t>
      </w:r>
      <w:r w:rsidRPr="60D2CED9" w:rsidR="473EDCD2">
        <w:rPr>
          <w:rFonts w:ascii="Calibri" w:hAnsi="Calibri" w:eastAsia="Times New Roman" w:cs="Arial"/>
        </w:rPr>
        <w:t xml:space="preserve"> 86”</w:t>
      </w:r>
    </w:p>
    <w:p w:rsidR="5341D05B" w:rsidP="60D2CED9" w:rsidRDefault="5341D05B" w14:paraId="1D247440" w14:textId="79FA3FA3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 xml:space="preserve">Interaktivni ekran </w:t>
      </w:r>
      <w:r w:rsidRPr="60D2CED9" w:rsidR="2BAEFE0D">
        <w:rPr>
          <w:rFonts w:ascii="Calibri" w:hAnsi="Calibri" w:eastAsia="Times New Roman" w:cs="Arial"/>
        </w:rPr>
        <w:t xml:space="preserve"> 75” </w:t>
      </w:r>
      <w:r w:rsidRPr="60D2CED9" w:rsidR="5341D05B">
        <w:rPr>
          <w:rFonts w:ascii="Calibri" w:hAnsi="Calibri" w:eastAsia="Times New Roman" w:cs="Arial"/>
        </w:rPr>
        <w:t>sa ugrađenim OPS računalom</w:t>
      </w:r>
    </w:p>
    <w:p w:rsidR="3A915ECD" w:rsidP="60D2CED9" w:rsidRDefault="3A915ECD" w14:paraId="033455F0" w14:textId="2D6C70D6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3A915ECD">
        <w:rPr>
          <w:rFonts w:ascii="Calibri" w:hAnsi="Calibri" w:eastAsia="Times New Roman" w:cs="Arial"/>
        </w:rPr>
        <w:t>Prezentacijski ekran 60” - 2 komada</w:t>
      </w:r>
    </w:p>
    <w:p w:rsidR="5341D05B" w:rsidP="60D2CED9" w:rsidRDefault="5341D05B" w14:paraId="6A9D88F5" w14:textId="0EDEE33A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>Računalo s monitorom (</w:t>
      </w:r>
      <w:r w:rsidRPr="60D2CED9" w:rsidR="5341D05B">
        <w:rPr>
          <w:rFonts w:ascii="Calibri" w:hAnsi="Calibri" w:eastAsia="Times New Roman" w:cs="Arial"/>
        </w:rPr>
        <w:t>encoder</w:t>
      </w:r>
      <w:r w:rsidRPr="60D2CED9" w:rsidR="5341D05B">
        <w:rPr>
          <w:rFonts w:ascii="Calibri" w:hAnsi="Calibri" w:eastAsia="Times New Roman" w:cs="Arial"/>
        </w:rPr>
        <w:t>)</w:t>
      </w:r>
    </w:p>
    <w:p w:rsidR="5341D05B" w:rsidP="60D2CED9" w:rsidRDefault="5341D05B" w14:paraId="06865A01" w14:textId="0C031B61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>Capture</w:t>
      </w:r>
      <w:r w:rsidRPr="60D2CED9" w:rsidR="5341D05B">
        <w:rPr>
          <w:rFonts w:ascii="Calibri" w:hAnsi="Calibri" w:eastAsia="Times New Roman" w:cs="Arial"/>
        </w:rPr>
        <w:t xml:space="preserve"> kartica za računalo</w:t>
      </w:r>
    </w:p>
    <w:p w:rsidR="5341D05B" w:rsidP="60D2CED9" w:rsidRDefault="5341D05B" w14:paraId="15F58A21" w14:textId="5CBD37CA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>Prezentacijsko računalo</w:t>
      </w:r>
      <w:r w:rsidRPr="60D2CED9" w:rsidR="2F4CB85B">
        <w:rPr>
          <w:rFonts w:ascii="Calibri" w:hAnsi="Calibri" w:eastAsia="Times New Roman" w:cs="Arial"/>
        </w:rPr>
        <w:t xml:space="preserve"> (može biti </w:t>
      </w:r>
      <w:r w:rsidRPr="60D2CED9" w:rsidR="2F4CB85B">
        <w:rPr>
          <w:rFonts w:ascii="Calibri" w:hAnsi="Calibri" w:eastAsia="Times New Roman" w:cs="Arial"/>
        </w:rPr>
        <w:t>all</w:t>
      </w:r>
      <w:r w:rsidRPr="60D2CED9" w:rsidR="2F4CB85B">
        <w:rPr>
          <w:rFonts w:ascii="Calibri" w:hAnsi="Calibri" w:eastAsia="Times New Roman" w:cs="Arial"/>
        </w:rPr>
        <w:t xml:space="preserve"> </w:t>
      </w:r>
      <w:r w:rsidRPr="60D2CED9" w:rsidR="2F4CB85B">
        <w:rPr>
          <w:rFonts w:ascii="Calibri" w:hAnsi="Calibri" w:eastAsia="Times New Roman" w:cs="Arial"/>
        </w:rPr>
        <w:t>in</w:t>
      </w:r>
      <w:r w:rsidRPr="60D2CED9" w:rsidR="2F4CB85B">
        <w:rPr>
          <w:rFonts w:ascii="Calibri" w:hAnsi="Calibri" w:eastAsia="Times New Roman" w:cs="Arial"/>
        </w:rPr>
        <w:t xml:space="preserve"> one ili samostalno računalo)</w:t>
      </w:r>
    </w:p>
    <w:p w:rsidR="5341D05B" w:rsidP="60D2CED9" w:rsidRDefault="5341D05B" w14:paraId="54B7CDF3" w14:textId="27F4EFFF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>K</w:t>
      </w:r>
      <w:r w:rsidRPr="60D2CED9" w:rsidR="5341D05B">
        <w:rPr>
          <w:rFonts w:ascii="Calibri" w:hAnsi="Calibri" w:eastAsia="Times New Roman" w:cs="Arial"/>
        </w:rPr>
        <w:t>amera</w:t>
      </w:r>
    </w:p>
    <w:p w:rsidR="5341D05B" w:rsidP="60D2CED9" w:rsidRDefault="5341D05B" w14:paraId="197E0864" w14:textId="6D064C9A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>Z</w:t>
      </w:r>
      <w:r w:rsidRPr="60D2CED9" w:rsidR="5341D05B">
        <w:rPr>
          <w:rFonts w:ascii="Calibri" w:hAnsi="Calibri" w:eastAsia="Times New Roman" w:cs="Arial"/>
        </w:rPr>
        <w:t>v</w:t>
      </w:r>
      <w:r w:rsidRPr="60D2CED9" w:rsidR="5341D05B">
        <w:rPr>
          <w:rFonts w:ascii="Calibri" w:hAnsi="Calibri" w:eastAsia="Times New Roman" w:cs="Arial"/>
        </w:rPr>
        <w:t>učnici (par) - 2 komada</w:t>
      </w:r>
    </w:p>
    <w:p w:rsidR="5341D05B" w:rsidP="60D2CED9" w:rsidRDefault="5341D05B" w14:paraId="2F6B00AF" w14:textId="169A0FA4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>Mikrofon (bubica) - 2 komada</w:t>
      </w:r>
    </w:p>
    <w:p w:rsidR="5341D05B" w:rsidP="60D2CED9" w:rsidRDefault="5341D05B" w14:paraId="3525EBF9" w14:textId="755D04DA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5341D05B">
        <w:rPr>
          <w:rFonts w:ascii="Calibri" w:hAnsi="Calibri" w:eastAsia="Times New Roman" w:cs="Arial"/>
        </w:rPr>
        <w:t xml:space="preserve">Mikrofon (ručni) - 2 komada </w:t>
      </w:r>
    </w:p>
    <w:p w:rsidR="287D4BC9" w:rsidP="60D2CED9" w:rsidRDefault="287D4BC9" w14:paraId="59CC572E" w14:textId="2538E5AF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287D4BC9">
        <w:rPr>
          <w:rFonts w:ascii="Calibri" w:hAnsi="Calibri" w:eastAsia="Times New Roman" w:cs="Arial"/>
        </w:rPr>
        <w:t>Punjač za mikrofone</w:t>
      </w:r>
    </w:p>
    <w:p w:rsidR="287D4BC9" w:rsidP="60D2CED9" w:rsidRDefault="287D4BC9" w14:paraId="4005A7F6" w14:textId="4B280142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287D4BC9">
        <w:rPr>
          <w:rFonts w:ascii="Calibri" w:hAnsi="Calibri" w:eastAsia="Times New Roman" w:cs="Arial"/>
        </w:rPr>
        <w:t xml:space="preserve">Stalak za mikrofone </w:t>
      </w:r>
    </w:p>
    <w:p w:rsidR="287D4BC9" w:rsidP="60D2CED9" w:rsidRDefault="287D4BC9" w14:paraId="0C699D10" w14:textId="11A925BB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287D4BC9">
        <w:rPr>
          <w:rFonts w:ascii="Calibri" w:hAnsi="Calibri" w:eastAsia="Times New Roman" w:cs="Arial"/>
        </w:rPr>
        <w:t>Video mikser</w:t>
      </w:r>
    </w:p>
    <w:p w:rsidR="287D4BC9" w:rsidP="60D2CED9" w:rsidRDefault="287D4BC9" w14:paraId="6BEF0DAE" w14:textId="54A4FF1D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287D4BC9">
        <w:rPr>
          <w:rFonts w:ascii="Calibri" w:hAnsi="Calibri" w:eastAsia="Times New Roman" w:cs="Arial"/>
        </w:rPr>
        <w:t>Audio mikser</w:t>
      </w:r>
    </w:p>
    <w:p w:rsidR="287D4BC9" w:rsidP="60D2CED9" w:rsidRDefault="287D4BC9" w14:paraId="2F8BAC2C" w14:textId="270F165C">
      <w:pPr>
        <w:pStyle w:val="ListParagraph"/>
        <w:numPr>
          <w:ilvl w:val="0"/>
          <w:numId w:val="49"/>
        </w:numPr>
        <w:rPr>
          <w:rFonts w:ascii="Calibri" w:hAnsi="Calibri" w:eastAsia="Times New Roman" w:cs="Arial"/>
        </w:rPr>
      </w:pPr>
      <w:r w:rsidRPr="60D2CED9" w:rsidR="287D4BC9">
        <w:rPr>
          <w:rFonts w:ascii="Calibri" w:hAnsi="Calibri" w:eastAsia="Times New Roman" w:cs="Arial"/>
        </w:rPr>
        <w:t>Slušalice</w:t>
      </w:r>
    </w:p>
    <w:p w:rsidR="60D2CED9" w:rsidP="60D2CED9" w:rsidRDefault="60D2CED9" w14:paraId="3AC22F4A" w14:textId="33DAE209">
      <w:pPr>
        <w:pStyle w:val="Normal"/>
        <w:rPr>
          <w:rFonts w:ascii="Calibri" w:hAnsi="Calibri" w:eastAsia="Times New Roman" w:cs="Arial"/>
        </w:rPr>
      </w:pPr>
    </w:p>
    <w:p w:rsidR="287D4BC9" w:rsidP="60D2CED9" w:rsidRDefault="287D4BC9" w14:paraId="4E913B5D" w14:textId="1B0B609F">
      <w:pPr>
        <w:pStyle w:val="Normal"/>
        <w:rPr>
          <w:rFonts w:ascii="Calibri" w:hAnsi="Calibri" w:eastAsia="Times New Roman" w:cs="Arial"/>
        </w:rPr>
      </w:pPr>
      <w:r w:rsidRPr="60D2CED9" w:rsidR="287D4BC9">
        <w:rPr>
          <w:rFonts w:ascii="Calibri" w:hAnsi="Calibri" w:eastAsia="Times New Roman" w:cs="Arial"/>
        </w:rPr>
        <w:t>Za navedeni predmet nabave potrebno je uračunati montažu, edukaciju o korištenju i sav popratni materijal za povezivanje komponenti.</w:t>
      </w:r>
    </w:p>
    <w:p w:rsidR="60D2CED9" w:rsidP="60D2CED9" w:rsidRDefault="60D2CED9" w14:paraId="623F6A74" w14:textId="0DE865EA">
      <w:pPr>
        <w:pStyle w:val="Normal"/>
        <w:rPr>
          <w:rFonts w:ascii="Calibri" w:hAnsi="Calibri" w:eastAsia="Times New Roman" w:cs="Arial"/>
        </w:rPr>
      </w:pPr>
    </w:p>
    <w:p w:rsidR="5298E39B" w:rsidP="60D2CED9" w:rsidRDefault="5298E39B" w14:paraId="73186A2B" w14:textId="1F24DC6B">
      <w:pPr>
        <w:pStyle w:val="Naslov2"/>
        <w:rPr>
          <w:rFonts w:ascii="Calibri" w:hAnsi="Calibri" w:eastAsia="Times New Roman" w:cs="Arial"/>
        </w:rPr>
      </w:pPr>
      <w:r w:rsidR="5298E39B">
        <w:rPr/>
        <w:t>Tehnička specifikacija</w:t>
      </w:r>
    </w:p>
    <w:p w:rsidR="0182CA14" w:rsidP="0182CA14" w:rsidRDefault="0182CA14" w14:paraId="50954FA6" w14:textId="1B4337F4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Ind w:w="135" w:type="dxa"/>
        <w:tblLayout w:type="fixed"/>
        <w:tblLook w:val="0600" w:firstRow="0" w:lastRow="0" w:firstColumn="0" w:lastColumn="0" w:noHBand="1" w:noVBand="1"/>
      </w:tblPr>
      <w:tblGrid>
        <w:gridCol w:w="630"/>
        <w:gridCol w:w="3330"/>
        <w:gridCol w:w="2070"/>
        <w:gridCol w:w="1800"/>
        <w:gridCol w:w="1380"/>
      </w:tblGrid>
      <w:tr w:rsidR="3CFF4446" w:rsidTr="60D2CED9" w14:paraId="13FBEB51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2172639D" w:rsidP="60D2CED9" w:rsidRDefault="2172639D" w14:paraId="079E2D31" w14:textId="2FB67AA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60D2CED9" w:rsidR="2172639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1</w:t>
            </w: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. Prezentacijski ekran </w:t>
            </w:r>
            <w:r w:rsidRPr="60D2CED9" w:rsidR="646FCE5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86”</w:t>
            </w:r>
          </w:p>
        </w:tc>
      </w:tr>
      <w:tr w:rsidR="3CFF4446" w:rsidTr="60D2CED9" w14:paraId="11683957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06B4A78A" w14:textId="563804B8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3CFF4446" w:rsidTr="60D2CED9" w14:paraId="17C0542B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364E13F8" w14:textId="715C252B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3CFF4446" w:rsidTr="60D2CED9" w14:paraId="7FE891F2">
        <w:trPr>
          <w:trHeight w:val="112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0AD9045" w14:textId="767FAC9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A8A680F" w14:textId="4135006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C779954" w14:textId="09B5483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3CFF4446" w:rsidP="3CFF4446" w:rsidRDefault="3CFF4446" w14:paraId="480A08A1" w14:textId="57EAA4A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ADF80F6" w14:textId="1C36E01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3CFF4446" w:rsidP="3CFF4446" w:rsidRDefault="3CFF4446" w14:paraId="1E23671D" w14:textId="605BF3F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38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21A308F" w14:textId="53EAB71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3CFF4446" w:rsidP="3CFF4446" w:rsidRDefault="3CFF4446" w14:paraId="54C1CE59" w14:textId="176F87E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3CFF4446" w:rsidP="3CFF4446" w:rsidRDefault="3CFF4446" w14:paraId="5BB0FF5E" w14:textId="698BF171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</w:tc>
      </w:tr>
      <w:tr w:rsidR="3CFF4446" w:rsidTr="60D2CED9" w14:paraId="35350FBA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2C56D9DB" w14:textId="55CF13F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FA5D8ED" w14:textId="5BB7DF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AEED1A1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22C9433" w14:textId="24BD8E26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AA8BAED" w14:textId="7AD89BC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Vidljiva dijagonala zaslona min. 85”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F55EA1C" w14:textId="4C2FEF6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2C34BB1" w14:textId="4C35A13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E828152" w14:textId="6BDCA73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C79DB68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B0356E5" w14:textId="6B1E3FF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3BDCC7A" w14:textId="0A4BD1B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azlučivost: Minimalno 3840x2160@60Hz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59CBCE6" w14:textId="4A7E43E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CCB83CF" w14:textId="5BC1DA2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736048F" w14:textId="7AA16DF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0CB22815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C287D3F" w14:textId="1ACC379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5B2BE60" w14:textId="0C4714C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Vrsta panela 60 Hz Direct-LED ili jednakovrijedan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A6CCCE5" w14:textId="38125E0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42FB5AC" w14:textId="3F1BC4B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E3D9564" w14:textId="70A2CE3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2C2E8748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B8433A7" w14:textId="4831351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BDF8AAF" w14:textId="79D49A0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Osvjetljenje min. 500cd/m2 ugrađenim okvirom za dodir 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5A2888F" w14:textId="190183C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7C359A7" w14:textId="5FE1D36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BFA520A" w14:textId="2AF59B9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C524673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164086E" w14:textId="3572F13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B55205F" w14:textId="32094DE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ipični kontrast min. 1200:1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821E24A" w14:textId="7A5844C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813E3E0" w14:textId="2099D91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A0033FD" w14:textId="7D88CE4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3E31B6DD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9939AE9" w14:textId="5D96429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9F18F38" w14:textId="3C30ACC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ut gledanja min. 178:178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C864CAC" w14:textId="29F62AF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C056C70" w14:textId="3A8C015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CEA06BD" w14:textId="1F1FEC9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0FA4279C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B08A3E3" w14:textId="24D1F28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F7EA284" w14:textId="454C700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dziv  max. 8 ms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4998ED0" w14:textId="354468F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5A24C6A" w14:textId="10C78AE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9AE72B0" w14:textId="115FC7D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29A14731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1B6DBE4" w14:textId="418866C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4EFD825" w14:textId="2224863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Uređaj predviđen za kontinuirani rad u režimu 16/7 (sati/dana tjedno) 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5D896A8" w14:textId="5223C62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F78B815" w14:textId="4A3AC95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8A3BA77" w14:textId="443510A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3852AB3D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8B53FB0" w14:textId="6ABC945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8C36676" w14:textId="6592776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Uređaj mora biti usklađen sa RoHS, WEEE i CE standardim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E7BB9A0" w14:textId="4F6A375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ACE5F97" w14:textId="186B154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3559740" w14:textId="33EA441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2B52B975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7B484DD2" w14:textId="0119197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riključci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F0025BA" w14:textId="53D032C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EA674FC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881F078" w14:textId="2DCB6D7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66B426F" w14:textId="4E27D79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o 2x HDMI 2.0 Tip-A ulazni priključak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4F144B8" w14:textId="007C685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758C88A" w14:textId="51A8B9B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6DE42E0" w14:textId="3199EA1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38BDDADB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54C6800" w14:textId="170BEBF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5E957BA" w14:textId="1AF23852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o 1x RJ45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F29CCDE" w14:textId="699FCD9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6453FD6" w14:textId="54C9783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7DEB898" w14:textId="0267C3B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EC5F631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459034B" w14:textId="6484311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627D2EF" w14:textId="5E2DC2F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o 1x 3,5mm Audio izlaz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2936FEF" w14:textId="70AE165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7074053" w14:textId="3A51FAF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994A0F4" w14:textId="1FC5BA7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25B875C8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E842467" w14:textId="0836AA7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4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25C25EC" w14:textId="3B4FF1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i 1X Display Port ulaz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C1A870B" w14:textId="3C7E24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4D08DFB" w14:textId="10591AC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A58C42A" w14:textId="575165E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AC06184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A087322" w14:textId="0ECFFAF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5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8417881" w14:textId="25A9BD4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o 3x USB 2.0 Tip-A priključak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99C483E" w14:textId="6EA953C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D1C21E3" w14:textId="7635BE1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02FE060" w14:textId="1CCEB32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7A34D91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41524FB" w14:textId="5F1EE19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stalo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A8B14FE" w14:textId="563D764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68BC950B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0D1604F" w14:textId="13ADC83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7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4B2E51C" w14:textId="4737002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Min. životni vijek panela: 50.000 sati 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C50CDB0" w14:textId="7427D3D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D9DA1CF" w14:textId="438AEA3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1B285B4" w14:textId="0FBFFC0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C934F87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720D9DC" w14:textId="1A54251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8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6FEF905" w14:textId="165DA92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ompatibilnost s VESA standardnom nosač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EEE7718" w14:textId="33CD87D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F23BCA0" w14:textId="3CC4F85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75A01BF" w14:textId="2F372CC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8D9BD5A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779E1C6" w14:textId="3CB9D2A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9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109446D" w14:textId="6CB727F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Napajanje AC 110 - 240 V, 50/60 Hz 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B4B5685" w14:textId="1301167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626E4EA" w14:textId="65B325A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D23E3E1" w14:textId="29E9A9D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4D7BD61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86872C7" w14:textId="3ECD9F9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0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6D1BE79" w14:textId="09C979F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Integrirani zvučnik: min. 15W +15W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6DEEA1E" w14:textId="5758578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B31DDE4" w14:textId="5EED404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C3984CD" w14:textId="1CD7082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63FA408F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A4A8F2F" w14:textId="2E14EA3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34A0037" w14:textId="55C474F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Daljinski upravljač sa uključenim baterijama i/ili upravljanje putem gumba na kućištu uređaj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4A71618" w14:textId="1580382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C09CABC" w14:textId="45A516C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A105414" w14:textId="7F859EA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0D0EBE8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4CC2B4D" w14:textId="761E53A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E2DE108" w14:textId="5D7F8E2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Uključena usluga montaže, fiksni zidni nosači, montažni pribor i sav potrošni materijal na lokaciji korisnika prema opisu isporuke i usluga u dokumentaciji za nadmetanje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A0CDA15" w14:textId="085C5E0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8FC1868" w14:textId="52EA8C3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6CEB889" w14:textId="302FEAB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94241D5"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A9C0605" w14:textId="4CBE207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Jamstvo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1925C1C" w14:textId="53FADBC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64B8C80">
        <w:trPr>
          <w:trHeight w:val="121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1070FC4" w14:textId="1E6ED6B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42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1A17353" w14:textId="05529CC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Jamstvo:  uključeno jamstvo dobavljača na period od minimalno 5 godina za uređaj i tražene aplikacije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A7C0095" w14:textId="629B8A1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EAFFE97" w14:textId="2A74A31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2C0EA46" w14:textId="7D9DBC1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w:rsidR="0182CA14" w:rsidP="0182CA14" w:rsidRDefault="0182CA14" w14:paraId="4BE383A3" w14:textId="11217259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Ind w:w="135" w:type="dxa"/>
        <w:tblLook w:val="0600" w:firstRow="0" w:lastRow="0" w:firstColumn="0" w:lastColumn="0" w:noHBand="1" w:noVBand="1"/>
      </w:tblPr>
      <w:tblGrid>
        <w:gridCol w:w="630"/>
        <w:gridCol w:w="3330"/>
        <w:gridCol w:w="2070"/>
        <w:gridCol w:w="1800"/>
        <w:gridCol w:w="1380"/>
      </w:tblGrid>
      <w:tr w:rsidR="60D2CED9" w:rsidTr="60D2CED9" w14:paraId="772A7B27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8FDE2DC" w:rsidP="60D2CED9" w:rsidRDefault="18FDE2DC" w14:paraId="790038A2" w14:textId="7620E230">
            <w:pPr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</w:pPr>
            <w:r w:rsidRPr="60D2CED9" w:rsidR="18FDE2D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2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. Prezentacijski ekran </w:t>
            </w:r>
            <w:r w:rsidRPr="60D2CED9" w:rsidR="07DDF77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min </w:t>
            </w:r>
            <w:r w:rsidRPr="60D2CED9" w:rsidR="147333A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60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”</w:t>
            </w:r>
          </w:p>
        </w:tc>
      </w:tr>
      <w:tr w:rsidR="60D2CED9" w:rsidTr="60D2CED9" w14:paraId="1D04E41C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58983DC6" w14:textId="563804B8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60D2CED9" w:rsidTr="60D2CED9" w14:paraId="416408CB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80F9B67" w14:textId="715C252B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60D2CED9" w:rsidTr="60D2CED9" w14:paraId="1D6C92BE">
        <w:trPr>
          <w:trHeight w:val="112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3D0EBEF" w14:textId="767FAC9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2152CEC" w14:textId="4135006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132FE1A" w14:textId="09B5483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60D2CED9" w:rsidP="60D2CED9" w:rsidRDefault="60D2CED9" w14:paraId="074255CE" w14:textId="57EAA4A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3C42E5D" w14:textId="1C36E01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60D2CED9" w:rsidP="60D2CED9" w:rsidRDefault="60D2CED9" w14:paraId="0E0CC225" w14:textId="605BF3F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38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2EE69A5" w14:textId="53EAB71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60D2CED9" w:rsidP="60D2CED9" w:rsidRDefault="60D2CED9" w14:paraId="1900CEA8" w14:textId="176F87E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60D2CED9" w:rsidP="60D2CED9" w:rsidRDefault="60D2CED9" w14:paraId="5A8CB29A" w14:textId="698BF171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</w:tc>
      </w:tr>
      <w:tr w:rsidR="60D2CED9" w:rsidTr="60D2CED9" w14:paraId="0E4DEBC9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438BF63" w14:textId="55CF13F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02947EC" w14:textId="5BB7DF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6564B88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C655FB1" w14:textId="24BD8E26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3A04EF7" w14:textId="2FB7278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Vidljiva dijagonala zaslona min. </w:t>
            </w:r>
            <w:r w:rsidRPr="60D2CED9" w:rsidR="1BBE414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60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”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BCC14BE" w14:textId="4C2FEF6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01B1532" w14:textId="4C35A13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84309C7" w14:textId="6BDCA73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6D1D680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7B8062C" w14:textId="6B1E3FF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D51842E" w14:textId="0A4BD1B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azlučivost: Minimalno 3840x2160@60Hz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75C90A8" w14:textId="4A7E43E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E70D54D" w14:textId="5BC1DA2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6CE0CBE" w14:textId="7AA16DF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46238F1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D6390DC" w14:textId="1ACC379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A1D03C4" w14:textId="0C4714C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Vrsta panela 60 Hz Direct-LED ili jednakovrijedan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92F59D6" w14:textId="38125E0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C0851FA" w14:textId="3F1BC4B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23583F1" w14:textId="70A2CE3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433F7F00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3627806" w14:textId="4831351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32E8F6D" w14:textId="79D49A0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Osvjetljenje min. 500cd/m2 ugrađenim okvirom za dodir 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31DFCD7" w14:textId="190183C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619EF9C" w14:textId="5FE1D36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70AFE37" w14:textId="2AF59B9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3D93B5B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B366CC0" w14:textId="3572F13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3B0FF20" w14:textId="32094DE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ipični kontrast min. 1200:1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BA959EF" w14:textId="7A5844C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3C243A7" w14:textId="2099D91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4B445C1" w14:textId="7D88CE4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1E3A9EB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F601F89" w14:textId="5D96429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F4CF53E" w14:textId="3C30ACC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ut gledanja min. 178:178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57DED1E" w14:textId="29F62AF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D878D97" w14:textId="3A8C015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650B32E" w14:textId="1F1FEC9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6F3CAA3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D4A049C" w14:textId="24D1F28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E2779CD" w14:textId="454C700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dziv  max. 8 ms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6A95F7C" w14:textId="354468F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9578F62" w14:textId="10C78AE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45CF577" w14:textId="115FC7D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23A64F2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AC86D26" w14:textId="418866C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68A9651" w14:textId="2224863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Uređaj predviđen za kontinuirani rad u režimu 16/7 (sati/dana tjedno) 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D8F68E6" w14:textId="5223C62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7778276" w14:textId="4A3AC95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7BC412A" w14:textId="443510A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363320FE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7BD0953" w14:textId="6ABC945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1823283" w14:textId="6592776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Uređaj mora biti usklađen sa RoHS, WEEE i CE standardim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7A37E16" w14:textId="4F6A375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1F68D56" w14:textId="186B154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D17994F" w14:textId="33EA441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520793D5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346231B4" w14:textId="0119197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riključci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A90DFF9" w14:textId="53D032C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04DE913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C6B7DBA" w14:textId="2DCB6D7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25433F4" w14:textId="4E27D79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o 2x HDMI 2.0 Tip-A ulazni priključak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5B5E2E7" w14:textId="007C685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D8F2B87" w14:textId="51A8B9B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1F4F509" w14:textId="3199EA1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487A832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69144B6" w14:textId="170BEBF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E4F170" w14:textId="1AF23852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o 1x RJ45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426AA64" w14:textId="699FCD9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C121900" w14:textId="54C9783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4527E7F" w14:textId="0267C3B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0664080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80A3611" w14:textId="6484311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41208B6" w14:textId="5E2DC2F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o 1x 3,5mm Audio izlaz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E12D1F3" w14:textId="70AE165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4B695A" w14:textId="3A51FAF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D87BE64" w14:textId="1FC5BA7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2559320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6CF070D" w14:textId="0836AA7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4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76DB629" w14:textId="3B4FF1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i 1X Display Port ulaz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80EF20A" w14:textId="3C7E24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CB2C28" w14:textId="10591AC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59AF513" w14:textId="575165E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62F6BBC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CEC23D0" w14:textId="0ECFFAF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5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8E4215D" w14:textId="25A9BD4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nimalno 3x USB 2.0 Tip-A priključak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CD6AC78" w14:textId="6EA953C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9CFA18E" w14:textId="7635BE1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19B38EC" w14:textId="1CCEB32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2A638C7E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10CE0C4" w14:textId="5F1EE19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stalo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A068989" w14:textId="563D764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55F6E12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D1FD0F8" w14:textId="13ADC83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7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163D707" w14:textId="4737002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Min. životni vijek panela: 50.000 sati 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00CC692" w14:textId="7427D3D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06C0D5F" w14:textId="438AEA3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06FF97F" w14:textId="0FBFFC0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2B79519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6A4C4ED" w14:textId="1A54251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8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7DE65C2" w14:textId="165DA92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ompatibilnost s VESA standardnom nosač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18A9FFE" w14:textId="33CD87D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6B8D935" w14:textId="3CC4F85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E436E19" w14:textId="2F372CC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026255C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692ADD3" w14:textId="3CB9D2A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9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38AFA2C" w14:textId="6CB727F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Napajanje AC 110 - 240 V, 50/60 Hz 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E0F3079" w14:textId="1301167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26BA757" w14:textId="65B325A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DE78E52" w14:textId="29E9A9D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1836B9F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1D36C00" w14:textId="3ECD9F9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0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E54A6F1" w14:textId="09C979F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Integrirani zvučnik: min. 15W +15W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C704666" w14:textId="5758578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A629D85" w14:textId="5EED404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8A757E2" w14:textId="1CD7082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4530D2FC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C5E2A15" w14:textId="2E14EA3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C67873C" w14:textId="55C474F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Daljinski upravljač sa uključenim baterijama i/ili upravljanje putem gumba na kućištu uređaj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D0996C4" w14:textId="1580382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CCEC912" w14:textId="45A516C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F02F729" w14:textId="7F859EA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7AFEFDDC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9FCB09A" w14:textId="761E53A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B0CB6D8" w14:textId="5D7F8E2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Uključena usluga montaže, fiksni zidni nosači, montažni pribor i sav potrošni materijal na lokaciji korisnika prema opisu isporuke i usluga u dokumentaciji za nadmetanje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9F97EBC" w14:textId="085C5E0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32745AC" w14:textId="52EA8C3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43FFD03" w14:textId="302FEAB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2222726C">
        <w:trPr>
          <w:trHeight w:val="300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EC81440" w14:textId="4CBE207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Jamstvo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D36D783" w14:textId="53FADBC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1CD6C2DE">
        <w:trPr>
          <w:trHeight w:val="121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79B4B50" w14:textId="1E6ED6B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42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F90F06D" w14:textId="05529CC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Jamstvo:  uključeno jamstvo dobavljača na period od minimalno 5 godina za uređaj i tražene aplikacije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D87FF52" w14:textId="629B8A1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B551641" w14:textId="2A74A31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0D0D8B0" w14:textId="7D9DBC1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w:rsidR="60D2CED9" w:rsidP="60D2CED9" w:rsidRDefault="60D2CED9" w14:paraId="7B400541" w14:textId="636B61F9">
      <w:pPr>
        <w:pStyle w:val="Normal"/>
        <w:rPr>
          <w:rFonts w:ascii="Calibri" w:hAnsi="Calibri" w:eastAsia="Times New Roman" w:cs="Arial"/>
        </w:rPr>
      </w:pPr>
    </w:p>
    <w:p w:rsidR="3CFF4446" w:rsidP="3CFF4446" w:rsidRDefault="3CFF4446" w14:paraId="2684EDBB" w14:textId="568A44F4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165" w:type="dxa"/>
        <w:tblInd w:w="135" w:type="dxa"/>
        <w:tblLayout w:type="fixed"/>
        <w:tblLook w:val="0600" w:firstRow="0" w:lastRow="0" w:firstColumn="0" w:lastColumn="0" w:noHBand="1" w:noVBand="1"/>
      </w:tblPr>
      <w:tblGrid>
        <w:gridCol w:w="630"/>
        <w:gridCol w:w="4305"/>
        <w:gridCol w:w="4230"/>
      </w:tblGrid>
      <w:tr w:rsidR="3CFF4446" w:rsidTr="60D2CED9" w14:paraId="26ADB931">
        <w:trPr>
          <w:trHeight w:val="450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0AAF8FA9" w:rsidP="3CFF4446" w:rsidRDefault="0AAF8FA9" w14:paraId="22A0D734" w14:textId="1A29C6C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3CFF4446" w:rsidR="0AAF8FA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2</w:t>
            </w: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. Interaktivni zaslon s funkcijom dodira s OPS računalom</w:t>
            </w:r>
          </w:p>
        </w:tc>
      </w:tr>
      <w:tr w:rsidR="3CFF4446" w:rsidTr="60D2CED9" w14:paraId="2E142FAE">
        <w:trPr>
          <w:trHeight w:val="450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7D4A152F" w14:textId="13E02BAA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3CFF4446" w:rsidTr="60D2CED9" w14:paraId="6DA29BCA">
        <w:trPr>
          <w:trHeight w:val="450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7C2A03B4" w14:textId="7853C3AF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3CFF4446" w:rsidTr="60D2CED9" w14:paraId="67BDA448">
        <w:trPr>
          <w:trHeight w:val="112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38ACFFE" w14:textId="22D4F0E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22ACFEC" w14:textId="64C5106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42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EF32392" w14:textId="06CECA4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3CFF4446" w:rsidP="3CFF4446" w:rsidRDefault="3CFF4446" w14:paraId="4267DED4" w14:textId="4E5DFCC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</w:tr>
      <w:tr w:rsidR="3CFF4446" w:rsidTr="60D2CED9" w14:paraId="791573E6">
        <w:trPr>
          <w:trHeight w:val="405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7D0FD4F8" w14:textId="788BE1C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</w:tr>
      <w:tr w:rsidR="3CFF4446" w:rsidTr="60D2CED9" w14:paraId="1960F710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E84D460" w14:textId="293A3AE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45FA57D" w14:textId="6E083C7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idljiva dijagonala zaslona min. 74,5"</w:t>
            </w:r>
          </w:p>
        </w:tc>
        <w:tc>
          <w:tcPr>
            <w:tcW w:w="42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769E832" w14:textId="3CC75D2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C79911D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08DBE33" w14:textId="497D173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D864852" w14:textId="4B52BE2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zlučivost: Minimalno 3840x2160@60Hz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F3C0895" w14:textId="2C97538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3D0799D6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7D8CAFD" w14:textId="5140ED3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6A2A70A" w14:textId="6A4DC1F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rsta panela 60 Hz Direct-LED ili jednakovrijedan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93F61A0" w14:textId="18E206B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D9232B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6EA8793" w14:textId="323CD116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7B3F70D" w14:textId="1190DBC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Osvjetljenje min. 350cd/m2 ugrađenim okvirom za dodir 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7A7AE55" w14:textId="4E29849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0EA712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8A4C2A1" w14:textId="423BEAA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2F06D67" w14:textId="50587DC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ični kontrast min. 1200:1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281EC18" w14:textId="1F2BE2B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6D8C478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89CD9A8" w14:textId="6161723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DEBDC04" w14:textId="5FDCB06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ut gledanja min. 178:178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5E2AF26" w14:textId="3D51B9C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3932CA0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B0060AE" w14:textId="2B651B01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2732808" w14:textId="021276D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dziv  max. 8 ms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D88C304" w14:textId="34381E2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B47D840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0240F04" w14:textId="508F108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F93B879" w14:textId="0D9ECB0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ređaj predviđen za kontinuirani rad u režimu 16/7 (sati/dana tjedno) 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AD36434" w14:textId="6D9C02E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6EDF4A3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DCD5970" w14:textId="4BD49B4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BC4A99A" w14:textId="24E74E57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ređaj mora biti usklađen sa RoHS, WEEE i CE standardim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32606F9" w14:textId="7A11E69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24660304">
        <w:trPr>
          <w:trHeight w:val="405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3CFF4446" w:rsidP="60D2CED9" w:rsidRDefault="3CFF4446" w14:paraId="51B4C596" w14:textId="346B6A5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ci</w:t>
            </w:r>
          </w:p>
        </w:tc>
      </w:tr>
      <w:tr w:rsidR="3CFF4446" w:rsidTr="60D2CED9" w14:paraId="57B8553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0306E1E" w14:textId="78929B8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0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C0C569F" w14:textId="3F6525B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HDMI 2.0 Tip-A izlazni priključak</w:t>
            </w:r>
          </w:p>
        </w:tc>
        <w:tc>
          <w:tcPr>
            <w:tcW w:w="42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BFB8351" w14:textId="4BBD5F2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66E96F2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4E3D904" w14:textId="4B9193B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1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B5A802D" w14:textId="5BA3A820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2x HDMI 2.0 Tip-A ulazni priključak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3396238" w14:textId="40F2801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659D3EA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2EFB5C1" w14:textId="42AED8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5A053CE" w14:textId="1807C43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RJ45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0EC9527" w14:textId="0E49DFB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E56433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AE827FA" w14:textId="1814C88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511B740" w14:textId="0ED4D18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3,5mm Audio izlaz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038BAA3" w14:textId="73B9C3D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4BC1B7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BBF63FA" w14:textId="314FBBC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A0EB875" w14:textId="0AA0D2B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OPS (Open Pluggable Specification) utor za računalo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A19B013" w14:textId="460B42D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6046F675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34F7C3A" w14:textId="098D52A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DA12E1E" w14:textId="69A9C90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3x USB 2.0 Tip-A priključak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FAB3B5F" w14:textId="4DFCFC9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0284624D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D40117F" w14:textId="7DE587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6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0727F0D" w14:textId="7F65737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USB 3.1 Gen 1 Tip-C s prijenosom napajanja ( Power Delivery) i prijenosom audio/video signala (DisplayPort over USB-C)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948CA8A" w14:textId="0D9C725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B36E174">
        <w:trPr>
          <w:trHeight w:val="405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FB045A5" w14:textId="509CA58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talo</w:t>
            </w:r>
          </w:p>
        </w:tc>
      </w:tr>
      <w:tr w:rsidR="3CFF4446" w:rsidTr="60D2CED9" w14:paraId="23F856F5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FFBA670" w14:textId="44211E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F69EABF" w14:textId="28C184F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in. životni vijek panela: 50.000 sati </w:t>
            </w:r>
          </w:p>
        </w:tc>
        <w:tc>
          <w:tcPr>
            <w:tcW w:w="42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3794792" w14:textId="278E93F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6CE56628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A53D25F" w14:textId="38CC7C9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8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6CC608D" w14:textId="67BD0B6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mpatibilnost s VESA standardnom nosač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3A1B0EC" w14:textId="327204F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57F3D15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47B98A3" w14:textId="50F1CFE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893EFB0" w14:textId="56EED092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ključen podni stalak/nosač. Nosač mora imati mogućnost vertikalnog podizanja/spuštanja zaslona od minimalno 500mm (funkcija podizanja / spuštanja zaslona može biti električna ili mehanička). Uključeni kotači na nosaču radi pomicanja zaslon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313FE88" w14:textId="2B27E07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B4737E6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A6B5703" w14:textId="5DAFBB9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1B84A14" w14:textId="59A40C3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pajanje AC 110 - 240 V, 50/60 Hz</w:t>
            </w:r>
          </w:p>
          <w:p w:rsidR="3CFF4446" w:rsidP="60D2CED9" w:rsidRDefault="3CFF4446" w14:paraId="23B32C20" w14:textId="0F39BA6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9D6D755" w14:textId="74716FF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44750FB5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89F0C39" w14:textId="60F675B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B28DBD3" w14:textId="13E3600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zvučnik: min. 15W +15W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E44889E" w14:textId="516F67C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0912B22D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FF0D3EC" w14:textId="69AEADF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1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A7CB7C8" w14:textId="387C6C9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ni kabeli:</w:t>
            </w:r>
          </w:p>
          <w:p w:rsidR="3CFF4446" w:rsidP="60D2CED9" w:rsidRDefault="3CFF4446" w14:paraId="119BAD08" w14:textId="510A37EB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padajući strujni kabel min. dužine 2m</w:t>
            </w:r>
          </w:p>
          <w:p w:rsidR="3CFF4446" w:rsidP="60D2CED9" w:rsidRDefault="3CFF4446" w14:paraId="0F935255" w14:textId="27F93A3D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HDMI kabel standarda 2.0 Tip-A (M) na Tip-A (M) min. dužine 2m</w:t>
            </w:r>
          </w:p>
          <w:p w:rsidR="3CFF4446" w:rsidP="60D2CED9" w:rsidRDefault="3CFF4446" w14:paraId="46393666" w14:textId="1B788BE9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SB kabel za funkcionalnost dodira min. dužine 2m (s klijentske strane Tip-A, s druge kompatibilan s ponuđenim zaslonom s funkcijom dodira)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0DF6928" w14:textId="19599BF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0C66088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087675D" w14:textId="10260E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AE84ACD" w14:textId="78C0E58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aljinski upravljač sa uključenim baterijama i/ili upravljanje putem gumba na kućištu uređaja i/ili upravljanje putem zaslona.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62BE3AB" w14:textId="25596BC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938CA9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300197C" w14:textId="173C8A7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A56B409" w14:textId="4B1A475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ključena usluga montaže, fiksni zidni nosači, montažni pribor i sav potrošni materijal na lokaciji korisnika prema opisu isporuke i usluga u dokumentaciji za nadmetanje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FAC53B8" w14:textId="0D6A3B8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9D6F139">
        <w:trPr>
          <w:trHeight w:val="405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3CFF4446" w:rsidP="60D2CED9" w:rsidRDefault="3CFF4446" w14:paraId="4E287AD2" w14:textId="78BCEA8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će karakteristike funkcije dodira</w:t>
            </w:r>
          </w:p>
        </w:tc>
      </w:tr>
      <w:tr w:rsidR="3CFF4446" w:rsidTr="60D2CED9" w14:paraId="770B5EC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2953034" w14:textId="4FC8B60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5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9B1A8B1" w14:textId="239A768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Veličina dijagonale identična vidljivoj dijagonali zaslona </w:t>
            </w:r>
          </w:p>
        </w:tc>
        <w:tc>
          <w:tcPr>
            <w:tcW w:w="42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21D9864" w14:textId="52CF7F0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0834EBC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804DD4F" w14:textId="7333E79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6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B510550" w14:textId="159ED50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ednje staklo: Anti glare, kaljeno, maksimalne debljine 5mm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0DCC663" w14:textId="2B8FD1A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9012B9D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38E1EEC" w14:textId="6990E9E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7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C730E97" w14:textId="2E3B041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ehnologija dodira: ugrađen okvir, IR ili PCAP ili In-Glass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0F04719" w14:textId="18F40C8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24C5CE3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346CC46" w14:textId="50C8E2D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8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C54BB68" w14:textId="08E548F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eciznost dodira: +/- 2mm preko 90% površine ili bolje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48D2E58" w14:textId="442602A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FBF9645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FEE7314" w14:textId="230CF0C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ED26643" w14:textId="421FA3D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roj istovremeno podržanih dodira na ekranu: 10 dodir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6764D8A" w14:textId="71DDD1E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34FF9F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A033600" w14:textId="32EFEA1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0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D66DE61" w14:textId="7C9F71D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žava dodir rukom, olovkom i rukavicam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5DFDFA1" w14:textId="5562E21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3E6AFDC5">
        <w:trPr>
          <w:trHeight w:val="405"/>
        </w:trPr>
        <w:tc>
          <w:tcPr>
            <w:tcW w:w="9165" w:type="dxa"/>
            <w:gridSpan w:val="3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E74C36B" w14:textId="0F06BEE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čunalo ugrađeno u zaslon (SoC – eng.</w:t>
            </w:r>
            <w:r w:rsidRPr="60D2CED9" w:rsidR="3CFF4446">
              <w:rPr>
                <w:rFonts w:ascii="Arial" w:hAnsi="Arial" w:eastAsia="Arial" w:cs="Arial"/>
                <w:b w:val="1"/>
                <w:bCs w:val="1"/>
                <w:i w:val="1"/>
                <w:iCs w:val="1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ystem on chip</w:t>
            </w: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)</w:t>
            </w:r>
          </w:p>
        </w:tc>
      </w:tr>
      <w:tr w:rsidR="3CFF4446" w:rsidTr="60D2CED9" w14:paraId="3A2FEF2E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8D296CA" w14:textId="463A279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1</w:t>
            </w:r>
          </w:p>
        </w:tc>
        <w:tc>
          <w:tcPr>
            <w:tcW w:w="4305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D8516A8" w14:textId="787B405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erativni sustav minimalnih funkcionalnosti:</w:t>
            </w:r>
          </w:p>
          <w:p w:rsidR="3CFF4446" w:rsidP="60D2CED9" w:rsidRDefault="3CFF4446" w14:paraId="3E153BA2" w14:textId="6A4D5E2A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-  Ugrađena podrška za grafičko korisničko sučelje, uz podržano korištenje mišem, tipkovnicom i dodirom </w:t>
            </w:r>
          </w:p>
          <w:p w:rsidR="3CFF4446" w:rsidP="60D2CED9" w:rsidRDefault="3CFF4446" w14:paraId="3A3866C8" w14:textId="59B9D27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 Ugrađena podrška za korištenje aplikacija sa i bez Internet veze</w:t>
            </w:r>
          </w:p>
          <w:p w:rsidR="3CFF4446" w:rsidP="60D2CED9" w:rsidRDefault="3CFF4446" w14:paraId="54F38C67" w14:textId="6B421C60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Ugrađena podrška za korištenje više aplikacija (istovremeno pokrenute aplikacije i lako prebacivanje između njih)</w:t>
            </w:r>
          </w:p>
          <w:p w:rsidR="3CFF4446" w:rsidP="60D2CED9" w:rsidRDefault="3CFF4446" w14:paraId="70B1C57A" w14:textId="321DF91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Ugrađena podrška za instalaciju različitih Internet preglednika</w:t>
            </w:r>
          </w:p>
          <w:p w:rsidR="3CFF4446" w:rsidP="60D2CED9" w:rsidRDefault="3CFF4446" w14:paraId="3F9BB15A" w14:textId="1D60B62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Ugrađena mogućnost vraćanja operativnog sustava u početno stanje</w:t>
            </w:r>
          </w:p>
          <w:p w:rsidR="3CFF4446" w:rsidP="60D2CED9" w:rsidRDefault="3CFF4446" w14:paraId="0B9C9C64" w14:textId="5690D7F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Operativni sustav mora imati ugrađeno blokiranje neograničenog pristupa aplikacija podacima uređaja</w:t>
            </w:r>
          </w:p>
          <w:p w:rsidR="3CFF4446" w:rsidP="60D2CED9" w:rsidRDefault="3CFF4446" w14:paraId="16827E8C" w14:textId="5C8361A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Operativni sustav mora imati ugrađeno blokiranje izmjena na sustavu od strane neautoriziranih aplikacija</w:t>
            </w:r>
          </w:p>
          <w:p w:rsidR="3CFF4446" w:rsidP="60D2CED9" w:rsidRDefault="3CFF4446" w14:paraId="4FC3768F" w14:textId="564ABFE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Podrška za instalaciju aplikacija sa vanjskih prijenosnih medija</w:t>
            </w:r>
          </w:p>
          <w:p w:rsidR="3CFF4446" w:rsidP="60D2CED9" w:rsidRDefault="3CFF4446" w14:paraId="091BEE75" w14:textId="17519103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</w:t>
            </w: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mogućnost korištenja sustava od više korisnika uz podršku za prijavu i odjavu korisnika</w:t>
            </w:r>
          </w:p>
          <w:p w:rsidR="3CFF4446" w:rsidP="60D2CED9" w:rsidRDefault="3CFF4446" w14:paraId="246FEDE6" w14:textId="1BD266C7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4230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7006CFA" w14:textId="114BC14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34D77D6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0364187" w14:textId="4063DF6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AF8CF7A" w14:textId="4F2A93A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ocesor: Minimalno 4 jezgre, 1.5Ghz osnovne frekvencije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DF88414" w14:textId="3466A25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E2E252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FDA0D7B" w14:textId="5BBFCA7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8A9450A" w14:textId="4EEE755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dna memorija: Minimalno 4GB DDR3 ili DDR4. Brzina memorije: minimalno 1600 Mhz.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98FD385" w14:textId="0F6D9CB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D565AC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4B154F1" w14:textId="036CEC1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A2FDBE9" w14:textId="2C9B0A64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sk: Minimalno 32GB eMMC ili SSD i mogućnost ugradnje  microSD kartice kapaciteta do 1TB i/ili proširenje memorije putem USB priključka.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59FC12B" w14:textId="520B7E7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B78AA90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3D4F372" w14:textId="447138A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247094A" w14:textId="7A710E50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vezivost: Minimalno 10/100 Mbit  Ethernet, Wi-Fi 802.11 a/b/g/n/ac 2.4 GHz + 5 GHz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38059C3" w14:textId="05EFAD9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768D68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84B9148" w14:textId="3EEDAA2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7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E192912" w14:textId="5A909A3A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plikacija s trajnom licencom kompatibilna s računalom ugrađenim u zaslon (SoC) koja omogućava funkcionalnost bijele ploče. Aplikacija mora sadržavati minimalno navedene funckionalnosti:</w:t>
            </w:r>
          </w:p>
          <w:p w:rsidR="3CFF4446" w:rsidP="60D2CED9" w:rsidRDefault="3CFF4446" w14:paraId="75E3C835" w14:textId="4F025BE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Funkcionalnost crtanja s određivanjem debljine markera</w:t>
            </w:r>
          </w:p>
          <w:p w:rsidR="3CFF4446" w:rsidP="60D2CED9" w:rsidRDefault="3CFF4446" w14:paraId="0A025FB0" w14:textId="5D831CE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Funkcionalnost crtanja objekata/oblika</w:t>
            </w:r>
          </w:p>
          <w:p w:rsidR="3CFF4446" w:rsidP="60D2CED9" w:rsidRDefault="3CFF4446" w14:paraId="4464D96F" w14:textId="4072A780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Funkcionalnost brisanja</w:t>
            </w:r>
          </w:p>
          <w:p w:rsidR="3CFF4446" w:rsidP="60D2CED9" w:rsidRDefault="3CFF4446" w14:paraId="5DBC1082" w14:textId="6BA00A0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Funkcionalnost upravljanja objektima (pomicanje, uvećavanje/smanjivanje, brisanje)</w:t>
            </w:r>
          </w:p>
          <w:p w:rsidR="3CFF4446" w:rsidP="60D2CED9" w:rsidRDefault="3CFF4446" w14:paraId="1B5877EC" w14:textId="63FE473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Mogućnost pisanja teksta</w:t>
            </w:r>
          </w:p>
          <w:p w:rsidR="3CFF4446" w:rsidP="60D2CED9" w:rsidRDefault="3CFF4446" w14:paraId="122EE71C" w14:textId="33C84327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- Funkcionalnost korištenja vanjskih slikovnih datoteka </w:t>
            </w:r>
          </w:p>
          <w:p w:rsidR="3CFF4446" w:rsidP="60D2CED9" w:rsidRDefault="3CFF4446" w14:paraId="793AF150" w14:textId="04B5504E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Funkcionalnost poništavanja (eng. Undo)</w:t>
            </w:r>
          </w:p>
          <w:p w:rsidR="3CFF4446" w:rsidP="60D2CED9" w:rsidRDefault="3CFF4446" w14:paraId="407F0F70" w14:textId="2B9BB1B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Funkcionalnost vraćanja poništenog (eng. Redo)</w:t>
            </w:r>
          </w:p>
          <w:p w:rsidR="3CFF4446" w:rsidP="60D2CED9" w:rsidRDefault="3CFF4446" w14:paraId="0CE3EE6D" w14:textId="5E303DB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- Funkcionalnost snimanja sadržaja </w:t>
            </w:r>
          </w:p>
          <w:p w:rsidR="3CFF4446" w:rsidP="60D2CED9" w:rsidRDefault="3CFF4446" w14:paraId="516B5E19" w14:textId="6FF0B31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- Funkcionalnost promjene pozadine</w:t>
            </w:r>
          </w:p>
          <w:p w:rsidR="3CFF4446" w:rsidP="60D2CED9" w:rsidRDefault="3CFF4446" w14:paraId="4182BE42" w14:textId="6EAAB2D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AE80B11" w14:textId="2611A72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0820F60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7B33CE1" w14:textId="14B538E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3CBE25E" w14:textId="7A202A0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rnet pretraživač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3B0B2F5" w14:textId="126F40D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A57BB0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7BE716C" w14:textId="7F15D34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0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2196F9B" w14:textId="241F04BE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rgovina aplikacij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A375F71" w14:textId="6243B2E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8BB44B6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E048FE8" w14:textId="08A9626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1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59266F2" w14:textId="645B455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etraživač datotek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DDC9F9A" w14:textId="2793C72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E089C1A">
        <w:trPr>
          <w:trHeight w:val="300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8AF7F12" w14:textId="285D8C6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S računalo za ugradnju u zaslon s funkcijom dodira</w:t>
            </w:r>
          </w:p>
        </w:tc>
      </w:tr>
      <w:tr w:rsidR="3CFF4446" w:rsidTr="60D2CED9" w14:paraId="453752A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52A3051" w14:textId="4BE9837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269556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9D247C3" w14:textId="087007A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S računalo</w:t>
            </w:r>
            <w:r>
              <w:br/>
            </w: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Kompatibilno s nuđenim zaslonom osjetljivim na dodir</w:t>
            </w:r>
            <w:r>
              <w:br/>
            </w: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Kompatibilno s nuđenim zaslonom osjetljivim na dodir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046C90C" w14:textId="65C32193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674EEEF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35E7AF0" w14:textId="66D676D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E4A21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0C02F1B" w14:textId="18ED9423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ocesor: Rezultat u Passmark mjernom testiranju procesora (</w:t>
            </w:r>
            <w:hyperlink r:id="R27c17c4e689e43d1">
              <w:r w:rsidRPr="60D2CED9" w:rsidR="3CFF4446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4"/>
                  <w:szCs w:val="24"/>
                  <w:lang w:val="hr"/>
                </w:rPr>
                <w:t>https://www.cpubenchmark.net/laptop.html</w:t>
              </w:r>
            </w:hyperlink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) najmanje: 3.500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16FC0C1" w14:textId="1C250E9F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6B95A294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A81562F" w14:textId="09D3991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E4A21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B82D7E0" w14:textId="175B5992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emorija: min. 4 GB DDR4 s mogućnošću proširenja do min. 16 GB, min. 2 memorijska utora od kojih jedan mora biti slobodan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F3B9C50" w14:textId="13C20E72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4437B7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1FFD252" w14:textId="223FB03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A1D42F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9CE0FAF" w14:textId="38E44AF4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vrdi disk ili SSD: min. 250 GB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BA8C875" w14:textId="587E518D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8CE06CE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E230F89" w14:textId="475D5BF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A1D42F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6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12C75EE" w14:textId="34590CBF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Zvuk: integrirani HD audio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8322FFC" w14:textId="2E1A7188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9AAA76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AEF18EF" w14:textId="7175B53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7B2138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7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ABB3F36" w14:textId="5D29875E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HD grafički podsustav s podrškom za 3840x2160@60Hz razlučivost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9AA70F7" w14:textId="29F9581F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58D4DFB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F9BB93A" w14:textId="00747F5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6FDA3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8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2AB33DB" w14:textId="62BE302B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režno sučelje: RJ-45, 1 Gbps Ethernet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8AA8FCA" w14:textId="6AD3B5B2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EEC6DB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1088C34" w14:textId="549EB4E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7778868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7339A5D" w14:textId="30A1EA80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ežična mreža standarda, 802.11a/b/g/n/ac wireless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29F149C" w14:textId="0EC2D49B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77EE502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E8AC3D4" w14:textId="57033AA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03AE95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0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80858B9" w14:textId="3B88F743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in. 3x USB 2.0 Tip-A priključaka </w:t>
            </w:r>
          </w:p>
          <w:p w:rsidR="3CFF4446" w:rsidP="60D2CED9" w:rsidRDefault="3CFF4446" w14:paraId="3EED3902" w14:textId="0A5CB9E3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3,5mm priključak za slušalice i mikrofon (prihvaća se kombinirani priključak ili odvojeni priključci)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8A76810" w14:textId="0AB953AD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D5C47E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2600BFF" w14:textId="534EF38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7914CD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1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80B081D" w14:textId="4CADCB4F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HDMI 2.0 Tip-A izlazni priključak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16BFDAD" w14:textId="2B54DAD5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B1632E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83FCCA2" w14:textId="6BD78F4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7914CD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6ABC6FD" w14:textId="52DBB4E0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sigurnosni čip prema standardu TPM min. 1.2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801998F" w14:textId="49DB3FCF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725546E8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2794FC6" w14:textId="20F6B6E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7DFEA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0FDABC0" w14:textId="2E4BB4BF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IOS/UEFI administracijska lozinka, lozinka za čvrsti disk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523C8B3" w14:textId="3DF8BEC5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6E99E54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B6CAC71" w14:textId="070B9FF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7DFEA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8097A1F" w14:textId="77592D04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ko je potreban aktivacijski ključ operativnog sustava je trajno pohranjen u BIOS-u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F9E460B" w14:textId="0B29CEE7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729CC2DC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D65E79B" w14:textId="1E4A76A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4D3F14C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80D2CDA" w14:textId="3AD7E45A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pajanje: Preko JAE OPS konektor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3203332" w14:textId="523EDE43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2C06C860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7C363B4" w14:textId="0B30B10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4D3F14C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6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858C09D" w14:textId="462F5AA4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ućište: Open Pluggable Specification (OPS) računalo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47AEC03" w14:textId="3743D92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06B74CB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DD916C9" w14:textId="68527E3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2C621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7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F388C3B" w14:textId="20A24241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kovnica: Bežična tipkovnica s integriranim touchpadom s podrškom za više dodir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09D3787" w14:textId="43EAECA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51CF72F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F44F486" w14:textId="2C0A501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050CAC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8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1ABF309" w14:textId="06DF0078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ređaj mora posjedovati slijedeće standarde: RoHS, WEEE, CE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154D9D6" w14:textId="7E30C485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4E2A8A33">
        <w:trPr>
          <w:trHeight w:val="300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F745598" w14:textId="1C3FD7A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</w:t>
            </w: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erativni sustav za OPS računalo</w:t>
            </w:r>
          </w:p>
        </w:tc>
      </w:tr>
      <w:tr w:rsidR="3CFF4446" w:rsidTr="60D2CED9" w14:paraId="5ABD138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F1A5BFD" w14:textId="204BF72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3827B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A48FDC9" w14:textId="3C375219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stalirana aktualna verzija licence 64 bitnog operativnog sustava  s trajnim pravom korištenj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024D857" w14:textId="3E4C9A4A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493C33B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CD11078" w14:textId="040E6ED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796613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0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DF8AB0C" w14:textId="62A62038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grafičko korisničko sučelje, uz podržano korištenje mišem, tipkovnicom i dodirom (ako to podržava hardver računal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1A1CFC8" w14:textId="2A44BAED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46DAF3A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281D50A" w14:textId="684D369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F5FCA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1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EE6560B" w14:textId="19F0852A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aplikacija sa i bez Internet veze</w:t>
            </w:r>
          </w:p>
          <w:p w:rsidR="3CFF4446" w:rsidP="60D2CED9" w:rsidRDefault="3CFF4446" w14:paraId="3E6E3B8E" w14:textId="744AB1A6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više aplikacija u usporednim prozorim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EFAAA0F" w14:textId="54546C7A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080B924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A10A80C" w14:textId="51642FE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F5FCA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22AA62B" w14:textId="6BD3F121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mogućnost instalacije softvera bez korištenja trgovine aplikacij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9946D0C" w14:textId="62BB8BFB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CDA45E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7EC00E9" w14:textId="78B3B1D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5D551B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2328F9D" w14:textId="7A8F3170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za instalaciju različitih Internet preglednik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79BDBB4" w14:textId="7B049EF8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0C86567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F41EB98" w14:textId="793F434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41DBC7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E083BE1" w14:textId="74CD1E83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21D65AF" w14:textId="0513D83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1DD97A5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7534005" w14:textId="5CB6B58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0C756F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7F09552" w14:textId="31B27861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mogućnost vraćanja operativnog sustava u početno stanje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7C94872" w14:textId="68FBAAA8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0EDA144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68C7177" w14:textId="2C677A7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0C756F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6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F2B497F" w14:textId="04B18762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3213D97" w14:textId="12F4CB0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288F4E0C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5B79BF6" w14:textId="3790E41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80E2F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7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B353580" w14:textId="73875C48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enkripciju korisničkih podatak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A77EC3E" w14:textId="4AAD22EE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0BC9B028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B7B4401" w14:textId="65A059A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80E2F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8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FFD8773" w14:textId="128863F4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žana prijava korisnika u sustav putem tekstualnih zaporki i PIN broj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EC20320" w14:textId="263F1C41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3BC92A3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4060EBB" w14:textId="573C19C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0C98D5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D501B34" w14:textId="7E216930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više korisničkih profila na istom računalu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47B9419" w14:textId="6490029C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7477978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AC5707D" w14:textId="77C21B4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5D0645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0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A78B065" w14:textId="3973E0E5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E3B1CA2" w14:textId="6E7FEEAE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6898264E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AFEEE5C" w14:textId="3461DFF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F5252A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1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580505A" w14:textId="32A90CC4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spajanje uređaja za rad korisnika sa posebnim potrebam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232790F" w14:textId="609203B1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140BF81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4A3E504" w14:textId="46BF305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48DC0C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C6F68F2" w14:textId="28859116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874B583" w14:textId="109EB061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5D6BE044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EC2EC10" w14:textId="262163D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4C9B7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A21E2E4" w14:textId="2E7B2BA1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upravljačkih programa komponenata prijenosnog računala za aktualni operativni sustav (uključujući BIOS i firmware računala)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21C526C" w14:textId="3DCF00A4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6D6A1A48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5B52E51" w14:textId="37D23A8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B0C240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44039AE" w14:textId="23E2ED95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bežični pristup vanjskim uređajima, npr. bežičnim ekranima ili pisačim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BB58102" w14:textId="00E09875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63A883A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E2F7063" w14:textId="678363C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B0C240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C9541CF" w14:textId="1BDB178E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9A0B9A9" w14:textId="71DEBBCE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26804C5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F683129" w14:textId="6FD9B6F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5FDEF6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6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00A7BBC" w14:textId="0C0A7D06">
            <w:pPr>
              <w:spacing w:after="0" w:line="240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3CFF444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anti-virusna zaštita i zaštita od zlonamjernog softvera</w:t>
            </w:r>
          </w:p>
        </w:tc>
        <w:tc>
          <w:tcPr>
            <w:tcW w:w="42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859CB46" w14:textId="50A7206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CFF4446" w:rsidTr="60D2CED9" w14:paraId="4DA5ED11">
        <w:trPr>
          <w:trHeight w:val="300"/>
        </w:trPr>
        <w:tc>
          <w:tcPr>
            <w:tcW w:w="916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96E7199" w14:textId="0E1AA3C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3CFF4446" w:rsidTr="60D2CED9" w14:paraId="03036BD1">
        <w:trPr>
          <w:trHeight w:val="121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BD56549" w14:textId="71A0A80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B2057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7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570559E5" w14:textId="3F1D6B3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 uključeno jamstvo dobavljača na period od minimalno 5 godina za uređaj i tražene aplikacije</w:t>
            </w:r>
          </w:p>
        </w:tc>
        <w:tc>
          <w:tcPr>
            <w:tcW w:w="42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4BD25BA" w14:textId="1652493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</w:tbl>
    <w:p w:rsidR="3CFF4446" w:rsidP="3CFF4446" w:rsidRDefault="3CFF4446" w14:paraId="4FD9DDF6" w14:textId="7C37E424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4215"/>
        <w:gridCol w:w="4282"/>
      </w:tblGrid>
      <w:tr w:rsidR="60D2CED9" w:rsidTr="60D2CED9" w14:paraId="0FD65F14">
        <w:trPr>
          <w:trHeight w:val="315"/>
        </w:trPr>
        <w:tc>
          <w:tcPr>
            <w:tcW w:w="9307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050F4923" w:rsidP="60D2CED9" w:rsidRDefault="050F4923" w14:paraId="3B7B477C" w14:textId="0B7018D5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60D2CED9" w:rsidR="050F492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3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Računalo(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encoder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)</w:t>
            </w:r>
          </w:p>
        </w:tc>
      </w:tr>
      <w:tr w:rsidR="60D2CED9" w:rsidTr="60D2CED9" w14:paraId="5F001E56">
        <w:trPr>
          <w:trHeight w:val="405"/>
        </w:trPr>
        <w:tc>
          <w:tcPr>
            <w:tcW w:w="9307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4B7B2FC8" w14:textId="7E9CCD18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025EA5A6">
        <w:trPr>
          <w:trHeight w:val="405"/>
        </w:trPr>
        <w:tc>
          <w:tcPr>
            <w:tcW w:w="9307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2C6DE940" w14:textId="1E5DF184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63E2607D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BE777B8" w14:textId="4F8D61D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421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0DF01A8" w14:textId="5581634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428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341483E" w14:textId="12D34824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1E34174B" w14:textId="5887872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0D2CED9" w:rsidP="60D2CED9" w:rsidRDefault="60D2CED9" w14:paraId="052CA66A" w14:textId="1F9D1951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60D2CED9" w:rsidP="60D2CED9" w:rsidRDefault="60D2CED9" w14:paraId="11F8507F" w14:textId="45671D6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60D2CED9" w:rsidTr="60D2CED9" w14:paraId="697EC711">
        <w:trPr>
          <w:trHeight w:val="405"/>
        </w:trPr>
        <w:tc>
          <w:tcPr>
            <w:tcW w:w="9307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1A330D1A" w14:textId="54DAECD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</w:tbl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675"/>
        <w:gridCol w:w="1305"/>
        <w:gridCol w:w="2700"/>
        <w:gridCol w:w="345"/>
        <w:gridCol w:w="1620"/>
        <w:gridCol w:w="1440"/>
        <w:gridCol w:w="1215"/>
      </w:tblGrid>
      <w:tr w:rsidR="60D2CED9" w:rsidTr="60D2CED9" w14:paraId="734CCCF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B017DAB" w14:textId="08FC09B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1305" w:type="dxa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92BC29C" w14:textId="60A053DE">
            <w:p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rocesor</w:t>
            </w:r>
          </w:p>
        </w:tc>
        <w:tc>
          <w:tcPr>
            <w:tcW w:w="3045" w:type="dxa"/>
            <w:gridSpan w:val="2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FE8CD88" w14:textId="2E4DE114">
            <w:p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zultat u Passmark (verzija 10) mjernom testiranju procesora sa tvorničkim postavkama BIOS/UEFI (</w:t>
            </w:r>
            <w:hyperlink r:id="Rce82180865e4433e">
              <w:r w:rsidRPr="60D2CED9" w:rsidR="60D2CED9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4"/>
                  <w:szCs w:val="24"/>
                  <w:lang w:val="hr-HR"/>
                </w:rPr>
                <w:t>https://www.cpubenchmark.net/cpu_list.php</w:t>
              </w:r>
            </w:hyperlink>
            <w:r w:rsidRPr="60D2CED9" w:rsidR="60D2CED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 najmanje: 3100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6D9F714" w14:textId="2C4B57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2978064" w14:textId="15758E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D4C6F64" w14:textId="689BBFF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78CF83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7E14851" w14:textId="27B7741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4CB76B1" w14:textId="12B0BB7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dna memorija (RAM)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7C5EF23" w14:textId="15166F3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emorija: min. 16 GB DDR4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A162687" w14:textId="55B318C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ABCA54F" w14:textId="1CC51FD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B87CFF6" w14:textId="465B075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53BE66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6423E89" w14:textId="53325A7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38B6175" w14:textId="466DA39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sk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79F51B1" w14:textId="46FECA2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ređaj za pohranu: PCIe NVMe SSD  min.1TB i 4TB HDD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66C986A" w14:textId="3959AE1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A72A56F" w14:textId="656E1F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4C3D1CA" w14:textId="1EF1C4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19DCA66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84E0B49" w14:textId="33364EC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A69B241" w14:textId="76436C90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atična ploč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BB513C6" w14:textId="049C1600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žava potrebni procesor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žava minimalno 4x DDR4 slot 5000Mhz (OC),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do minimalno 128GB RAM-a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za Thunderbolt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7.1 CH HD Audio Codec</w:t>
            </w:r>
          </w:p>
          <w:p w:rsidR="60D2CED9" w:rsidP="60D2CED9" w:rsidRDefault="60D2CED9" w14:paraId="3716EA51" w14:textId="2E6CBC72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režna kartica LAN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C1C412C" w14:textId="0D6AC5B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36BADC6" w14:textId="4C31C47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D5953E3" w14:textId="640863E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665F6006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4040ED7" w14:textId="2BC6379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AAD4A70" w14:textId="34DF9EF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Grafička kartic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B54CD1B" w14:textId="2E7AE39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edicirana grafička kartica, 12GB VRAM GDDR6, RayTracing, video enkodiranje NVENC za H.264 i H.265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4x DisplayPort ili 4x HDMI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7A96C0D" w14:textId="67458DB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AA67D72" w14:textId="250863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8638814" w14:textId="6C45DE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27ACC061">
        <w:trPr>
          <w:trHeight w:val="300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9D9D9" w:themeFill="background1" w:themeFillShade="D9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61B8D54" w14:textId="4109EA9F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munikacija</w:t>
            </w:r>
          </w:p>
        </w:tc>
      </w:tr>
      <w:tr w:rsidR="60D2CED9" w:rsidTr="60D2CED9" w14:paraId="7796426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439FD13" w14:textId="71DC6245">
            <w:pPr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9A356E1" w14:textId="728E709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ežična mreža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26C9DEA" w14:textId="1E1C2C0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WiFi: min. 802.11 a/b/g/n/ac/ax 2.4 + 5 GHz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8E82A7A" w14:textId="7509AF5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094DF39" w14:textId="0E1D5BD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51C3918" w14:textId="5202AD9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6566E26A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bottom"/>
          </w:tcPr>
          <w:p w:rsidR="60D2CED9" w:rsidP="60D2CED9" w:rsidRDefault="60D2CED9" w14:paraId="7CFBE9D8" w14:textId="40108FF3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ci i proširenja</w:t>
            </w:r>
          </w:p>
        </w:tc>
      </w:tr>
      <w:tr w:rsidR="60D2CED9" w:rsidTr="60D2CED9" w14:paraId="27CF266B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E429EFB" w14:textId="02DCB0B9">
            <w:pPr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040D499" w14:textId="431CB29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B546C3F" w14:textId="2CDDEDD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PS/2 priključak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D31FF8B" w14:textId="77D2C07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3FEF32A" w14:textId="3E0AC1E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A1E8DDF" w14:textId="6EFE9F7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07BF718B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08B3DA0" w14:textId="7DA0991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BE2BF42" w14:textId="13FCFCD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3B273E5" w14:textId="1FA39F39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HDMI Tip-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1D97357" w14:textId="54CDD1E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C7FBFB0" w14:textId="59E2541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B480300" w14:textId="0435F16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35729CB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29C80FF" w14:textId="3525327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3F82F48" w14:textId="289CB76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27FC9CA" w14:textId="7B78837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USB 3.2 Gen2 Tip-A priključak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9F646B9" w14:textId="2749DB2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80027BC" w14:textId="07A24A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CA98794" w14:textId="32730B1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04F61B2A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E2030CC" w14:textId="0FD6225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10F3208" w14:textId="784DAD1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ECCE4BD" w14:textId="0DE4CC2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USB 3.2 Gen2 Tip-C priključak</w:t>
            </w:r>
          </w:p>
          <w:p w:rsidR="60D2CED9" w:rsidP="60D2CED9" w:rsidRDefault="60D2CED9" w14:paraId="5C17FC4B" w14:textId="55F0366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B1A2C84" w14:textId="66CD6DB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7445BEF" w14:textId="75E6FE6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4F4FB23" w14:textId="2681CF3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</w:tr>
      <w:tr w:rsidR="60D2CED9" w:rsidTr="60D2CED9" w14:paraId="7C2DF11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B4CD2AF" w14:textId="784E5B8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6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7B7AED4" w14:textId="7228079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C6899A1" w14:textId="351696D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4x USB 2.0 Gen2 priključak</w:t>
            </w:r>
          </w:p>
          <w:p w:rsidR="60D2CED9" w:rsidP="60D2CED9" w:rsidRDefault="60D2CED9" w14:paraId="5F6D230B" w14:textId="3EA4F40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3C325DD" w14:textId="2CA2C4E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A19DF69" w14:textId="57AE788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8229118" w14:textId="04ED8B4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</w:tr>
      <w:tr w:rsidR="60D2CED9" w:rsidTr="60D2CED9" w14:paraId="5260285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E69D914" w14:textId="31DDF2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52D4863" w14:textId="0B65D04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5EBD4B5" w14:textId="0C1B223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RJ45 LAN priključak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0C98E86" w14:textId="5F7E224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30D6EB9" w14:textId="72074BE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D69F2B2" w14:textId="40E15EE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</w:tr>
      <w:tr w:rsidR="60D2CED9" w:rsidTr="60D2CED9" w14:paraId="0F85114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6EFEEEE" w14:textId="4E12F74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90F40EA" w14:textId="7FD948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0ACB442" w14:textId="2582F73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3,5mm priključak za slušalice i mikrofon (odvojeni ili kombinirani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B295A09" w14:textId="389FE0E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49F98DC" w14:textId="0DA1187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BF9F90E" w14:textId="7BF37D4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E8FED07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85F3306" w14:textId="5B275F9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igurnost</w:t>
            </w:r>
          </w:p>
        </w:tc>
      </w:tr>
      <w:tr w:rsidR="60D2CED9" w:rsidTr="60D2CED9" w14:paraId="7276D94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36A89A0" w14:textId="61ECD0A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1C25BE3D" w14:textId="5B2582D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63C65C91" w14:textId="464BA0B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(hardverski) sigurnosni čip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7EFB1CB" w14:textId="61938F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8A0A992" w14:textId="4A67E00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490F0D9" w14:textId="4AC6D9A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4B9667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9F9B654" w14:textId="1421B54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0B5FDF01" w14:textId="1786DFB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54F68DBC" w14:textId="773C882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AB3A507" w14:textId="62F5048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AC7580C" w14:textId="26F04E5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2F6796A" w14:textId="32E0EF3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979FC7F">
        <w:trPr>
          <w:trHeight w:val="300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03DA989" w14:textId="44EDA662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tpornost</w:t>
            </w:r>
          </w:p>
        </w:tc>
      </w:tr>
      <w:tr w:rsidR="60D2CED9" w:rsidTr="60D2CED9" w14:paraId="76E3C976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62A91A1" w14:textId="5B1977A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1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05608D05" w14:textId="23754B9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5D41B717" w14:textId="7C75AA7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ukladno MIL-STD810 testovima za:</w:t>
            </w:r>
          </w:p>
          <w:p w:rsidR="60D2CED9" w:rsidP="60D2CED9" w:rsidRDefault="60D2CED9" w14:paraId="04E9D949" w14:textId="70978CF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visoku temperaturu </w:t>
            </w:r>
          </w:p>
          <w:p w:rsidR="60D2CED9" w:rsidP="60D2CED9" w:rsidRDefault="60D2CED9" w14:paraId="5E262148" w14:textId="259A2B8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nisku temperaturu</w:t>
            </w:r>
          </w:p>
          <w:p w:rsidR="60D2CED9" w:rsidP="60D2CED9" w:rsidRDefault="60D2CED9" w14:paraId="2E6E5360" w14:textId="4CF2DF3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vlagu</w:t>
            </w:r>
          </w:p>
          <w:p w:rsidR="60D2CED9" w:rsidP="60D2CED9" w:rsidRDefault="60D2CED9" w14:paraId="013C336A" w14:textId="44273AD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vibracije</w:t>
            </w:r>
          </w:p>
          <w:p w:rsidR="60D2CED9" w:rsidP="60D2CED9" w:rsidRDefault="60D2CED9" w14:paraId="184A3407" w14:textId="099BA7E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pad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91B9764" w14:textId="679FCB5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27B1C8C" w14:textId="3F7871B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29190A1" w14:textId="321F3B6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36666834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1E88E28" w14:textId="00CD0AA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talo</w:t>
            </w:r>
          </w:p>
        </w:tc>
      </w:tr>
      <w:tr w:rsidR="60D2CED9" w:rsidTr="60D2CED9" w14:paraId="28CD51D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62B1D6C" w14:textId="5E475128">
            <w:pPr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5294589" w14:textId="27CD5839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pajanje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9926826" w14:textId="1E92F930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naga napajanja: minimalno 650W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5826ACE" w14:textId="21FF624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CABB992" w14:textId="32DB37F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6F410FD" w14:textId="5F06E62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DE38986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7040DCA" w14:textId="75F4B33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erativni sustav</w:t>
            </w:r>
          </w:p>
        </w:tc>
      </w:tr>
      <w:tr w:rsidR="60D2CED9" w:rsidTr="60D2CED9" w14:paraId="377AC98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5137B70" w14:textId="4F71B2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21755AD" w14:textId="25E2F94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8213A41" w14:textId="59A1107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vornički predinstalirana posljednja inačica 64 bitnog operacijskog sustava s trajnim pravom korištenja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3F6B0FF" w14:textId="3500983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4A45CE4" w14:textId="1EB315C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64E92C2" w14:textId="21201F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0CA2A8CD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0653485" w14:textId="42DC13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5060865" w14:textId="0C6F86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825ADD7" w14:textId="3519A9F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48324F8" w14:textId="3E7F5D3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8C5A467" w14:textId="59EF138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C3A6DD5" w14:textId="303E9C8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31CD69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396152E" w14:textId="7047CB6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E4E43CA" w14:textId="4AA35EF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C1DC8E7" w14:textId="45BF936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aplikacija sa i bez Internet veze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26A1248" w14:textId="6A5E8E0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02DD9C7" w14:textId="7F3A17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8F110EB" w14:textId="02DD58F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463D8B73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0A34115" w14:textId="7D3FDCF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2F58390" w14:textId="59517AC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9941CDB" w14:textId="3773911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više aplikacija u usporednim prozori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5982A03" w14:textId="3DD62F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B553A28" w14:textId="26CBD56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886B2E0" w14:textId="655A3A0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2A2D0E3E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6FEA12F" w14:textId="60FB30B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6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CE63405" w14:textId="67FB5A2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ADF6F27" w14:textId="2A54EEA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instalaciju različitih Internet pregledni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125A580" w14:textId="177E5B1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846CB7E" w14:textId="754FE1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B22D1AE" w14:textId="6FD61C3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09F9A2C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50EA2F1" w14:textId="518E43E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C5EB487" w14:textId="202BF45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3AF4C36" w14:textId="5E213C5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C2AD4A6" w14:textId="1AD6CBA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B1EA938" w14:textId="0D154BF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8632F72" w14:textId="2E7071F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004F6E8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4EB7877" w14:textId="61AD8EB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9FA0D96" w14:textId="7ED8F08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2751B3D" w14:textId="2BD156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68486B3" w14:textId="45C903D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46AAAAD" w14:textId="20D064A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7B54E61" w14:textId="655E79A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32374DD8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48BAC82" w14:textId="7AE41C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9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C806E23" w14:textId="4412F9F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E626B14" w14:textId="74A8132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5C2E11E" w14:textId="05B50D2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A6E53B1" w14:textId="08DAFD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BE266BD" w14:textId="5066DDB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7FBF42B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F5090C7" w14:textId="7F9E7D9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CB582E1" w14:textId="32BAD44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5E92196" w14:textId="65D9D31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(opcionalno) za autentifikaciju korisnika koristeći LDAP protokol i Active Directory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7DB09EF" w14:textId="19321D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8E7243B" w14:textId="272D634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D5341E0" w14:textId="0E103D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D88CF70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25DB7FC" w14:textId="115E193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1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16CE1B5" w14:textId="1B61EA9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B1DE7F5" w14:textId="4A9C81F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enkripciju korisničkih podata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67BEB50" w14:textId="2EE9F6F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0123EE4" w14:textId="4A00E2B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241B565" w14:textId="2687410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43CBF293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159A709" w14:textId="7D130B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2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CF6D1E5" w14:textId="7A408A7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B0A3F2D" w14:textId="7520BF6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B7B3E18" w14:textId="3CE5CEC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8A7A2E3" w14:textId="1B8BC9F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4B2E143" w14:textId="0197DE9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61B830C0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F3DC1BA" w14:textId="5808322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8F86E47" w14:textId="3A57CD7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03FC66F" w14:textId="508D231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više korisničkih profila na istom računalu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56028A1" w14:textId="5A7D9E6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4A66299" w14:textId="36C898D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15C6FC3" w14:textId="2FFE1AE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4EF668D9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F710348" w14:textId="1B9FD69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0D288E3" w14:textId="4E70077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02B2E0B" w14:textId="4ECF742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6FF831D" w14:textId="1DC6F7D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491F035" w14:textId="1435F2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17FB830" w14:textId="2DB9FB6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BBA9FEA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F27AD45" w14:textId="2832285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1DD8051" w14:textId="23AC041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087B9C9" w14:textId="5D2C08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spajanje uređaja za rad korisnika sa posebnim potreba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AA7FFFF" w14:textId="31713B5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32D8E4F" w14:textId="7D9F068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0704B21" w14:textId="706D14A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27FC58E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873C0BB" w14:textId="21B67F7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6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D0B08BF" w14:textId="3A39291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2C9990A" w14:textId="6BF5BFF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40DBD92" w14:textId="1FA331F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DBD239D" w14:textId="35600FD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93BF647" w14:textId="5E5076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34DC8A7A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D2B2D8D" w14:textId="53BEA14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D3456D6" w14:textId="38ECBD6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4CE17AE" w14:textId="3D01D41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93E34B9" w14:textId="038E900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A05CDB7" w14:textId="2BF32D8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DFBA7A3" w14:textId="36BF23D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C37EB3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3D1B115" w14:textId="0649AE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0ACA6E4" w14:textId="3E4BF6D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2F3DFA7" w14:textId="26CF76D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37A758A" w14:textId="0C11C1C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7F94833" w14:textId="1B21F1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2BC7AC3" w14:textId="0A24164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64E25258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D3879D5" w14:textId="467CA61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9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7D50E85" w14:textId="243A76F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1E14D31" w14:textId="69242A9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3AD943B" w14:textId="11AB489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2E929A1" w14:textId="7F9EC89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CCD5156" w14:textId="3F5DA15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932780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38B5ECF" w14:textId="02DF9C1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6846136" w14:textId="7E9AE6C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60362F7" w14:textId="01A0A84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anti-virusna zaštita i zaštita od zlonamjernog softver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91C11A8" w14:textId="4ED8CC1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42D0944" w14:textId="7A6309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3BEDB89" w14:textId="20CDCCB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2417ECB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CA45FF3" w14:textId="48EB631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1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A5A28E6" w14:textId="1C2D602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194D1FF" w14:textId="0E8316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B13669C" w14:textId="6F2CD7C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C450052" w14:textId="664563F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B6AEA87" w14:textId="49144D7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E4CA847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45E7799" w14:textId="1828509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60D2CED9" w:rsidTr="60D2CED9" w14:paraId="086A4165">
        <w:trPr>
          <w:trHeight w:val="2055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2DC745D" w14:textId="431D6F7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F4805BE" w14:textId="4A10F13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rajanje jamstva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4F8D456" w14:textId="7F555E8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 (osim baterije i miša na minimalno 1 godinu)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8F475C1" w14:textId="1EF9D93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5D344EA" w14:textId="38874B5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B24F042" w14:textId="6EB5E1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</w:tr>
    </w:tbl>
    <w:p w:rsidR="3CFF4446" w:rsidP="60D2CED9" w:rsidRDefault="3CFF4446" w14:paraId="3E1F181A" w14:textId="1FE1FAA1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4215"/>
        <w:gridCol w:w="4282"/>
      </w:tblGrid>
      <w:tr w:rsidR="60D2CED9" w:rsidTr="60D2CED9" w14:paraId="01801E06">
        <w:trPr>
          <w:trHeight w:val="315"/>
        </w:trPr>
        <w:tc>
          <w:tcPr>
            <w:tcW w:w="9307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1B431153" w14:textId="68C07CFB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3. </w:t>
            </w:r>
            <w:r w:rsidRPr="60D2CED9" w:rsidR="3FBC0CD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Prezentacijsko r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čunalo</w:t>
            </w:r>
          </w:p>
        </w:tc>
      </w:tr>
      <w:tr w:rsidR="60D2CED9" w:rsidTr="60D2CED9" w14:paraId="57A3E32B">
        <w:trPr>
          <w:trHeight w:val="405"/>
        </w:trPr>
        <w:tc>
          <w:tcPr>
            <w:tcW w:w="9307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7270B509" w14:textId="7E9CCD18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0700B844">
        <w:trPr>
          <w:trHeight w:val="405"/>
        </w:trPr>
        <w:tc>
          <w:tcPr>
            <w:tcW w:w="9307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0127CB0" w14:textId="1E5DF184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36C57532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F81972F" w14:textId="4F8D61D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421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391B688" w14:textId="5581634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428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D8FA619" w14:textId="12D34824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69C993D9" w14:textId="5887872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0D2CED9" w:rsidP="60D2CED9" w:rsidRDefault="60D2CED9" w14:paraId="4F5FADCD" w14:textId="1F9D1951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60D2CED9" w:rsidP="60D2CED9" w:rsidRDefault="60D2CED9" w14:paraId="6F55CAC3" w14:textId="45671D6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60D2CED9" w:rsidTr="60D2CED9" w14:paraId="690D10C1">
        <w:trPr>
          <w:trHeight w:val="405"/>
        </w:trPr>
        <w:tc>
          <w:tcPr>
            <w:tcW w:w="9307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4B9B59B1" w14:textId="54DAECD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</w:tbl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675"/>
        <w:gridCol w:w="1305"/>
        <w:gridCol w:w="2700"/>
        <w:gridCol w:w="345"/>
        <w:gridCol w:w="1620"/>
        <w:gridCol w:w="1440"/>
        <w:gridCol w:w="1215"/>
      </w:tblGrid>
      <w:tr w:rsidR="60D2CED9" w:rsidTr="60D2CED9" w14:paraId="3E1BA36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FB447EA" w14:textId="08FC09B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1305" w:type="dxa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70296AD" w14:textId="60A053D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ocesor</w:t>
            </w:r>
          </w:p>
        </w:tc>
        <w:tc>
          <w:tcPr>
            <w:tcW w:w="3045" w:type="dxa"/>
            <w:gridSpan w:val="2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C11AA29" w14:textId="35FE570B">
            <w:p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60D2CED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ezultat u </w:t>
            </w:r>
            <w:r w:rsidRPr="60D2CED9" w:rsidR="60D2CED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assmark</w:t>
            </w:r>
            <w:r w:rsidRPr="60D2CED9" w:rsidR="60D2CED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verzija 10) mjernom testiranju procesora sa tvorničkim postavkama BIOS/UEFI (</w:t>
            </w:r>
            <w:hyperlink r:id="R34988c52fdf14d73">
              <w:r w:rsidRPr="60D2CED9" w:rsidR="60D2CED9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4"/>
                  <w:szCs w:val="24"/>
                  <w:lang w:val="hr-HR"/>
                </w:rPr>
                <w:t>https://www.cpubenchmark.net/cpu_list.php</w:t>
              </w:r>
            </w:hyperlink>
            <w:r w:rsidRPr="60D2CED9" w:rsidR="60D2CED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) najmanje: </w:t>
            </w:r>
            <w:r w:rsidRPr="60D2CED9" w:rsidR="2D0C7BC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700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64E3D51" w14:textId="2C4B57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DB720BE" w14:textId="15758E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498B4D5" w14:textId="689BBFF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60F2B67D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4572AD0" w14:textId="27B7741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4D37FCF" w14:textId="12B0BB7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dna memorija (RAM)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076D575" w14:textId="794CBD0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emorija: min. </w:t>
            </w:r>
            <w:r w:rsidRPr="60D2CED9" w:rsidR="68739F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GB DDR4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F0A1FC5" w14:textId="55B318C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581E1B4" w14:textId="1CC51FD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D2D1036" w14:textId="465B075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1AFC8E0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308B72F" w14:textId="53325A7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8BA2AE4" w14:textId="466DA39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sk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06E15D6" w14:textId="61CEABD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ređaj za pohranu: </w:t>
            </w:r>
            <w:r w:rsidRPr="60D2CED9" w:rsidR="1C7379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 256 GB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E43901F" w14:textId="3959AE1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3BDC1E5" w14:textId="656E1F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FDBA776" w14:textId="1EF1C4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3AB747AF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067E212" w14:textId="2BC6379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AAFBDDB" w14:textId="34DF9EF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Grafička kartic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BE250C4" w:rsidP="60D2CED9" w:rsidRDefault="1BE250C4" w14:paraId="77E39DB4" w14:textId="736DECCE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60D2CED9" w:rsidR="1BE250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min FHD grafički podsustav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22B844F" w14:textId="67458DB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35D4B37" w14:textId="250863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9FDB660" w14:textId="6C45DE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0F552698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0B9503B" w14:textId="6534EC3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41FC4965" w:rsidP="60D2CED9" w:rsidRDefault="41FC4965" w14:paraId="4C7567F2" w14:textId="05161425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41FC49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Zvučni podsust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41FC4965" w:rsidP="60D2CED9" w:rsidRDefault="41FC4965" w14:paraId="0B96F8A2" w14:textId="678E3659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41FC49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 zvučni podsustav 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AAFD845" w14:textId="3D711BE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661FA63" w14:textId="0D31AC0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7CD3CDF" w14:textId="74BC0F2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60D2CED9" w:rsidTr="60D2CED9" w14:paraId="459ABE5E">
        <w:trPr>
          <w:trHeight w:val="300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9D9D9" w:themeFill="background1" w:themeFillShade="D9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0DED214" w14:textId="4109EA9F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munikacija</w:t>
            </w:r>
          </w:p>
        </w:tc>
      </w:tr>
      <w:tr w:rsidR="60D2CED9" w:rsidTr="60D2CED9" w14:paraId="3790145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95CED0E" w14:textId="71DC6245">
            <w:pPr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76E0464" w14:textId="728E709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ežična mreža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AD924C0" w14:textId="1E1C2C0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WiFi: min. 802.11 a/b/g/n/ac/ax 2.4 + 5 GHz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FB65B15" w14:textId="7509AF5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A0E00B1" w14:textId="0E1D5BD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F52DB30" w14:textId="5202AD9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3A4947D4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bottom"/>
          </w:tcPr>
          <w:p w:rsidR="60D2CED9" w:rsidP="60D2CED9" w:rsidRDefault="60D2CED9" w14:paraId="7F0EB2EE" w14:textId="40108FF3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ci i proširenja</w:t>
            </w:r>
          </w:p>
        </w:tc>
      </w:tr>
      <w:tr w:rsidR="60D2CED9" w:rsidTr="60D2CED9" w14:paraId="4DC9408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2BF5F23" w14:textId="7DA0991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9E3C562" w14:textId="13FCFCD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1877688" w14:textId="1E33F656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HDMI Tip-A</w:t>
            </w:r>
            <w:r w:rsidRPr="60D2CED9" w:rsidR="6E67969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izlazni priključak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94A182B" w14:textId="54CDD1E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9C1A6AF" w14:textId="59E2541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283A812" w14:textId="0435F16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329DB89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4773010" w14:textId="3525327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EBAC9A5" w14:textId="289CB76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BECCEEC" w14:textId="084E9EA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inimalno </w:t>
            </w:r>
            <w:r w:rsidRPr="60D2CED9" w:rsidR="50F470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x USB 3.2 Gen2 Tip-A priključak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73B9516" w14:textId="2749DB2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6F30EA8" w14:textId="07A24A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A213A4F" w14:textId="32730B1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437C2990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AFDE83A" w14:textId="0FD6225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5F2455A" w14:textId="784DAD1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BCFA56F" w14:textId="789821F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USB 3.2 Gen2 Tip-C priključak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3C266F3" w14:textId="66CD6DB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9C59E1C" w14:textId="75E6FE6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980D7F0" w14:textId="2681CF3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</w:tr>
      <w:tr w:rsidR="60D2CED9" w:rsidTr="60D2CED9" w14:paraId="78942A59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B158F31" w14:textId="31DDF2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83CD377" w14:textId="0B65D04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E1E8CF6" w14:textId="0C1B223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RJ45 LAN priključak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3B8F480" w14:textId="5F7E224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0E12DA3" w14:textId="72074BE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4C70418" w14:textId="40E15EE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</w:tr>
      <w:tr w:rsidR="60D2CED9" w:rsidTr="60D2CED9" w14:paraId="38AD501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E4EA16D" w14:textId="4E12F74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174C2E1" w14:textId="7FD948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3600B44" w14:textId="2582F73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3,5mm priključak za slušalice i mikrofon (odvojeni ili kombinirani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31C5781" w14:textId="389FE0E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578D7C6" w14:textId="0DA1187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DE2D6FB" w14:textId="7BF37D4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07BE754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B17B1D4" w14:textId="5B275F9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igurnost</w:t>
            </w:r>
          </w:p>
        </w:tc>
      </w:tr>
      <w:tr w:rsidR="60D2CED9" w:rsidTr="60D2CED9" w14:paraId="19D7592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25D2DB3" w14:textId="61ECD0A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465CA1EB" w14:textId="5B2582D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1068E8D3" w14:textId="464BA0B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(hardverski) sigurnosni čip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F082620" w14:textId="61938F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19EAC13" w14:textId="4A67E00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7528AAE" w14:textId="4AC6D9A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0A8FC7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B437481" w14:textId="1421B54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6E8D4F70" w14:textId="1786DFB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60D2CED9" w:rsidP="60D2CED9" w:rsidRDefault="60D2CED9" w14:paraId="032A2A6C" w14:textId="773C882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CC8621A" w14:textId="62F5048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F42B7CC" w14:textId="26F04E5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EB7EB51" w14:textId="32E0EF3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23813BB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ECD1F52" w14:textId="00CD0AA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talo</w:t>
            </w:r>
          </w:p>
        </w:tc>
      </w:tr>
      <w:tr w:rsidR="60D2CED9" w:rsidTr="60D2CED9" w14:paraId="47175ACF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83D5162" w14:textId="70A02FB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E75CFAE" w:rsidP="60D2CED9" w:rsidRDefault="6E75CFAE" w14:paraId="5E32B5AE" w14:textId="3B0D1912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E75CF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kovnica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E75CFAE" w:rsidP="60D2CED9" w:rsidRDefault="6E75CFAE" w14:paraId="1ABFCADF" w14:textId="35E5701D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E75CF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kovnica s hrvatskim grafemima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F08BB4F" w14:textId="7EC7503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77BD223" w14:textId="1FCE74E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F3743C2" w14:textId="3BDD708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60D2CED9" w:rsidTr="60D2CED9" w14:paraId="78D4E4F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1EAB8BE" w14:textId="749CA53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E75CFAE" w:rsidP="60D2CED9" w:rsidRDefault="6E75CFAE" w14:paraId="3FCB47D0" w14:textId="324A6573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E75CF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š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E75CFAE" w:rsidP="60D2CED9" w:rsidRDefault="6E75CFAE" w14:paraId="798B91EB" w14:textId="6C574507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E75CF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š s žičnim povezivanjem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77DA1DA" w14:textId="50927DD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E5FE37A" w14:textId="4B8E324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02A5278" w14:textId="26D267A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60D2CED9" w:rsidTr="60D2CED9" w14:paraId="0ED2B936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ECF5F6C" w14:textId="5E475128">
            <w:pPr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F7FDB63" w14:textId="27CD5839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pajanje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4A8DDA88" w:rsidP="60D2CED9" w:rsidRDefault="4A8DDA88" w14:paraId="4881BBEA" w14:textId="17CE0FBC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4A8DDA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pajanje korištenje mrežnog napona 220V, izmjenično 50-60 Hz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B47F613" w14:textId="21FF624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48B015E" w14:textId="32DB37F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F63901C" w14:textId="5F06E62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B467F83">
        <w:trPr>
          <w:trHeight w:val="300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90" w:type="dxa"/>
              <w:right w:w="90" w:type="dxa"/>
            </w:tcMar>
            <w:vAlign w:val="top"/>
          </w:tcPr>
          <w:p w:rsidR="1831EFFD" w:rsidP="60D2CED9" w:rsidRDefault="1831EFFD" w14:paraId="2EA12293" w14:textId="488936F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831EF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Zaslon</w:t>
            </w:r>
          </w:p>
        </w:tc>
      </w:tr>
      <w:tr w:rsidR="60D2CED9" w:rsidTr="60D2CED9" w14:paraId="695D972A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52E0C49" w14:textId="3F2374C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1831EFFD" w:rsidP="60D2CED9" w:rsidRDefault="1831EFFD" w14:paraId="220E8390" w14:textId="744649B8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831EF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jagonala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1831EFFD" w:rsidP="60D2CED9" w:rsidRDefault="1831EFFD" w14:paraId="7EB0F121" w14:textId="4C6349FC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1831EF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27”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24CCEB0" w14:textId="17758E5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C23BD12" w14:textId="07BAA43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D396C80" w14:textId="203B693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60D2CED9" w:rsidTr="60D2CED9" w14:paraId="6DA24D9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C0739EE" w14:textId="5439EE4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80F394A" w:rsidP="60D2CED9" w:rsidRDefault="680F394A" w14:paraId="2C9D41F8" w14:textId="17AFCEC2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80F39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ezolucija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80F394A" w:rsidP="60D2CED9" w:rsidRDefault="680F394A" w14:paraId="1616EFDF" w14:textId="572F12B8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80F39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 FHD min 1920x1080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CC2A50A" w14:textId="1D99D6B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33EFB02" w14:textId="622CD3F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9B5C3EE" w14:textId="69B4CFF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60D2CED9" w:rsidTr="60D2CED9" w14:paraId="3F4BAA46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4512CF2" w14:textId="4CA6807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80F394A" w:rsidP="60D2CED9" w:rsidRDefault="680F394A" w14:paraId="1228CF08" w14:textId="40FB4F46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80F39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vjetlina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80F394A" w:rsidP="60D2CED9" w:rsidRDefault="680F394A" w14:paraId="785FA804" w14:textId="65EB5D19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80F39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 400 niti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19B1461" w14:textId="4BE2398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0B4CCCB" w14:textId="5E0666E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AD16B41" w14:textId="30B1999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60D2CED9" w:rsidTr="60D2CED9" w14:paraId="40623122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6EEDB07" w14:textId="62FD41A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80F394A" w:rsidP="60D2CED9" w:rsidRDefault="680F394A" w14:paraId="71EBAE26" w14:textId="06332A5A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80F39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ntrast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80F394A" w:rsidP="60D2CED9" w:rsidRDefault="680F394A" w14:paraId="05041090" w14:textId="26DA5A21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80F39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 1000:1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C805A5D" w14:textId="31B9C9E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6398EDB" w14:textId="0DD863A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B9CA384" w14:textId="76DE0D7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60D2CED9" w:rsidTr="60D2CED9" w14:paraId="0CD27A22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5F7B1CC" w14:textId="75F4B33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erativni sustav</w:t>
            </w:r>
          </w:p>
        </w:tc>
      </w:tr>
      <w:tr w:rsidR="60D2CED9" w:rsidTr="60D2CED9" w14:paraId="756222F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77195DA" w14:textId="4F71B2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ED2E94F" w14:textId="25E2F94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321620C" w14:textId="59A1107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vornički predinstalirana posljednja inačica 64 bitnog operacijskog sustava s trajnim pravom korištenja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2F793D9" w14:textId="3500983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8C50814" w14:textId="1EB315C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E46B611" w14:textId="21201F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653BC7E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24CED68" w14:textId="42DC13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5419552" w14:textId="0C6F86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9A6FABE" w14:textId="3519A9F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066A467" w14:textId="3E7F5D3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3E75730" w14:textId="59EF138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4118509" w14:textId="303E9C8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0159A2D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FA0186C" w14:textId="7047CB6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3C6056E" w14:textId="4AA35EF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5FB2DEF" w14:textId="45BF936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aplikacija sa i bez Internet veze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7F5F735" w14:textId="6A5E8E0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161CBB2" w14:textId="7F3A17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1EA1F48" w14:textId="02DD58F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0E658F4F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AECCFEC" w14:textId="7D3FDCF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F33A437" w14:textId="59517AC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797A7C5" w14:textId="3773911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više aplikacija u usporednim prozori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4CF1ACC" w14:textId="3DD62F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73EF37E" w14:textId="26CBD56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C1925D4" w14:textId="655A3A0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0FA054E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C26E288" w14:textId="60FB30B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6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91CDB51" w14:textId="67FB5A2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2407C3A" w14:textId="2A54EEA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instalaciju različitih Internet pregledni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3372CA7" w14:textId="177E5B1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B43BC15" w14:textId="754FE1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2CFD04F" w14:textId="6FD61C3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2BC7A5B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03D2C72" w14:textId="518E43E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665E557" w14:textId="202BF45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D31750B" w14:textId="5E213C5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63DA282" w14:textId="1AD6CBA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2EEA16D" w14:textId="0D154BF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E2E369B" w14:textId="2E7071F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691CD4C2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CAFA2F5" w14:textId="61AD8EB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751B3FB" w14:textId="7ED8F08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942AA3B" w14:textId="2BD156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701B258" w14:textId="45C903D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7E465B0" w14:textId="20D064A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EB82A65" w14:textId="655E79A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5F91F0D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9C7CC83" w14:textId="7AE41C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9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4DA97A0" w14:textId="4412F9F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4423271" w14:textId="74A8132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E786AE0" w14:textId="05B50D2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655EB92" w14:textId="08DAFD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F2B025E" w14:textId="5066DDB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7C5E19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5D66016" w14:textId="7F9E7D9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4E28D43" w14:textId="32BAD44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E6CE49B" w14:textId="65D9D31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(opcionalno) za autentifikaciju korisnika koristeći LDAP protokol i Active Directory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AD293E2" w14:textId="19321D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B18E2E8" w14:textId="272D634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B33724D" w14:textId="0E103D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2B013139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AA9571D" w14:textId="115E193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1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64DFB6B" w14:textId="1B61EA9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FDC3AC1" w14:textId="4A9C81F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enkripciju korisničkih podata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EB7D411" w14:textId="2EE9F6F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846770E" w14:textId="4A00E2B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F046631" w14:textId="2687410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0F3BF2D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24A3D40" w14:textId="7D130B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2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DA3CF5E" w14:textId="7A408A7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87C7D2B" w14:textId="7520BF6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933968C" w14:textId="3CE5CEC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AEABF3F" w14:textId="1B8BC9F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42B526D" w14:textId="0197DE9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5E558CA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BE88CB7" w14:textId="5808322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D800E28" w14:textId="3A57CD7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534D691" w14:textId="508D231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više korisničkih profila na istom računalu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C84AB0E" w14:textId="5A7D9E6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896B181" w14:textId="36C898D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B21F181" w14:textId="2FFE1AE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136AC9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F9921BF" w14:textId="1B9FD69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C5CFED3" w14:textId="4E70077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D3BB61A" w14:textId="4ECF742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F74ABA3" w14:textId="1DC6F7D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5FEAA41" w14:textId="1435F2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2F05095" w14:textId="2DB9FB6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23BCAFCB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9623C8F" w14:textId="2832285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67582CB" w14:textId="23AC041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1AB5476" w14:textId="5D2C08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spajanje uređaja za rad korisnika sa posebnim potreba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738E293" w14:textId="31713B5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1379C60" w14:textId="7D9F068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9FE73E6" w14:textId="706D14A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386ADE6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AF795C8" w14:textId="21B67F7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6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838CE4E" w14:textId="3A39291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B82F687" w14:textId="6BF5BFF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77E7EED" w14:textId="1FA331F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57E0980" w14:textId="35600FD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D0FC89D" w14:textId="5E5076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3EF7C12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5D6CE95" w14:textId="53BEA14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56F13DE" w14:textId="38ECBD6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D114538" w14:textId="3D01D41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C3469E2" w14:textId="038E900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D39B358" w14:textId="2BF32D8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594C298" w14:textId="36BF23D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87F8943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B838F1E" w14:textId="0649AE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37438DF" w14:textId="3E4BF6D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434B3F4" w14:textId="26CF76D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91F8F64" w14:textId="0C11C1C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1789EF2" w14:textId="1B21F1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BEED218" w14:textId="0A24164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163E3B3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681EB0D" w14:textId="467CA61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9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EDB8154" w14:textId="243A76F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E4FF761" w14:textId="69242A9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019810E" w14:textId="11AB489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7BCCC5E" w14:textId="7F9EC89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9D5AB04" w14:textId="3F5DA15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25E7CDFE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CACBC06" w14:textId="02DF9C1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1BAEFBA" w14:textId="7E9AE6C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45B1716" w14:textId="01A0A84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anti-virusna zaštita i zaštita od zlonamjernog softver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A04AFB0" w14:textId="4ED8CC1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2EE4ADBC" w14:textId="7A6309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4D23498" w14:textId="20CDCCB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AE30A0D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28F5ACC" w14:textId="48EB631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1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B801AC8" w14:textId="1C2D602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9901330" w14:textId="0E8316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4923452" w14:textId="6F2CD7C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346FA482" w14:textId="664563F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1342C44F" w14:textId="49144D7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60D2CED9" w:rsidTr="60D2CED9" w14:paraId="7443B0D5">
        <w:trPr>
          <w:trHeight w:val="405"/>
        </w:trPr>
        <w:tc>
          <w:tcPr>
            <w:tcW w:w="930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DBAB970" w14:textId="1828509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60D2CED9" w:rsidTr="60D2CED9" w14:paraId="6C029391">
        <w:trPr>
          <w:trHeight w:val="2055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02A0A2A5" w14:textId="431D6F7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572481B8" w14:textId="4A10F13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rajanje jamstva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6732B0AD" w14:textId="7F555E8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 (osim baterije i miša na minimalno 1 godinu)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77C3AA1C" w14:textId="1EF9D93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787AEB9" w14:textId="38874B5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21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60D2CED9" w:rsidP="60D2CED9" w:rsidRDefault="60D2CED9" w14:paraId="40CB6305" w14:textId="6EB5E1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</w:tc>
      </w:tr>
    </w:tbl>
    <w:p w:rsidR="3CFF4446" w:rsidP="60D2CED9" w:rsidRDefault="3CFF4446" w14:paraId="3E2CA1BF" w14:textId="7B0BF50F">
      <w:pPr>
        <w:pStyle w:val="Normal"/>
        <w:rPr>
          <w:rFonts w:ascii="Calibri" w:hAnsi="Calibri" w:eastAsia="Times New Roman" w:cs="Arial"/>
        </w:rPr>
      </w:pPr>
    </w:p>
    <w:p w:rsidR="3CFF4446" w:rsidP="60D2CED9" w:rsidRDefault="3CFF4446" w14:paraId="40F39388" w14:textId="591F9B7D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62CAA91B">
        <w:trPr>
          <w:trHeight w:val="360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5DFBC81E" w14:textId="02177DBC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4. Ekran za računalo</w:t>
            </w:r>
            <w:r w:rsidRPr="60D2CED9" w:rsidR="4FFD28F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(e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ncoder)</w:t>
            </w:r>
          </w:p>
        </w:tc>
      </w:tr>
      <w:tr w:rsidR="60D2CED9" w:rsidTr="60D2CED9" w14:paraId="31342808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5BFB9AB4" w14:textId="00803843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3E2944DC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3A008B86" w14:textId="65A47A0F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283F574E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602A423" w14:textId="612EA28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0D53E6A" w14:textId="6BFF9A7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3C9F4AB" w14:textId="3DBF950E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1B0BEBC3" w14:textId="5DC3FD4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0D2CED9" w:rsidP="60D2CED9" w:rsidRDefault="60D2CED9" w14:paraId="38F2AFC4" w14:textId="766002BB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60D2CED9" w:rsidP="60D2CED9" w:rsidRDefault="60D2CED9" w14:paraId="247CEEAA" w14:textId="432310C8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60D2CED9" w:rsidTr="60D2CED9" w14:paraId="26620761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10F2C87A" w14:textId="7D2EEA8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3B17766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3326803" w14:textId="5478B6B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5565664" w14:textId="303384B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inimalna dijagonala: 27’’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0049A3B" w14:textId="1D470BC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2F95606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94A4420" w14:textId="370C2BE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E508188" w14:textId="379EECB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Rezolucija (nativna): minimalno 4K (3840x2160p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BC2FD6" w14:textId="6AD34CB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5B87DF9E">
        <w:trPr>
          <w:trHeight w:val="315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0CF8FDA" w14:textId="59C566A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D279A4E" w14:textId="2CA738E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ip panela: IPS – non glare (matiran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E125F82" w14:textId="7E2BDD78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72E8BB0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0A97375" w14:textId="7480CC8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712D9B2" w14:textId="7A2F89D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ehnologija osvjetljenja: LED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05DE134" w14:textId="5F629CFB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0363F45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0D77567" w14:textId="45B8615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0E86A37" w14:textId="676BEAE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Brzina osvježenja: minimalno 60Hz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B015770" w14:textId="39241FD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29F914B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503A3A2" w14:textId="108EB75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A82F469" w14:textId="6657C96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odrška za dinamički prikaz boja: HDR10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50A9F7F" w14:textId="70D4CC5D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6F04788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349DFAD" w14:textId="6DFF0C1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9BBC18F" w14:textId="401330E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Brzina odziva: minimalno 5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D3F7AA7" w14:textId="18175EE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34ABF9E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56D1947" w14:textId="0346344B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6435CEF" w14:textId="3553E05A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ut vidljivosti (horzontalo/vertikalno): minimalno 178/178 stupnjev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B9B10A3" w14:textId="378219C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7BA2454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E88DEFA" w14:textId="66EA13C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EDCFB9D" w14:textId="3D74939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RGB: 100%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335D5D3" w14:textId="0685846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7185637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819EF7" w14:textId="19F6DE1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3BA750C" w14:textId="20749F8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vjetlina: minimalno 350cd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99F3449" w14:textId="1A82C31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21AD325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9600CAD" w14:textId="586B1FB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414712B" w14:textId="3EB64B83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ontrast: minimalno 1000:1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492B3B2" w14:textId="0335FF0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3602DBC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8D0E287" w14:textId="1517337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25ADE02" w14:textId="35331B5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rikaz boje: 1073.7M (10 bit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C17B1AD" w14:textId="2B0FF86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62183AE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5871D8C" w14:textId="4689743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A183E7B" w14:textId="7D6FF64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Zvučnici: minimalno 2Wx2W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5D15399" w14:textId="6AF5013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10C4FA8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AAC04A1" w14:textId="42AA538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D476D69" w14:textId="33D3D6F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riključci: minimalno  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1x USB-C (s minimalno 65W power delivery) 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1x DisplayPort 1.2 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2x HDMI 2.0 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4x USB 3.1 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4x USB 3.0 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1x priključak za slusalice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56102A2" w14:textId="3CCCBCB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45582D6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E3FB9A8" w14:textId="2756BCA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25A7370" w14:textId="6970C25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igurnost: Kensington lock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E3D00E9" w14:textId="33D848C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270333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A5A9FDA" w14:textId="0CEA062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FDE00A0" w14:textId="21390BC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Ostalo: mogućnost podešavanja monitora po visini, podešavanje rotiranje (lijevo-desno), podešavanje nagib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142663D" w14:textId="1465CF5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2D270F1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4A29EE5" w14:textId="46C7BBE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0D2CED9" w:rsidR="45D7C8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57EDA38" w14:textId="32EAC41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1082D88" w14:textId="44E1EC7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</w:tbl>
    <w:p w:rsidR="3CFF4446" w:rsidP="60D2CED9" w:rsidRDefault="3CFF4446" w14:paraId="4A609BBE" w14:textId="2BCDEB26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177C48EC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2306A0ED" w:rsidP="60D2CED9" w:rsidRDefault="2306A0ED" w14:paraId="622C24FE" w14:textId="32FCBD97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60D2CED9" w:rsidR="2306A0E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5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Capture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kartica za računalo(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encoder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)</w:t>
            </w:r>
          </w:p>
        </w:tc>
      </w:tr>
      <w:tr w:rsidR="60D2CED9" w:rsidTr="60D2CED9" w14:paraId="5916100C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4F75EED8" w14:textId="0135E210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0B677BB6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506E67C0" w14:textId="3D89396C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42B59F22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C46CDD6" w14:textId="71DDA96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1829A4A" w14:textId="0825D1A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8FE0BC9" w14:textId="05F6107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57273A27" w14:textId="27D0A60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0D2CED9" w:rsidP="60D2CED9" w:rsidRDefault="60D2CED9" w14:paraId="27FDE3A2" w14:textId="36181847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60D2CED9" w:rsidP="60D2CED9" w:rsidRDefault="60D2CED9" w14:paraId="580F3A59" w14:textId="29433AD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60D2CED9" w:rsidTr="60D2CED9" w14:paraId="34B968FB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2DBB9C9C" w14:textId="53BE69F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09C8E10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8AEECE6" w14:textId="0CE5339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F137153" w14:textId="4406D423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Vrsta sučelja: PCIe Gen 2 x4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5072900" w14:textId="539737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D9D61E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DA84A14" w14:textId="3F9E697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E863A3B" w14:textId="6EAF9A1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riključci: minimalno 1x HDMI 2.0 i 1x SDI (SD/HD/3G/6G SDI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976EEBF" w14:textId="247DA8A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0D84BD9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CF02605" w14:textId="75789DB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F5B78B7" w14:textId="05B4B4B2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održane rezolucije ulaznih signala: minimalno do 4096 x 2160 do 144 FPS-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8615F7A" w14:textId="3CEA391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6E749D5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180A0DD" w14:textId="3ADEC17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D4AE6D4" w14:textId="7D399334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održani formati boja i svjetline slike: minimalno 4:2:0 8-bit(NV12, I420, YV12), 4:2:2 8-bit (YUY2, YUYV, UYVY), 4:4:4 8-bit (V308, IYU2, V408, BGR24, BGR3) i 4:4:4 10-bit (V410, Y410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00A4C98" w14:textId="1EDCDAD4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775F762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4FED438" w14:textId="6318539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344C7D7" w14:textId="7E64855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pecifičnost SDI priključka: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podrška dužine SDI kabla: minimalno - do 330m za SD-SDI signal,</w:t>
            </w:r>
          </w:p>
          <w:p w:rsidR="60D2CED9" w:rsidP="60D2CED9" w:rsidRDefault="60D2CED9" w14:paraId="2FF532B3" w14:textId="5FF6F01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do 190m za HD-SDI signal, </w:t>
            </w:r>
          </w:p>
          <w:p w:rsidR="60D2CED9" w:rsidP="60D2CED9" w:rsidRDefault="60D2CED9" w14:paraId="0C7AC6F8" w14:textId="6A884B7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do 150m za 3G-SDI signal,</w:t>
            </w:r>
          </w:p>
          <w:p w:rsidR="60D2CED9" w:rsidP="60D2CED9" w:rsidRDefault="60D2CED9" w14:paraId="11ACA566" w14:textId="4954F05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do 75m za 6G-SDI signal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podržava minimalno 2K (2048x1080) &amp; 4K (4096x2160) mod rada</w:t>
            </w:r>
          </w:p>
          <w:p w:rsidR="60D2CED9" w:rsidP="60D2CED9" w:rsidRDefault="60D2CED9" w14:paraId="37966C52" w14:textId="37E5AF9A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Podržava minimalno RGB 4:4:4, YCbCr 4:4:4, YCbCr 4:2:2 color sampling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Embedani zvuk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minimalno 10/12-bit color depth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D09CF53" w14:textId="54AFD2A8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232D307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8F5C112" w14:textId="72EA9AF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A68EF89" w14:textId="653F31C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pecifičnost HDMI priključka: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minimalno 594Mhz HDMI reciver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Adaptivni HDMI ekvilajzer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minimano podrška za 8-kanalni IEC60958/IEC61937 audio stream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HDR10 podrška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embedani zvuk</w:t>
            </w:r>
            <w:r>
              <w:br/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- minimalno 8/10/12-bit color depth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C1CAB2E" w14:textId="442DEBC9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36A9C1C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1358F6A" w14:textId="0ECAB49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928B58D" w14:textId="3972B71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Hlađenje: minimalno aktivn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40B618" w14:textId="1547211E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6B1406F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010FBFD" w14:textId="1586DB4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938A557" w14:textId="1B3E987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F4C2C1A" w14:textId="7C72EF78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="3CFF4446" w:rsidP="3CFF4446" w:rsidRDefault="3CFF4446" w14:paraId="130327F3" w14:textId="5BEAF24F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4A962908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AEB08D2" w:rsidP="60D2CED9" w:rsidRDefault="1AEB08D2" w14:paraId="4605A2A3" w14:textId="097C3C5E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60D2CED9" w:rsidR="1AEB08D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6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Kamera</w:t>
            </w:r>
          </w:p>
        </w:tc>
      </w:tr>
      <w:tr w:rsidR="60D2CED9" w:rsidTr="60D2CED9" w14:paraId="0E2CDAE8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B2AAA1E" w14:textId="32FD5903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212A91CB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731016E8" w14:textId="7E928EF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1DDE2566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FBEE427" w14:textId="3A5F383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C10D9EF" w14:textId="7AD43C8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1FDBD8C" w14:textId="4AE43A8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11F4BA57" w14:textId="28DB398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60D2CED9" w:rsidTr="60D2CED9" w14:paraId="2EEC2324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15600687" w14:textId="3B17B25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14897F5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EBB1D8" w14:textId="578A5CE0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800A3C8" w14:textId="46EB9F8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Količina potrebnih kamera: </w:t>
            </w:r>
            <w:r w:rsidRPr="60D2CED9" w:rsidR="207322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CF443E2" w14:textId="56F841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DB4F0F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EC4CEA5" w14:textId="705F7721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2DCCDA4" w14:textId="5EA16D5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inimalno 12 optički zoo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2CBC0C1" w14:textId="411D41E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7BC0C74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D190E32" w14:textId="65EBB17C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17BA74A" w14:textId="7533EA6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Minimalna rezolucija Full HD(1080p)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DB700E5" w14:textId="329CD2A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3F75021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8AE9CAF" w14:textId="118F07A9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C140459" w14:textId="74CBD5F9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Video izlazi: minimalno</w:t>
            </w:r>
          </w:p>
          <w:p w:rsidR="60D2CED9" w:rsidP="60D2CED9" w:rsidRDefault="60D2CED9" w14:paraId="511604C9" w14:textId="62F45AB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1x 3G-SDI izlaz </w:t>
            </w:r>
          </w:p>
          <w:p w:rsidR="60D2CED9" w:rsidP="60D2CED9" w:rsidRDefault="60D2CED9" w14:paraId="5AC8DDE6" w14:textId="5136E8E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x HDMI izlaz</w:t>
            </w:r>
          </w:p>
          <w:p w:rsidR="60D2CED9" w:rsidP="60D2CED9" w:rsidRDefault="60D2CED9" w14:paraId="3CE09BC0" w14:textId="0903284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 x RJ45 (HX / NDI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905C46E" w14:textId="47878CC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4234D0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3D26AD9" w14:textId="24B4027F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73A04DE" w14:textId="3831E186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Ostala sučelja: minimalno</w:t>
            </w:r>
          </w:p>
          <w:p w:rsidR="60D2CED9" w:rsidP="60D2CED9" w:rsidRDefault="60D2CED9" w14:paraId="53D60221" w14:textId="7B158D39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 x USB Type-A Input</w:t>
            </w:r>
          </w:p>
          <w:p w:rsidR="60D2CED9" w:rsidP="60D2CED9" w:rsidRDefault="60D2CED9" w14:paraId="10906BE1" w14:textId="0C61EB23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xBNC (Genlock) Input/Output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27B741F" w14:textId="014A4B8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13B975D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160F75B" w14:textId="614271D9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4292BB5" w14:textId="6224A891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2"/>
                <w:szCs w:val="22"/>
                <w:lang w:val="hr-HR"/>
              </w:rPr>
              <w:t>Podrška za RTMP, RTP, RTSP: 1080p, 720p, 360p at 29.97p, 59.94p, 60p streaming protokole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2335E81" w14:textId="2FC0BEF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1901169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FECDEE3" w14:textId="395F7DE5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2C1E342" w14:textId="0A177F86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enzor slike: 1-Chip 1" CMOS Sensor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D9390F2" w14:textId="131F71B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53EC39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F2F036" w14:textId="1BFA1CD3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97D7698" w14:textId="55939952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Raspon balansa bijele boje: 2000-15000K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8036749" w14:textId="378A8E8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747F005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388447B" w14:textId="6013D5D6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B605B96" w14:textId="090F806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rotokoli: IR/RS-422/VISC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90D72FF" w14:textId="3804545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2861793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217EB59" w14:textId="7D93D00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5F99DA4" w14:textId="3B82AEF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odrška za NDI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F54DDDF" w14:textId="35163CB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0CB398A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9081101" w14:textId="093ED02A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03EE3D9" w14:textId="4247B7F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odrška za PoE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FE18FC2" w14:textId="660E13C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38D3333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3DE7FF5" w14:textId="11771E1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7031C36" w14:textId="5908716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AN, TILT funkcija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A66C475" w14:textId="60F5D43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3108F10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DBFBCC3" w14:textId="5719182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10D6B9" w14:textId="67198877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Audio ulazi: minimalno </w:t>
            </w:r>
          </w:p>
          <w:p w:rsidR="60D2CED9" w:rsidP="60D2CED9" w:rsidRDefault="60D2CED9" w14:paraId="06CCAC31" w14:textId="7E4882F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x 3-Pin XLR</w:t>
            </w:r>
          </w:p>
          <w:p w:rsidR="60D2CED9" w:rsidP="60D2CED9" w:rsidRDefault="60D2CED9" w14:paraId="7D9E0560" w14:textId="5824B8B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 x 1/8" / 3.5 mm Stereo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D598960" w14:textId="62E5DE7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28D12C4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F0D1C06" w14:textId="6690F7D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D319CA2" w14:textId="06CCB420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Daljinski upravljač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D26EC36" w14:textId="677BBBA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578CF59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53E8C50" w14:textId="416C94E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9ABE2B0" w14:textId="47C1E7E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Minimalna udaljenost fokusa: </w:t>
            </w:r>
          </w:p>
          <w:p w:rsidR="60D2CED9" w:rsidP="60D2CED9" w:rsidRDefault="60D2CED9" w14:paraId="359A2ADC" w14:textId="453D342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Wide: 0.4" / 1.0 cm</w:t>
            </w:r>
          </w:p>
          <w:p w:rsidR="60D2CED9" w:rsidP="60D2CED9" w:rsidRDefault="60D2CED9" w14:paraId="4C69A7B1" w14:textId="5B422D5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elephoto: 23.6" / 60.0 c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509EED1" w14:textId="28C52F2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7058CF1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4F48470" w14:textId="18322B3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3944109" w14:textId="4AC19573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Napajanje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5540F9D" w14:textId="0D63C96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5CBC80F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8533D3" w14:textId="7EA6CF6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124D60" w14:textId="235D1D63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CA60EAC" w14:textId="7A9BD3E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</w:tbl>
    <w:p w:rsidR="60D2CED9" w:rsidP="60D2CED9" w:rsidRDefault="60D2CED9" w14:paraId="61199A42" w14:textId="74FF6EA7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341E6997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6DF480C4" w:rsidP="60D2CED9" w:rsidRDefault="6DF480C4" w14:paraId="1962274D" w14:textId="1F83F5CA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60D2CED9" w:rsidR="6DF480C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7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Bežični naglavni mikrofon</w:t>
            </w:r>
          </w:p>
        </w:tc>
      </w:tr>
      <w:tr w:rsidR="60D2CED9" w:rsidTr="60D2CED9" w14:paraId="6A39B18D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4D8DB542" w14:textId="76F2F27D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6313587A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51A42FC4" w14:textId="675738E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624BC5D6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9253DB3" w14:textId="183713D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539A224" w14:textId="50A10FF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1E76E88" w14:textId="4BDEA3F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57E38728" w14:textId="33EEBED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0D2CED9" w:rsidP="60D2CED9" w:rsidRDefault="60D2CED9" w14:paraId="3547966F" w14:textId="628373C1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60D2CED9" w:rsidP="60D2CED9" w:rsidRDefault="60D2CED9" w14:paraId="144ABBE4" w14:textId="1AFEB2C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60D2CED9" w:rsidTr="60D2CED9" w14:paraId="3CD7247B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F770091" w14:textId="208F300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1918A08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5D7A075" w14:textId="36FE126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EEE2FAB" w14:textId="0A30800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ogućnost podešavanja minimalno 1680 UHV frekvencija za prije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66E17AF" w14:textId="57E9DD2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14D4706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C28DD45" w14:textId="654DB5D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DA53B76" w14:textId="375FB242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Raspon B-Band frekvencije: minimalno 625 do 668M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B66873E" w14:textId="02CE08B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AEB538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439DC15" w14:textId="52C8373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CD080F0" w14:textId="4FB5A65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Antenski konektori: minimalno 2 BNC 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8F5762A" w14:textId="791DB305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5341D3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3FC9DA9" w14:textId="5ADB4FE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5E363D7" w14:textId="69F6E058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Audio izlaz: minimalno 1x nebalansirani 6.3 mm jack utor (min: 12dBu) i 1x balansirani XLR utor (min: 18dBu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48016FD" w14:textId="6C5E1540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0249CF1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DF8E31C" w14:textId="75E297F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0B192BB" w14:textId="4A25618C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Nominalna devijacija: minimalno +/- 24 k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6F88921" w14:textId="75C35FA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5032BB2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0DCBEB5" w14:textId="198DCB9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DF46CE8" w14:textId="536AF256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aksimalna devijacija: minimalno +/- 48 k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027CBC7" w14:textId="05F58BE9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1C84019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6B253FF" w14:textId="77C6FE9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2FE5420" w14:textId="34405F14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Prikaz napunjenosti baterije preko LCD ekran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5C901C7" w14:textId="4F9D671F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5D15B12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B0566D5" w14:textId="5CF709F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631C341" w14:textId="54442D61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Udaljenost prijenosa signala: minimalno 100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7CFCBF3" w14:textId="5CEB4344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635BEF4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BC25230" w14:textId="52A2457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613AAAF" w14:textId="2E0F5F1A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hr"/>
              </w:rPr>
              <w:t>Podešavanje propusnosti: minimalno 42M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E70334D" w14:textId="505E8C6D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366F181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781F85F" w14:textId="104E84F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91A9D4B" w14:textId="5662AB8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hr"/>
              </w:rPr>
              <w:t>Integrirani ekvilajzer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0AEA8EC" w14:textId="50B5C9EE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47AFA82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A003912" w14:textId="08F24C0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E9611DD" w14:textId="36117D86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E225B46" w14:textId="16D29AA6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60D2CED9" w:rsidTr="60D2CED9" w14:paraId="2E8602A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52E6671" w:rsidP="60D2CED9" w:rsidRDefault="752E6671" w14:paraId="4443AFCE" w14:textId="450E31B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752E667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52E6671" w:rsidP="60D2CED9" w:rsidRDefault="752E6671" w14:paraId="18E4FFFA" w14:textId="4DABA6A1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60D2CED9" w:rsidR="752E667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Količina: dva komad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47E280F" w14:textId="53615287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</w:tbl>
    <w:p w:rsidR="60D2CED9" w:rsidP="60D2CED9" w:rsidRDefault="60D2CED9" w14:paraId="62F271B7" w14:textId="64BED3C4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31F18F78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4B6F086A" w:rsidP="60D2CED9" w:rsidRDefault="4B6F086A" w14:paraId="4E49818F" w14:textId="7BE2B569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60D2CED9" w:rsidR="4B6F086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8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Bežični mikrofon</w:t>
            </w:r>
          </w:p>
        </w:tc>
      </w:tr>
      <w:tr w:rsidR="60D2CED9" w:rsidTr="60D2CED9" w14:paraId="37301033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4DA3605" w14:textId="65E1384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018DC10F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F2DA2A8" w14:textId="6D5C2C4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4B26A6FB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86287C9" w14:textId="4A325D7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72BC6EE" w14:textId="6E754BA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D12BCF1" w14:textId="40E928B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0D60B260" w14:textId="6D1C6C3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60D2CED9" w:rsidTr="60D2CED9" w14:paraId="7B06EB63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4DFC3D31" w14:textId="7D048B4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3976081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5609456" w14:textId="411C5CEA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87AB33B" w14:textId="62FAA93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spon B-Band grupe frekvencija: minimalno 626 do 668M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6FE2A20" w14:textId="482409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330D46E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F7968A4" w14:textId="601F4BBF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DCE143D" w14:textId="6ADA9D4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ntenski konektori: 2 BNC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AC62967" w14:textId="423B069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32610A7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EF15C1E" w14:textId="517359C7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0B9EE56" w14:textId="595FF97A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udio izlaz: minimalno 1x nebalansirani 6.3 mm jack utor (mmin 12dBu) i 1x balansirani XLR utor (min 18dBu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AED7330" w14:textId="4777B57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3676826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44B2724" w14:textId="2E769021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26D1EB7" w14:textId="07B65B5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ominalna devijacija: minimalno +/- 24k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47F95B0" w14:textId="17E180D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5E4E93B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89A39DD" w14:textId="50ABDD9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EC00ED4" w14:textId="36090695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ksimalna devijacija: minimalno +/- 48k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06EBE7E" w14:textId="31F8DE19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6E7BF40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8964A4D" w14:textId="31D7F9E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BA737E2" w14:textId="19BF902F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kaz napunjenosti baterije preko LCD ekran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7A35EDE" w14:textId="5BC0ED6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3654070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3C091B9" w14:textId="0A9CC0BA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9E78453" w14:textId="38CB38D8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daljenost prijenosa signala: minimalno 100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E01EFA5" w14:textId="6A2167D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562C501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0F5F434" w14:textId="09F75723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F6E5EF4" w14:textId="0719ACBC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ešavanje propusnosti: 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</w:t>
            </w:r>
            <w:r w:rsidRPr="60D2CED9" w:rsidR="7D052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l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o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42M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8A371CD" w14:textId="365292D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0B5D14D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221DAA4" w14:textId="5D40E60C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32BB4DD" w14:textId="332CE80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ntegrirani ekvilajzer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3F04200" w14:textId="63FED90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5975280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7E551F0" w14:textId="1D474D9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A0F4CFA" w14:textId="4F60F60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</w:t>
            </w:r>
          </w:p>
          <w:p w:rsidR="60D2CED9" w:rsidP="60D2CED9" w:rsidRDefault="60D2CED9" w14:paraId="4C90529C" w14:textId="472E6063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0C18AA0" w14:textId="7090270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4DC6E16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76E6ECC" w:rsidP="60D2CED9" w:rsidRDefault="676E6ECC" w14:paraId="2FFE7E6F" w14:textId="25518A9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676E6E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76E6ECC" w:rsidP="60D2CED9" w:rsidRDefault="676E6ECC" w14:paraId="6B9B448A" w14:textId="16560966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676E6E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ličina: 2 komad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47A5B1B" w14:textId="4D448B2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0D2CED9" w:rsidP="60D2CED9" w:rsidRDefault="60D2CED9" w14:paraId="57148727" w14:textId="1A6DB624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15B60B35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262A5928" w14:textId="155710D0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8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60D2CED9" w:rsidR="2224EE7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Punjač za mikrofone (2+2)</w:t>
            </w:r>
          </w:p>
        </w:tc>
      </w:tr>
      <w:tr w:rsidR="60D2CED9" w:rsidTr="60D2CED9" w14:paraId="1ADFD086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6F09A67" w14:textId="65E1384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5669B548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77C018B7" w14:textId="6D5C2C4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185BF693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5CDF7FE" w14:textId="4A325D7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822136C" w14:textId="6E754BA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AEC7884" w14:textId="40E928B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03835FC7" w14:textId="6D1C6C3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60D2CED9" w:rsidTr="60D2CED9" w14:paraId="06DFA259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1C4BEA7A" w14:textId="7D048B4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05F7546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0F512D0" w14:textId="411C5CEA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53ECDEA" w:rsidP="60D2CED9" w:rsidRDefault="753ECDEA" w14:paraId="07947D88" w14:textId="369FD40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753ECDE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unjač za mikrofone 2+2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B05CF18" w14:textId="482409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311DDD4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9F6BF9F" w14:textId="601F4BBF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00187A" w:rsidP="60D2CED9" w:rsidRDefault="7D00187A" w14:paraId="66D113C1" w14:textId="239D816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7D00187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4 pojedinačna utora za punjenje jedinice (bodypack) i štapni mikrofon  </w:t>
            </w:r>
          </w:p>
          <w:p w:rsidR="7D00187A" w:rsidP="60D2CED9" w:rsidRDefault="7D00187A" w14:paraId="4726FA93" w14:textId="7D2273FE">
            <w:pPr>
              <w:pStyle w:val="Normal"/>
              <w:spacing w:before="0" w:beforeAutospacing="off" w:after="0" w:afterAutospacing="off" w:line="240" w:lineRule="auto"/>
              <w:ind w:left="0" w:right="0"/>
              <w:jc w:val="left"/>
            </w:pPr>
            <w:r w:rsidRPr="60D2CED9" w:rsidR="7D00187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dikator statusa punjenj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B20BAD1" w14:textId="423B069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07219CE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A715EFD" w14:textId="517359C7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05D1434" w:rsidP="60D2CED9" w:rsidRDefault="505D1434" w14:paraId="39F8F9CB" w14:textId="35C2C6F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505D14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režno sučelje za nadzor i daljinsko upravljanje putem softvera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C007FA8" w14:textId="4777B57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15C9A68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D6CA205" w14:textId="2E769021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46E89D1" w:rsidP="60D2CED9" w:rsidRDefault="246E89D1" w14:paraId="30B8CEAA" w14:textId="73B547CE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246E89D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Dimenzije (ŠxVxD):100x102x270 mm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20EFB88" w14:textId="17E180D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79B8ABC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E280EA2" w14:textId="50ABDD9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7CB0414" w:rsidP="60D2CED9" w:rsidRDefault="77CB0414" w14:paraId="4C144197" w14:textId="61AB0A9C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77CB04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uje  napajanje s EU kabelom za napajanje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374CFB8" w14:textId="31F8DE19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2CC406A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5DC2915" w14:textId="31D7F9E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18B7640" w:rsidP="60D2CED9" w:rsidRDefault="218B7640" w14:paraId="0BC1CA6D" w14:textId="5987F0FE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218B76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3562776" w14:textId="5BC0ED6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0D2CED9" w:rsidRDefault="60D2CED9" w14:paraId="34E7B3E2" w14:textId="062B5C2F"/>
    <w:p w:rsidR="60D2CED9" w:rsidP="60D2CED9" w:rsidRDefault="60D2CED9" w14:paraId="04A0C2AF" w14:textId="1A6DB624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7E102E26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0389F4C0" w:rsidP="60D2CED9" w:rsidRDefault="0389F4C0" w14:paraId="28D1F365" w14:textId="0DBC8773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0D2CED9" w:rsidR="0389F4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10. </w:t>
            </w:r>
            <w:r w:rsidRPr="60D2CED9" w:rsidR="34504D6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Stalak za mikrofon</w:t>
            </w:r>
          </w:p>
        </w:tc>
      </w:tr>
      <w:tr w:rsidR="60D2CED9" w:rsidTr="60D2CED9" w14:paraId="169354A7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1F3CC983" w14:textId="65E1384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642D3ECF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7073C299" w14:textId="6D5C2C4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3D36BB1B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3512F9C" w14:textId="4A325D7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A9BCF1" w14:textId="6E754BA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BB0B59A" w14:textId="40E928B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48DD09A4" w14:textId="6D1C6C3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60D2CED9" w:rsidTr="60D2CED9" w14:paraId="1744629B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7ACA5046" w14:textId="7D048B4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1436D59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E35B2CD" w14:textId="411C5CEA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076915B" w:rsidP="60D2CED9" w:rsidRDefault="1076915B" w14:paraId="0D40B650" w14:textId="12DB0C1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0D2CED9" w:rsidR="107691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tolni stala za mikrofon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BC9E8FD" w14:textId="482409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0CBFF67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68B0F5F" w14:textId="601F4BBF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57B6396" w:rsidP="60D2CED9" w:rsidRDefault="757B6396" w14:paraId="14EE76A0" w14:textId="6F78A89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757B63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o okruglo postolje sa težinom radi stabilnosti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F652ABD" w14:textId="423B069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472B444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05C215B" w14:textId="517359C7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88E1A5C" w:rsidP="60D2CED9" w:rsidRDefault="088E1A5C" w14:paraId="63F2A557" w14:textId="5D3190B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088E1A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terijal izrade: metal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219FC67" w14:textId="4777B57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353D19F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A51E3CC" w14:textId="2E769021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C70050" w:rsidP="60D2CED9" w:rsidRDefault="7DC70050" w14:paraId="3303586F" w14:textId="591585DE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0D2CED9" w:rsidR="7DC7005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isina: maksimalno 180 m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F83D1F3" w14:textId="17E180D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10DCF7B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45DA9EA" w14:textId="50ABDD9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ABD885E" w:rsidP="60D2CED9" w:rsidRDefault="2ABD885E" w14:paraId="06D955B4" w14:textId="5E6321EF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2ABD88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žina: maksimalno 1100 g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A2D635A" w14:textId="31F8DE19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37CA50B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C02524" w14:textId="31D7F9E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0F5C62" w:rsidP="60D2CED9" w:rsidRDefault="1B0F5C62" w14:paraId="2F59CCF8" w14:textId="591F7E44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1B0F5C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a lulica za umetanje mikrofon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35A9C4C" w14:textId="5BC0ED6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0D2CED9" w:rsidTr="60D2CED9" w14:paraId="0AFB59F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F8BA008" w14:textId="0A9CC0BA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27F3990" w:rsidP="60D2CED9" w:rsidRDefault="727F3990" w14:paraId="3105495C" w14:textId="2565044C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0D2CED9" w:rsidR="727F39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dvojivi elementi (postolje, nosač, lulica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4B31608" w14:textId="6A2167D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0D2CED9" w:rsidRDefault="60D2CED9" w14:paraId="00CDB3BC" w14:textId="0A072532"/>
    <w:p w:rsidR="60D2CED9" w:rsidP="60D2CED9" w:rsidRDefault="60D2CED9" w14:paraId="1354B4B1" w14:textId="32305842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4D09D771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4EC62FB7" w:rsidP="60D2CED9" w:rsidRDefault="4EC62FB7" w14:paraId="5F25F773" w14:textId="5333F4D5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0D2CED9" w:rsidR="4EC62FB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1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Slušalice</w:t>
            </w:r>
          </w:p>
        </w:tc>
      </w:tr>
      <w:tr w:rsidR="60D2CED9" w:rsidTr="60D2CED9" w14:paraId="7DF5E8FB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41CDA39B" w14:textId="4269BD7C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3937B914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6B10D61A" w14:textId="1172A785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4498DB01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2EB7F74" w14:textId="0F0583B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09D4D4C" w14:textId="7CBE5EF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BBBF5E3" w14:textId="413D8C3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2F2146C7" w14:textId="2E75452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0D2CED9" w:rsidP="60D2CED9" w:rsidRDefault="60D2CED9" w14:paraId="6F968300" w14:textId="3D9FAF55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60D2CED9" w:rsidP="60D2CED9" w:rsidRDefault="60D2CED9" w14:paraId="732BA5C5" w14:textId="649C54F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60D2CED9" w:rsidTr="60D2CED9" w14:paraId="2DA244A0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4603EE0" w14:textId="0DBA2FD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13743EF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98E1F7F" w14:textId="41D9305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94B7A43" w14:textId="28DE6F1A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Vrsta: zatvorene dinamičke studijske (around the ear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10F09A4" w14:textId="5351C80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7AE5618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4A0F859" w14:textId="3F3DEC6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721F7C" w14:textId="3D78459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Frekvencija odziva: minimalno 5 do 35000 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B8162D7" w14:textId="5F6AB24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219DC5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41E8E73" w14:textId="23E620A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AFC55CF" w14:textId="62F855D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aksimalna impedancija: minimalno 250 oh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70FAD86" w14:textId="32AEB7E1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3610451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AE061A3" w14:textId="60938AA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4524A1E" w14:textId="3827927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9C87BCB" w14:textId="02966CE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="60D2CED9" w:rsidP="60D2CED9" w:rsidRDefault="60D2CED9" w14:paraId="74CF1A42" w14:textId="76A4A078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Ind w:w="135" w:type="dxa"/>
        <w:tblLayout w:type="fixed"/>
        <w:tblLook w:val="0600" w:firstRow="0" w:lastRow="0" w:firstColumn="0" w:lastColumn="0" w:noHBand="1" w:noVBand="1"/>
      </w:tblPr>
      <w:tblGrid>
        <w:gridCol w:w="630"/>
        <w:gridCol w:w="3330"/>
        <w:gridCol w:w="2070"/>
        <w:gridCol w:w="1800"/>
        <w:gridCol w:w="1380"/>
      </w:tblGrid>
      <w:tr w:rsidR="3CFF4446" w:rsidTr="60D2CED9" w14:paraId="2C29392A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6C604374" w:rsidP="60D2CED9" w:rsidRDefault="6C604374" w14:paraId="417E15A4" w14:textId="4DC68723">
            <w:pPr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</w:pPr>
            <w:r w:rsidRPr="60D2CED9" w:rsidR="0EE0951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1</w:t>
            </w:r>
            <w:r w:rsidRPr="60D2CED9" w:rsidR="1324547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2</w:t>
            </w:r>
            <w:r w:rsidRPr="60D2CED9" w:rsidR="4F89D9F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. </w:t>
            </w:r>
            <w:r w:rsidRPr="60D2CED9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 </w:t>
            </w:r>
            <w:r w:rsidRPr="60D2CED9" w:rsidR="67456B4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Video mikser</w:t>
            </w:r>
          </w:p>
        </w:tc>
      </w:tr>
      <w:tr w:rsidR="3CFF4446" w:rsidTr="60D2CED9" w14:paraId="0BA9EDB3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6931762E" w14:textId="563804B8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3CFF4446" w:rsidTr="60D2CED9" w14:paraId="2B84FF9F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27AB58C6" w14:textId="715C252B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3CFF4446" w:rsidTr="60D2CED9" w14:paraId="77451977">
        <w:trPr>
          <w:trHeight w:val="112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0143247" w14:textId="767FAC9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6CEB12A" w14:textId="4135006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57B73AD" w14:textId="09B5483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3CFF4446" w:rsidP="3CFF4446" w:rsidRDefault="3CFF4446" w14:paraId="28267719" w14:textId="57EAA4A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15224BF" w14:textId="1C36E01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3CFF4446" w:rsidP="3CFF4446" w:rsidRDefault="3CFF4446" w14:paraId="56BA5079" w14:textId="605BF3F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38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D20DD4A" w14:textId="53EAB71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3CFF4446" w:rsidP="3CFF4446" w:rsidRDefault="3CFF4446" w14:paraId="4ECE62C3" w14:textId="176F87E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3CFF4446" w:rsidP="3CFF4446" w:rsidRDefault="3CFF4446" w14:paraId="1C1C8C1F" w14:textId="698BF171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</w:tc>
      </w:tr>
      <w:tr w:rsidR="3CFF4446" w:rsidTr="60D2CED9" w14:paraId="63F82404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3CFF4446" w:rsidP="3CFF4446" w:rsidRDefault="3CFF4446" w14:paraId="215A4C72" w14:textId="55CF13F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A703DEB" w14:textId="5BB7DF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4C11354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122B7569" w14:textId="24BD8E26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03B1B7B5" w14:textId="01013C4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33802E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Broj kanala: minimalno 8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FB8E133" w14:textId="52B2814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8150A17" w14:textId="7B04FD7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0ED92A6" w14:textId="6BDCA73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B2BC1A9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7C1202F" w14:textId="6B1E3FF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3FBBF20E" w14:textId="3BE68CA7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5A101F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držani ulazni formati videa:</w:t>
            </w:r>
          </w:p>
          <w:p w:rsidR="3CFF4446" w:rsidP="60D2CED9" w:rsidRDefault="3CFF4446" w14:paraId="6BE7E5FB" w14:textId="18C28AE3">
            <w:pPr>
              <w:pStyle w:val="Normal"/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5A101F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HDMI (10-Bit 4:2:2 YUV)</w:t>
            </w:r>
            <w:r>
              <w:br/>
            </w:r>
            <w:r w:rsidRPr="60D2CED9" w:rsidR="5A101F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080p: 23.98/24/25/29.97/30/50/59.94/60 fps</w:t>
            </w:r>
            <w:r>
              <w:br/>
            </w:r>
            <w:r w:rsidRPr="60D2CED9" w:rsidR="5A101F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080i: 50/59.94/60 fps</w:t>
            </w:r>
            <w:r>
              <w:br/>
            </w:r>
            <w:r w:rsidRPr="60D2CED9" w:rsidR="5A101F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720p: 50/59.94/60 fps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441BCB6" w14:textId="6D195EE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F5D926C" w14:textId="445A2E9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49255C7" w14:textId="7AA16DF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4E37E657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8E2044B" w14:textId="1ACC379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9441ED2" w14:textId="4EFDA0F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1430B8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držani izlazni formati videa:</w:t>
            </w:r>
          </w:p>
          <w:p w:rsidR="3CFF4446" w:rsidP="60D2CED9" w:rsidRDefault="3CFF4446" w14:paraId="34F59C44" w14:textId="0880AD9E">
            <w:pPr>
              <w:pStyle w:val="Normal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1430B8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HDMI (10-Bit 4:2:2 YUV)</w:t>
            </w:r>
            <w:r>
              <w:br/>
            </w:r>
            <w:r w:rsidRPr="60D2CED9" w:rsidR="1430B8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080p: 23.98/24/25/29.97/30/50/59.94/60 fps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D0BE912" w14:textId="0A03DCB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78C573B" w14:textId="3AF0314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13C2074" w14:textId="70A2CE3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17F975A4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2C9C34B" w14:textId="4831351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42F19526" w14:textId="5743CB2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7056FC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I/O konektrori: minimalno:</w:t>
            </w:r>
          </w:p>
          <w:p w:rsidR="3CFF4446" w:rsidP="60D2CED9" w:rsidRDefault="3CFF4446" w14:paraId="71771C7F" w14:textId="2DE5C09F">
            <w:pPr>
              <w:pStyle w:val="Normal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7056FC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 x RJ45</w:t>
            </w:r>
            <w:r>
              <w:br/>
            </w:r>
            <w:r w:rsidRPr="60D2CED9" w:rsidR="7056FC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 x USB Type-C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DD03B6E" w14:textId="15AA43E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B413DC7" w14:textId="5F4733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4FCE1DB" w14:textId="2AF59B9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CA05078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B02F835" w14:textId="3572F13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15680F40" w14:textId="4A73767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6E264F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Broj paralelnih streamova: minimalno 9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E34F216" w14:textId="71BCAB0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2C4AA69A" w14:textId="724B537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F92E5DC" w14:textId="7D88CE4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36B554F5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0CBD5C68" w14:textId="5D96429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210D727A" w14:textId="1766B22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0D7256A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Ulazni video konektori: minimalno 8 x HDMI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D5132E2" w14:textId="4333790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7DA080B" w14:textId="3AF0046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2050894" w14:textId="1F1FEC9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582D863B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2A4C5EA" w14:textId="24D1F28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74F779BE" w14:textId="433BFFA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5FF79C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Ulazni audio konektori: minimalno 2 x 1/8" / 3.5 mm TRS Stereo Analogni(ženski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1D68E89" w14:textId="178BB66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5D2EB7B" w14:textId="77C1B5F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543C7064" w14:textId="115FC7D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CFF4446" w:rsidTr="60D2CED9" w14:paraId="7D8AC170"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34D7ADD5" w14:textId="418866C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60D2CED9" w:rsidRDefault="3CFF4446" w14:paraId="69E52201" w14:textId="2A1C199E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30BC29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Video izlazi: minimalno </w:t>
            </w:r>
          </w:p>
          <w:p w:rsidR="3CFF4446" w:rsidP="60D2CED9" w:rsidRDefault="3CFF4446" w14:paraId="3C9338AF" w14:textId="46AAE812">
            <w:pPr>
              <w:pStyle w:val="Normal"/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30BC29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 x HDMI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7BC9CC3B" w14:textId="4EFBEE2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60891408" w14:textId="7289CE2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FF4446" w:rsidP="3CFF4446" w:rsidRDefault="3CFF4446" w14:paraId="459E1928" w14:textId="443510A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CFF4446" w:rsidR="3CFF44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065D038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90E866E" w:rsidP="60D2CED9" w:rsidRDefault="190E866E" w14:paraId="6E817941" w14:textId="58EB56BD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190E86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BE19A98" w:rsidP="60D2CED9" w:rsidRDefault="5BE19A98" w14:paraId="26B775B3" w14:textId="696D6C61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5BE19A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Audio izlazi: minimalno</w:t>
            </w:r>
          </w:p>
          <w:p w:rsidR="5BE19A98" w:rsidP="60D2CED9" w:rsidRDefault="5BE19A98" w14:paraId="4AADBA7D" w14:textId="3CE2BD56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5BE19A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 x 1/8" / 3.5 mm TRRS Headphone/Microphone Stereo Analogni(ženski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E703585" w14:textId="624D8CF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1F5D896" w14:textId="3209C81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12CF170" w14:textId="6AC6A8C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445F5D8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7E33DC7" w:rsidP="60D2CED9" w:rsidRDefault="27E33DC7" w14:paraId="0A1D75EB" w14:textId="169B8FAA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27E33DC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13FCCB8" w:rsidP="60D2CED9" w:rsidRDefault="613FCCB8" w14:paraId="798ADD3B" w14:textId="30C4D9C5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13FCC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Izlazni video formati: HDMI (10-Bit 4:2:2 YUV)</w:t>
            </w:r>
            <w:r>
              <w:br/>
            </w:r>
            <w:r w:rsidRPr="60D2CED9" w:rsidR="613FCC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080p: 23.98/24/25/29.97/30/50/59.94/60 fps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850CDC1" w14:textId="4A67903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9020CB5" w14:textId="06143B2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B5FF569" w14:textId="6FC8FAB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3934C6BD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6E0CA7F" w:rsidP="60D2CED9" w:rsidRDefault="26E0CA7F" w14:paraId="687235FE" w14:textId="775F78B9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26E0CA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3CBA2B6" w:rsidP="60D2CED9" w:rsidRDefault="63CBA2B6" w14:paraId="53373D70" w14:textId="66A5982F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3CBA2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nsportni protokol: RTMP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2696DE" w14:textId="5736971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D7B09BD" w14:textId="1D13F12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2CEC15C" w14:textId="39E3841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5BE48F5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1D93EDC" w:rsidP="60D2CED9" w:rsidRDefault="41D93EDC" w14:paraId="559AC531" w14:textId="2DE7084C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41D93E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3CBA2B6" w:rsidP="60D2CED9" w:rsidRDefault="63CBA2B6" w14:paraId="70DEB9A7" w14:textId="50A6982B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3CBA2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Interni format snimanja: 1920 x 1080p up to 60 fps (MP4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31852C0" w14:textId="66B447B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37C2AE7" w14:textId="54A4348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8CD284D" w14:textId="6A61F33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51587790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375D509" w:rsidP="60D2CED9" w:rsidRDefault="5375D509" w14:paraId="1B68F8A3" w14:textId="2F5C32B4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5375D5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DDA6471" w:rsidP="60D2CED9" w:rsidRDefault="4DDA6471" w14:paraId="09983560" w14:textId="0773DC5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4DDA647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pajanje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AC17EA8" w14:textId="7606C38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936A09A" w14:textId="020CD27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3CDCB83" w14:textId="7D26757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25B44EC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7D8AC39" w:rsidP="60D2CED9" w:rsidRDefault="67D8AC39" w14:paraId="0359916E" w14:textId="32F79931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7D8AC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4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DDA6471" w:rsidP="60D2CED9" w:rsidRDefault="4DDA6471" w14:paraId="547B185C" w14:textId="7CAC3417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4DDA647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EE9FF4C" w14:textId="3C48FDD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3269A37" w14:textId="3F168B3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7274DC7" w14:textId="42F2CC3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</w:tbl>
    <w:p w:rsidR="3CFF4446" w:rsidP="3CFF4446" w:rsidRDefault="3CFF4446" w14:paraId="4D3D76BC" w14:textId="716734DB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Ind w:w="135" w:type="dxa"/>
        <w:tblLook w:val="0600" w:firstRow="0" w:lastRow="0" w:firstColumn="0" w:lastColumn="0" w:noHBand="1" w:noVBand="1"/>
      </w:tblPr>
      <w:tblGrid>
        <w:gridCol w:w="630"/>
        <w:gridCol w:w="3330"/>
        <w:gridCol w:w="2070"/>
        <w:gridCol w:w="1800"/>
        <w:gridCol w:w="1380"/>
      </w:tblGrid>
      <w:tr w:rsidR="60D2CED9" w:rsidTr="60D2CED9" w14:paraId="029BA632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54885B7D" w14:textId="2FA64487">
            <w:pPr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1</w:t>
            </w:r>
            <w:r w:rsidRPr="60D2CED9" w:rsidR="6876F9A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3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. 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 </w:t>
            </w:r>
            <w:r w:rsidRPr="60D2CED9" w:rsidR="4C6540E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Audio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 mikser</w:t>
            </w:r>
          </w:p>
        </w:tc>
      </w:tr>
      <w:tr w:rsidR="60D2CED9" w:rsidTr="60D2CED9" w14:paraId="28C9AD66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583E157B" w14:textId="563804B8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60D2CED9" w:rsidTr="60D2CED9" w14:paraId="2873F936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46AEE487" w14:textId="715C252B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60D2CED9" w:rsidTr="60D2CED9" w14:paraId="51B962D4">
        <w:trPr>
          <w:trHeight w:val="112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1630FA3" w14:textId="767FAC9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FF1B753" w14:textId="4135006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78C80B7" w14:textId="09B5483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60D2CED9" w:rsidP="60D2CED9" w:rsidRDefault="60D2CED9" w14:paraId="36BDF9CC" w14:textId="57EAA4A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4BE41ED" w14:textId="1C36E01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60D2CED9" w:rsidP="60D2CED9" w:rsidRDefault="60D2CED9" w14:paraId="6B0214C7" w14:textId="605BF3F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38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5D6CE8F" w14:textId="53EAB716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60D2CED9" w:rsidP="60D2CED9" w:rsidRDefault="60D2CED9" w14:paraId="6E939074" w14:textId="176F87E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60D2CED9" w:rsidP="60D2CED9" w:rsidRDefault="60D2CED9" w14:paraId="66D753DC" w14:textId="698BF171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</w:tc>
      </w:tr>
      <w:tr w:rsidR="60D2CED9" w:rsidTr="60D2CED9" w14:paraId="1A59805E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62307BD3" w14:textId="55CF13F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C9AE93C" w14:textId="5BB7DF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4522625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EC910E9" w14:textId="24BD8E26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620E790" w14:textId="01013C4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Broj kanala: minimalno 8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7FB4BAA" w14:textId="52B2814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6B179AC" w14:textId="7B04FD7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D6DB778" w14:textId="6BDCA73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568F953E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1567BA1" w14:textId="6B1E3FF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C475C85" w:rsidP="60D2CED9" w:rsidRDefault="1C475C85" w14:paraId="7ED72B0E" w14:textId="291E3D37">
            <w:pPr>
              <w:pStyle w:val="Normal"/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1C475C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ikrofonski ulazi: minimalno 6x XLR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5E0DAED" w14:textId="6D195EE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8A274A6" w14:textId="445A2E9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AB777FC" w14:textId="7AA16DF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1CD76D8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DDBFC1A" w14:textId="1ACC379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14B7F8E" w:rsidP="60D2CED9" w:rsidRDefault="714B7F8E" w14:paraId="022FA9DC" w14:textId="6D6FFE9A">
            <w:pPr>
              <w:pStyle w:val="Normal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714B7F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Glavni izlazi: minimalno 2 x XLR (Main), 1 x 1/4" (Mono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2ECFCB3" w14:textId="0A03DCB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DE48627" w14:textId="3AF0314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A6DE36" w14:textId="70A2CE3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4C71C7A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F73E76E" w14:textId="4831351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E988661" w:rsidP="60D2CED9" w:rsidRDefault="1E988661" w14:paraId="70D1C2B3" w14:textId="5E953418">
            <w:pPr>
              <w:pStyle w:val="Normal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1E98866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stali izlazi: minimalno 1 x 1/4" (Mono out), 2 x RCA (Alt out), 2 x RCA (Rec out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D8A43B3" w14:textId="15AA43E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9F9141A" w14:textId="5F4733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D3C9419" w14:textId="2AF59B9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54445BB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9950433" w14:textId="3572F13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51F3CFB" w:rsidP="60D2CED9" w:rsidRDefault="251F3CFB" w14:paraId="32ECD719" w14:textId="451C39F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251F3CF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AUX sends: minimalno 2 x Pre, 1 x Post, 1 x FX Post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B2FE4D8" w14:textId="71BCAB0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EA03FFF" w14:textId="724B537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5259768" w14:textId="7D88CE4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0EF3980C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3781AB7" w14:textId="5D96429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A235FFE" w:rsidP="60D2CED9" w:rsidRDefault="7A235FFE" w14:paraId="084A1CB6" w14:textId="3FD6148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7A235F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Send/Return I/O: minimalno 3 x 1/4"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3E2011F" w14:textId="4333790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CDBBCCB" w14:textId="3AF0046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0FB596A" w14:textId="1F1FEC9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7B3EC8D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AD60EDC" w14:textId="24D1F28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C434068" w:rsidP="60D2CED9" w:rsidRDefault="5C434068" w14:paraId="08AABAC2" w14:textId="55ECA23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5C43406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Line ulazi: minimalno 4 x 1/4" (CH 1-6), 4 x 1/4" (Ch 7-12 Stereo), 2 x RCA (Ch 7-10 Stereo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975173" w14:textId="178BB66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B8BC9DB" w14:textId="77C1B5F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CBE1CBF" w14:textId="115FC7D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1F0799B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E226F19" w14:textId="418866C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F2A01A8" w:rsidP="60D2CED9" w:rsidRDefault="7F2A01A8" w14:paraId="7224C22B" w14:textId="27114878">
            <w:pPr>
              <w:pStyle w:val="Normal"/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7F2A01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EQ bands: minimalno 3-band, Sweepable Mid (CH 1-6), 2-band (CH 7-12 Stereo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8E196DA" w14:textId="4EFBEE2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84F083C" w14:textId="7289CE2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E484206" w14:textId="443510A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60D2CED9" w:rsidTr="60D2CED9" w14:paraId="13A2639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FE33328" w14:textId="58EB56BD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559E67A" w:rsidP="60D2CED9" w:rsidRDefault="0559E67A" w14:paraId="12AFED17" w14:textId="29C94119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0559E67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Inserts: </w:t>
            </w:r>
            <w:r w:rsidRPr="60D2CED9" w:rsidR="49485E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minimalno </w:t>
            </w:r>
            <w:r w:rsidRPr="60D2CED9" w:rsidR="0559E67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 x 1/4" (Main left, right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0BE4C21" w14:textId="624D8CF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5AA1DD8" w14:textId="3209C81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3BE9DC3" w14:textId="6AC6A8C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609B019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A3DD3FA" w14:textId="169B8FAA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0E8771C" w:rsidP="60D2CED9" w:rsidRDefault="30E8771C" w14:paraId="6623F580" w14:textId="6505966F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30E877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Slušalice: </w:t>
            </w:r>
            <w:r w:rsidRPr="60D2CED9" w:rsidR="76D457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minimalno </w:t>
            </w:r>
            <w:r w:rsidRPr="60D2CED9" w:rsidR="30E877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 x 1/4", 1 x 1/8"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78433E5" w14:textId="4A67903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A4C112F" w14:textId="06143B2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25CA181" w14:textId="6FC8FAB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0E822688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FA5C478" w14:textId="775F78B9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2506E87" w:rsidP="60D2CED9" w:rsidRDefault="32506E87" w14:paraId="0F36C4B3" w14:textId="298EEC3C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3250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onekcija sa računalom: miimalno 1x USB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D1C6424" w14:textId="5736971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D862DCB" w14:textId="1D13F12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6A51988" w14:textId="39E3841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733733A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E66818E" w14:textId="2DE7084C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47BCD6F" w:rsidP="60D2CED9" w:rsidRDefault="447BCD6F" w14:paraId="4E196B01" w14:textId="1D470845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447BCD6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pajanje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9924DB9" w14:textId="66B447B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8C3E653" w14:textId="54A4348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15113C8" w14:textId="6A61F33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60D2CED9" w:rsidTr="60D2CED9" w14:paraId="40953EE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1457244" w14:textId="2F5C32B4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C8A6747" w:rsidP="60D2CED9" w:rsidRDefault="5C8A6747" w14:paraId="444337DF" w14:textId="7CAC3417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0D2CED9" w:rsidR="5C8A674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Jamstvo: uključeno jamstvo dobavljača na period od minimalno 5 godina za uređaj</w:t>
            </w:r>
          </w:p>
          <w:p w:rsidR="60D2CED9" w:rsidP="60D2CED9" w:rsidRDefault="60D2CED9" w14:paraId="3E4AA4B1" w14:textId="03222065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242DFC8" w14:textId="7606C38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D214A9A" w14:textId="020CD27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4429E98" w14:textId="7D26757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</w:tbl>
    <w:p w:rsidR="60D2CED9" w:rsidRDefault="60D2CED9" w14:paraId="5FF111FD" w14:textId="192B0C79"/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60D2CED9" w:rsidTr="60D2CED9" w14:paraId="7EE2A0BE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7A06C8C" w:rsidP="60D2CED9" w:rsidRDefault="17A06C8C" w14:paraId="39F3B7A7" w14:textId="52CBAAC7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0D2CED9" w:rsidR="17A06C8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60D2CED9" w:rsidR="0732F39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4</w:t>
            </w: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60D2CED9" w:rsidR="6F58A7C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Z</w:t>
            </w:r>
            <w:r w:rsidRPr="60D2CED9" w:rsidR="047DCCD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vučnici</w:t>
            </w:r>
          </w:p>
        </w:tc>
      </w:tr>
      <w:tr w:rsidR="60D2CED9" w:rsidTr="60D2CED9" w14:paraId="01A63DCC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37DE504B" w14:textId="4269BD7C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0D2CED9" w:rsidTr="60D2CED9" w14:paraId="1606EE09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533872F7" w14:textId="1172A785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0D2CED9" w:rsidTr="60D2CED9" w14:paraId="2B0EE790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B23FD66" w14:textId="0F0583B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2D0A2F5F" w14:textId="7CBE5EF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CFD7F92" w14:textId="413D8C3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0D2CED9" w:rsidP="60D2CED9" w:rsidRDefault="60D2CED9" w14:paraId="23AC0B99" w14:textId="2E75452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0D2CED9" w:rsidP="60D2CED9" w:rsidRDefault="60D2CED9" w14:paraId="78C0D0B2" w14:textId="3D9FAF55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60D2CED9" w:rsidP="60D2CED9" w:rsidRDefault="60D2CED9" w14:paraId="729BC5AA" w14:textId="649C54F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60D2CED9" w:rsidTr="60D2CED9" w14:paraId="50600517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60D2CED9" w:rsidP="60D2CED9" w:rsidRDefault="60D2CED9" w14:paraId="045FF5E1" w14:textId="0DBA2FD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0D2CED9" w:rsidTr="60D2CED9" w14:paraId="22F362C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7580B62" w14:textId="41D9305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8FB875A" w:rsidP="60D2CED9" w:rsidRDefault="58FB875A" w14:paraId="13537FAD" w14:textId="26815D3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58FB8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otrebna količina: 2 par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0665309B" w14:textId="5351C80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2EF38D9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1F00EAB" w14:textId="3F3DEC6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5EAE723F" w14:textId="6188A83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Frekvencija odziva: minimalno </w:t>
            </w:r>
            <w:r w:rsidRPr="60D2CED9" w:rsidR="69E913E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30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do 3</w:t>
            </w:r>
            <w:r w:rsidRPr="60D2CED9" w:rsidR="3562B0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65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00 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389022A7" w14:textId="5F6AB24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2203321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8FFD38A" w14:textId="23E620A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4A2E821" w:rsidP="60D2CED9" w:rsidRDefault="54A2E821" w14:paraId="5DB97EDA" w14:textId="63FDBF79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54A2E82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I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mpedancija: </w:t>
            </w:r>
            <w:r w:rsidRPr="60D2CED9" w:rsidR="7E88C1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4-8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oh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E898706" w14:textId="32AEB7E1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4731F27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C51A9CB" w:rsidP="60D2CED9" w:rsidRDefault="7C51A9CB" w14:paraId="3050A5A1" w14:textId="61E21E28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7C51A9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994C688" w:rsidP="60D2CED9" w:rsidRDefault="5994C688" w14:paraId="7C2A1740" w14:textId="6E8461AD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5994C6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ehnologija: bass-reflex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62A848D" w14:textId="1588DD80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6737BC6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0B99372" w:rsidP="60D2CED9" w:rsidRDefault="30B99372" w14:paraId="53FFC39C" w14:textId="40061AF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30B993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BC02570" w:rsidP="60D2CED9" w:rsidRDefault="6BC02570" w14:paraId="2CC9FCBE" w14:textId="13C44144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6BC025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ontaža: vodoravno i okomito podesiv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1A35C067" w14:textId="00A1B6EF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742E47D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D4AD69" w:rsidP="60D2CED9" w:rsidRDefault="4FD4AD69" w14:paraId="6F796611" w14:textId="7C4A3C5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4FD4AD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A36A743" w:rsidP="60D2CED9" w:rsidRDefault="2A36A743" w14:paraId="5EE06F7F" w14:textId="40E75126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2A36A7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lasa zaštite: IPX5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7285CBD" w14:textId="5FE3DD12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06C932B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78883BB" w:rsidP="60D2CED9" w:rsidRDefault="378883BB" w14:paraId="3871AA8F" w14:textId="51717B6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378883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8547CCD" w:rsidP="60D2CED9" w:rsidRDefault="18547CCD" w14:paraId="36A15F1F" w14:textId="5CADD047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18547C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Za unutarnju i vanjsku upotrebu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414C7450" w14:textId="401A7BFC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708CFC4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27F587" w:rsidP="60D2CED9" w:rsidRDefault="1127F587" w14:paraId="769C5F53" w14:textId="3932271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0D2CED9" w:rsidR="1127F5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8547CCD" w:rsidP="60D2CED9" w:rsidRDefault="18547CCD" w14:paraId="63DCBFCF" w14:textId="731D7469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60D2CED9" w:rsidR="18547C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naga: minimalno 110W R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7D5434A" w14:textId="4700634D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0D2CED9" w:rsidTr="60D2CED9" w14:paraId="2D72C96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D7FF32D" w:rsidP="60D2CED9" w:rsidRDefault="3D7FF32D" w14:paraId="71964063" w14:textId="127BBE3E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60D2CED9" w:rsidR="3D7FF32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63C96BEF" w14:textId="3827927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0D2CED9" w:rsidR="60D2CE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D2CED9" w:rsidP="60D2CED9" w:rsidRDefault="60D2CED9" w14:paraId="7FDA7C61" w14:textId="02966CE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="60D2CED9" w:rsidP="60D2CED9" w:rsidRDefault="60D2CED9" w14:paraId="5FE398E3" w14:textId="0D043AA6">
      <w:pPr>
        <w:pStyle w:val="Normal"/>
        <w:rPr>
          <w:rFonts w:ascii="Calibri" w:hAnsi="Calibri" w:eastAsia="Times New Roman" w:cs="Arial"/>
        </w:rPr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2">
    <w:nsid w:val="598065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5009b1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6ecb103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36903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64434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16e29bda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7503f29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1471f8b4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6668f8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f7ecfc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48aca2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1d27b5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5bb9a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601052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c98c3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903f1f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7487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04a3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d5a3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b98a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b0ef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251ec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d69eb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49">
    <w:abstractNumId w:val="42"/>
  </w:num>
  <w:num w:numId="48">
    <w:abstractNumId w:val="41"/>
  </w:num>
  <w:num w:numId="47">
    <w:abstractNumId w:val="40"/>
  </w:num>
  <w:num w:numId="46">
    <w:abstractNumId w:val="39"/>
  </w:num>
  <w:num w:numId="45">
    <w:abstractNumId w:val="38"/>
  </w:num>
  <w:num w:numId="44">
    <w:abstractNumId w:val="37"/>
  </w:num>
  <w:num w:numId="43">
    <w:abstractNumId w:val="36"/>
  </w:num>
  <w:num w:numId="42">
    <w:abstractNumId w:val="35"/>
  </w:num>
  <w:num w:numId="41">
    <w:abstractNumId w:val="34"/>
  </w:num>
  <w:num w:numId="40">
    <w:abstractNumId w:val="33"/>
  </w:num>
  <w:num w:numId="39">
    <w:abstractNumId w:val="32"/>
  </w:num>
  <w:num w:numId="38">
    <w:abstractNumId w:val="31"/>
  </w:num>
  <w:num w:numId="37">
    <w:abstractNumId w:val="30"/>
  </w: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595C0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2525F3"/>
    <w:rsid w:val="013A6EF7"/>
    <w:rsid w:val="0161607E"/>
    <w:rsid w:val="0180EACF"/>
    <w:rsid w:val="0182CA14"/>
    <w:rsid w:val="01870766"/>
    <w:rsid w:val="01CAEC80"/>
    <w:rsid w:val="01CF581F"/>
    <w:rsid w:val="01D12632"/>
    <w:rsid w:val="01E2BBF2"/>
    <w:rsid w:val="01F6D2B9"/>
    <w:rsid w:val="02194867"/>
    <w:rsid w:val="021B34D4"/>
    <w:rsid w:val="021D808F"/>
    <w:rsid w:val="0225532B"/>
    <w:rsid w:val="0235717E"/>
    <w:rsid w:val="023BC266"/>
    <w:rsid w:val="027948E4"/>
    <w:rsid w:val="028850CE"/>
    <w:rsid w:val="0289E0B0"/>
    <w:rsid w:val="02EB3680"/>
    <w:rsid w:val="02EFF69E"/>
    <w:rsid w:val="02F95347"/>
    <w:rsid w:val="030E233D"/>
    <w:rsid w:val="03202464"/>
    <w:rsid w:val="03340717"/>
    <w:rsid w:val="035C88B2"/>
    <w:rsid w:val="036FC5C8"/>
    <w:rsid w:val="03714BBC"/>
    <w:rsid w:val="0389F4C0"/>
    <w:rsid w:val="0392177A"/>
    <w:rsid w:val="039CDE13"/>
    <w:rsid w:val="03AE951A"/>
    <w:rsid w:val="03AFFDCF"/>
    <w:rsid w:val="03D7DC42"/>
    <w:rsid w:val="03DA0B38"/>
    <w:rsid w:val="03ECFF49"/>
    <w:rsid w:val="03FB8D23"/>
    <w:rsid w:val="04030110"/>
    <w:rsid w:val="0412D4E5"/>
    <w:rsid w:val="042B9AC5"/>
    <w:rsid w:val="045CC6B5"/>
    <w:rsid w:val="045D0C27"/>
    <w:rsid w:val="046E610D"/>
    <w:rsid w:val="0470C502"/>
    <w:rsid w:val="047DCCDC"/>
    <w:rsid w:val="0483D003"/>
    <w:rsid w:val="0487896A"/>
    <w:rsid w:val="04A2A5CD"/>
    <w:rsid w:val="04B4F5BB"/>
    <w:rsid w:val="04CE1E18"/>
    <w:rsid w:val="04F3E8C6"/>
    <w:rsid w:val="04F7032B"/>
    <w:rsid w:val="050CAC11"/>
    <w:rsid w:val="050F4923"/>
    <w:rsid w:val="054A4455"/>
    <w:rsid w:val="054BC3CE"/>
    <w:rsid w:val="054E3B0B"/>
    <w:rsid w:val="05551879"/>
    <w:rsid w:val="0559E67A"/>
    <w:rsid w:val="05635514"/>
    <w:rsid w:val="056F8DDC"/>
    <w:rsid w:val="0578E1B6"/>
    <w:rsid w:val="059DBAE7"/>
    <w:rsid w:val="05A8B8AE"/>
    <w:rsid w:val="05BF3A76"/>
    <w:rsid w:val="060E819B"/>
    <w:rsid w:val="06337145"/>
    <w:rsid w:val="0634D73F"/>
    <w:rsid w:val="063B821E"/>
    <w:rsid w:val="0655E6F3"/>
    <w:rsid w:val="06611A9C"/>
    <w:rsid w:val="0667DDB4"/>
    <w:rsid w:val="06814C31"/>
    <w:rsid w:val="06AADBE0"/>
    <w:rsid w:val="06C0CB55"/>
    <w:rsid w:val="06CBB9A8"/>
    <w:rsid w:val="06DF2DFD"/>
    <w:rsid w:val="06ECB98A"/>
    <w:rsid w:val="06ED738C"/>
    <w:rsid w:val="06F47C48"/>
    <w:rsid w:val="06F5EA0B"/>
    <w:rsid w:val="070080D8"/>
    <w:rsid w:val="07031C57"/>
    <w:rsid w:val="0732F390"/>
    <w:rsid w:val="0749FE2A"/>
    <w:rsid w:val="07588CFE"/>
    <w:rsid w:val="078469D8"/>
    <w:rsid w:val="0787BAE8"/>
    <w:rsid w:val="0789EEA6"/>
    <w:rsid w:val="079EA5FE"/>
    <w:rsid w:val="07C26660"/>
    <w:rsid w:val="07C367C1"/>
    <w:rsid w:val="07DDF77C"/>
    <w:rsid w:val="0810A41B"/>
    <w:rsid w:val="08433A1D"/>
    <w:rsid w:val="085C2162"/>
    <w:rsid w:val="085C5799"/>
    <w:rsid w:val="0869F8B5"/>
    <w:rsid w:val="0876C020"/>
    <w:rsid w:val="0878E7A7"/>
    <w:rsid w:val="088E1A5C"/>
    <w:rsid w:val="08A1E95D"/>
    <w:rsid w:val="08A76A38"/>
    <w:rsid w:val="08AB5106"/>
    <w:rsid w:val="08B7795F"/>
    <w:rsid w:val="08EC04FE"/>
    <w:rsid w:val="09131F88"/>
    <w:rsid w:val="0933F90C"/>
    <w:rsid w:val="0934A931"/>
    <w:rsid w:val="09684F4A"/>
    <w:rsid w:val="09808582"/>
    <w:rsid w:val="09811CA9"/>
    <w:rsid w:val="09B7ABDB"/>
    <w:rsid w:val="09F9F718"/>
    <w:rsid w:val="0A00B62A"/>
    <w:rsid w:val="0A2FCAF5"/>
    <w:rsid w:val="0A356EB3"/>
    <w:rsid w:val="0A3D0000"/>
    <w:rsid w:val="0A60A4D5"/>
    <w:rsid w:val="0A769AFE"/>
    <w:rsid w:val="0A7FBFA7"/>
    <w:rsid w:val="0A9F0AB7"/>
    <w:rsid w:val="0AA03DD6"/>
    <w:rsid w:val="0AAA6527"/>
    <w:rsid w:val="0AAF8FA9"/>
    <w:rsid w:val="0ABE64E7"/>
    <w:rsid w:val="0AD058D2"/>
    <w:rsid w:val="0AD5106A"/>
    <w:rsid w:val="0AD6EA65"/>
    <w:rsid w:val="0AF6CAEE"/>
    <w:rsid w:val="0AFDC493"/>
    <w:rsid w:val="0B1841ED"/>
    <w:rsid w:val="0B300ED3"/>
    <w:rsid w:val="0B57472A"/>
    <w:rsid w:val="0B6C0CE9"/>
    <w:rsid w:val="0B88BF3B"/>
    <w:rsid w:val="0B898B64"/>
    <w:rsid w:val="0BD845AA"/>
    <w:rsid w:val="0BE2A05B"/>
    <w:rsid w:val="0BEF6844"/>
    <w:rsid w:val="0BF9C350"/>
    <w:rsid w:val="0C0E3CAC"/>
    <w:rsid w:val="0C57DAFB"/>
    <w:rsid w:val="0C5D5FC9"/>
    <w:rsid w:val="0C756FA2"/>
    <w:rsid w:val="0C881B43"/>
    <w:rsid w:val="0C98D565"/>
    <w:rsid w:val="0CB3EDA0"/>
    <w:rsid w:val="0CCCE111"/>
    <w:rsid w:val="0CDBA241"/>
    <w:rsid w:val="0CEA370A"/>
    <w:rsid w:val="0CEBDBBA"/>
    <w:rsid w:val="0D07B2BD"/>
    <w:rsid w:val="0D187FB3"/>
    <w:rsid w:val="0D1B94C2"/>
    <w:rsid w:val="0D1FC9A5"/>
    <w:rsid w:val="0D236387"/>
    <w:rsid w:val="0D2CE4CF"/>
    <w:rsid w:val="0D3301EE"/>
    <w:rsid w:val="0D40342A"/>
    <w:rsid w:val="0D59A729"/>
    <w:rsid w:val="0D6CCA80"/>
    <w:rsid w:val="0D6E0B5A"/>
    <w:rsid w:val="0D7256A3"/>
    <w:rsid w:val="0D787D0F"/>
    <w:rsid w:val="0D7F3047"/>
    <w:rsid w:val="0D86D6FB"/>
    <w:rsid w:val="0DC60DAE"/>
    <w:rsid w:val="0DF3C14A"/>
    <w:rsid w:val="0E12F914"/>
    <w:rsid w:val="0E154353"/>
    <w:rsid w:val="0E1F506E"/>
    <w:rsid w:val="0E5400A8"/>
    <w:rsid w:val="0E585B46"/>
    <w:rsid w:val="0E60C3EC"/>
    <w:rsid w:val="0E6115AE"/>
    <w:rsid w:val="0E68B172"/>
    <w:rsid w:val="0E68C218"/>
    <w:rsid w:val="0E938DAC"/>
    <w:rsid w:val="0EAE29AB"/>
    <w:rsid w:val="0EBA9311"/>
    <w:rsid w:val="0EBF33E8"/>
    <w:rsid w:val="0EC582AC"/>
    <w:rsid w:val="0ED16DEC"/>
    <w:rsid w:val="0EE0951D"/>
    <w:rsid w:val="0EE0958D"/>
    <w:rsid w:val="0EE82058"/>
    <w:rsid w:val="0EEEDEEF"/>
    <w:rsid w:val="0F033891"/>
    <w:rsid w:val="0F1A3A66"/>
    <w:rsid w:val="0F30581C"/>
    <w:rsid w:val="0F3BE7B2"/>
    <w:rsid w:val="0F40FA14"/>
    <w:rsid w:val="0F41F1A1"/>
    <w:rsid w:val="0F577FE3"/>
    <w:rsid w:val="0FA766E2"/>
    <w:rsid w:val="0FA8A41A"/>
    <w:rsid w:val="0FB13E39"/>
    <w:rsid w:val="0FE2B425"/>
    <w:rsid w:val="10205BE8"/>
    <w:rsid w:val="10358D86"/>
    <w:rsid w:val="103C9642"/>
    <w:rsid w:val="105C5F16"/>
    <w:rsid w:val="1067C11F"/>
    <w:rsid w:val="1076915B"/>
    <w:rsid w:val="108FAF71"/>
    <w:rsid w:val="10ACC42D"/>
    <w:rsid w:val="10EC8A63"/>
    <w:rsid w:val="10FA9115"/>
    <w:rsid w:val="1127F587"/>
    <w:rsid w:val="1136780D"/>
    <w:rsid w:val="114CE415"/>
    <w:rsid w:val="115FF289"/>
    <w:rsid w:val="118A2A54"/>
    <w:rsid w:val="118AF021"/>
    <w:rsid w:val="11C0F73E"/>
    <w:rsid w:val="11DB23E0"/>
    <w:rsid w:val="11EBAF98"/>
    <w:rsid w:val="120003AA"/>
    <w:rsid w:val="121A6E36"/>
    <w:rsid w:val="123B2D63"/>
    <w:rsid w:val="124045DA"/>
    <w:rsid w:val="1251E1DF"/>
    <w:rsid w:val="12539235"/>
    <w:rsid w:val="127543C3"/>
    <w:rsid w:val="1279E776"/>
    <w:rsid w:val="12840335"/>
    <w:rsid w:val="128AD18C"/>
    <w:rsid w:val="129A5784"/>
    <w:rsid w:val="12BAD0C8"/>
    <w:rsid w:val="12BFF9AB"/>
    <w:rsid w:val="12E2AA17"/>
    <w:rsid w:val="12F1CB78"/>
    <w:rsid w:val="13033785"/>
    <w:rsid w:val="13067599"/>
    <w:rsid w:val="1307A5FB"/>
    <w:rsid w:val="1324547B"/>
    <w:rsid w:val="13267216"/>
    <w:rsid w:val="1326B942"/>
    <w:rsid w:val="1329CFAC"/>
    <w:rsid w:val="135B20B9"/>
    <w:rsid w:val="136373E4"/>
    <w:rsid w:val="13639DDD"/>
    <w:rsid w:val="13687B88"/>
    <w:rsid w:val="1368EC89"/>
    <w:rsid w:val="13900630"/>
    <w:rsid w:val="139F4E5D"/>
    <w:rsid w:val="13A6D802"/>
    <w:rsid w:val="13B46D02"/>
    <w:rsid w:val="13B813EB"/>
    <w:rsid w:val="13EE36C1"/>
    <w:rsid w:val="13F8ED4A"/>
    <w:rsid w:val="13F9DD5B"/>
    <w:rsid w:val="13FFBB3A"/>
    <w:rsid w:val="1430B840"/>
    <w:rsid w:val="143904EC"/>
    <w:rsid w:val="147333A9"/>
    <w:rsid w:val="1489952C"/>
    <w:rsid w:val="148AC0E4"/>
    <w:rsid w:val="149B4519"/>
    <w:rsid w:val="149C89D7"/>
    <w:rsid w:val="14C9B7DD"/>
    <w:rsid w:val="14D3E6CA"/>
    <w:rsid w:val="14D827E0"/>
    <w:rsid w:val="14E49424"/>
    <w:rsid w:val="14E861EB"/>
    <w:rsid w:val="14FB87BA"/>
    <w:rsid w:val="14FF20B8"/>
    <w:rsid w:val="153B1EBE"/>
    <w:rsid w:val="15449745"/>
    <w:rsid w:val="15540F66"/>
    <w:rsid w:val="1555D21C"/>
    <w:rsid w:val="15610B12"/>
    <w:rsid w:val="15901147"/>
    <w:rsid w:val="15A2C546"/>
    <w:rsid w:val="15BEDC78"/>
    <w:rsid w:val="15C3625E"/>
    <w:rsid w:val="15C3C1BD"/>
    <w:rsid w:val="15CD4B3F"/>
    <w:rsid w:val="15D41D9F"/>
    <w:rsid w:val="15FEBD41"/>
    <w:rsid w:val="16271417"/>
    <w:rsid w:val="16385A38"/>
    <w:rsid w:val="1642C255"/>
    <w:rsid w:val="16677575"/>
    <w:rsid w:val="166B5563"/>
    <w:rsid w:val="1670D9D5"/>
    <w:rsid w:val="1674AA7F"/>
    <w:rsid w:val="1697AF18"/>
    <w:rsid w:val="169C8A5E"/>
    <w:rsid w:val="16A6CAAF"/>
    <w:rsid w:val="16B23AC4"/>
    <w:rsid w:val="16B8CB11"/>
    <w:rsid w:val="16D6EF1F"/>
    <w:rsid w:val="16DB2C01"/>
    <w:rsid w:val="16E067A6"/>
    <w:rsid w:val="16E6CEF9"/>
    <w:rsid w:val="16FDA3A4"/>
    <w:rsid w:val="17022A7F"/>
    <w:rsid w:val="171ED0AC"/>
    <w:rsid w:val="1762A53D"/>
    <w:rsid w:val="1773D536"/>
    <w:rsid w:val="17A06C8C"/>
    <w:rsid w:val="17B14D47"/>
    <w:rsid w:val="17BE1742"/>
    <w:rsid w:val="17C000FE"/>
    <w:rsid w:val="17D54DF6"/>
    <w:rsid w:val="17DFEA42"/>
    <w:rsid w:val="17F06E6F"/>
    <w:rsid w:val="17F7A1A5"/>
    <w:rsid w:val="1810A3DB"/>
    <w:rsid w:val="1831EFFD"/>
    <w:rsid w:val="184B2853"/>
    <w:rsid w:val="18547CCD"/>
    <w:rsid w:val="1854E524"/>
    <w:rsid w:val="186B0583"/>
    <w:rsid w:val="1874C582"/>
    <w:rsid w:val="188CBCFE"/>
    <w:rsid w:val="188ECD3C"/>
    <w:rsid w:val="189BD25D"/>
    <w:rsid w:val="18A43546"/>
    <w:rsid w:val="18AE0CB1"/>
    <w:rsid w:val="18C8E175"/>
    <w:rsid w:val="18D1A3FD"/>
    <w:rsid w:val="18DA05A5"/>
    <w:rsid w:val="18E2C9F8"/>
    <w:rsid w:val="18ED074D"/>
    <w:rsid w:val="18FDE2DC"/>
    <w:rsid w:val="190E866E"/>
    <w:rsid w:val="191914B4"/>
    <w:rsid w:val="19680D74"/>
    <w:rsid w:val="1977BD4A"/>
    <w:rsid w:val="19A99306"/>
    <w:rsid w:val="19E9DB86"/>
    <w:rsid w:val="1A08C876"/>
    <w:rsid w:val="1A0F33F8"/>
    <w:rsid w:val="1A1D3CC3"/>
    <w:rsid w:val="1A1D42FA"/>
    <w:rsid w:val="1A450AF4"/>
    <w:rsid w:val="1A48C91D"/>
    <w:rsid w:val="1A6B745F"/>
    <w:rsid w:val="1A7F5E97"/>
    <w:rsid w:val="1AEB08D2"/>
    <w:rsid w:val="1AF648F1"/>
    <w:rsid w:val="1B0F5C62"/>
    <w:rsid w:val="1B2057C8"/>
    <w:rsid w:val="1B5639AF"/>
    <w:rsid w:val="1B6CE831"/>
    <w:rsid w:val="1BBE4141"/>
    <w:rsid w:val="1BE250C4"/>
    <w:rsid w:val="1BF30881"/>
    <w:rsid w:val="1BF6C903"/>
    <w:rsid w:val="1C22EFB8"/>
    <w:rsid w:val="1C35B21C"/>
    <w:rsid w:val="1C40C043"/>
    <w:rsid w:val="1C437C86"/>
    <w:rsid w:val="1C474659"/>
    <w:rsid w:val="1C475C85"/>
    <w:rsid w:val="1C7379AC"/>
    <w:rsid w:val="1C775E51"/>
    <w:rsid w:val="1C86D0A0"/>
    <w:rsid w:val="1C8B0715"/>
    <w:rsid w:val="1CAF37C7"/>
    <w:rsid w:val="1CCA65AE"/>
    <w:rsid w:val="1CD9873D"/>
    <w:rsid w:val="1D188282"/>
    <w:rsid w:val="1D214C9E"/>
    <w:rsid w:val="1D40E556"/>
    <w:rsid w:val="1D7C73B8"/>
    <w:rsid w:val="1DB5D745"/>
    <w:rsid w:val="1DC5FDF5"/>
    <w:rsid w:val="1DF6F4D2"/>
    <w:rsid w:val="1E1A2C46"/>
    <w:rsid w:val="1E4A2153"/>
    <w:rsid w:val="1E6585FA"/>
    <w:rsid w:val="1E6CB2AB"/>
    <w:rsid w:val="1E8DD85C"/>
    <w:rsid w:val="1E988661"/>
    <w:rsid w:val="1E9C5318"/>
    <w:rsid w:val="1ED6DC1F"/>
    <w:rsid w:val="1EE1D106"/>
    <w:rsid w:val="1EF6F479"/>
    <w:rsid w:val="1F49ACE2"/>
    <w:rsid w:val="1F5FCA3F"/>
    <w:rsid w:val="1F86D713"/>
    <w:rsid w:val="1F930B8F"/>
    <w:rsid w:val="1F9C274E"/>
    <w:rsid w:val="1F9CB37E"/>
    <w:rsid w:val="1FA82383"/>
    <w:rsid w:val="1FAD8D0D"/>
    <w:rsid w:val="1FBC774B"/>
    <w:rsid w:val="1FBFAF48"/>
    <w:rsid w:val="1FE7D3EF"/>
    <w:rsid w:val="2011C94A"/>
    <w:rsid w:val="201AA59D"/>
    <w:rsid w:val="20242B8E"/>
    <w:rsid w:val="203B9CAD"/>
    <w:rsid w:val="203FF4AD"/>
    <w:rsid w:val="20443C72"/>
    <w:rsid w:val="206F199D"/>
    <w:rsid w:val="20732219"/>
    <w:rsid w:val="207460D6"/>
    <w:rsid w:val="209EF2B7"/>
    <w:rsid w:val="20AA6557"/>
    <w:rsid w:val="20CBD33F"/>
    <w:rsid w:val="20DAE164"/>
    <w:rsid w:val="20F0AB11"/>
    <w:rsid w:val="20F5EB0A"/>
    <w:rsid w:val="2107D916"/>
    <w:rsid w:val="212E664D"/>
    <w:rsid w:val="213F1FC2"/>
    <w:rsid w:val="2143F3E4"/>
    <w:rsid w:val="215E283D"/>
    <w:rsid w:val="215E81ED"/>
    <w:rsid w:val="2172639D"/>
    <w:rsid w:val="217BB9BB"/>
    <w:rsid w:val="218B7640"/>
    <w:rsid w:val="21A03779"/>
    <w:rsid w:val="2223AE5A"/>
    <w:rsid w:val="2224EE7F"/>
    <w:rsid w:val="222C2B30"/>
    <w:rsid w:val="224F8AC5"/>
    <w:rsid w:val="228E4250"/>
    <w:rsid w:val="22BC8570"/>
    <w:rsid w:val="22C4496F"/>
    <w:rsid w:val="22CF97ED"/>
    <w:rsid w:val="22DC0311"/>
    <w:rsid w:val="2306A0ED"/>
    <w:rsid w:val="234A8DC5"/>
    <w:rsid w:val="23755E37"/>
    <w:rsid w:val="2378B61C"/>
    <w:rsid w:val="23836EBC"/>
    <w:rsid w:val="23A7F7CE"/>
    <w:rsid w:val="23D7CB62"/>
    <w:rsid w:val="23FC2FF4"/>
    <w:rsid w:val="242B2FFB"/>
    <w:rsid w:val="2432F3C6"/>
    <w:rsid w:val="244F8B8F"/>
    <w:rsid w:val="246529CD"/>
    <w:rsid w:val="246E89D1"/>
    <w:rsid w:val="24881742"/>
    <w:rsid w:val="24A6D3BC"/>
    <w:rsid w:val="24C4290D"/>
    <w:rsid w:val="24C88B23"/>
    <w:rsid w:val="251BBC5E"/>
    <w:rsid w:val="251DEDEA"/>
    <w:rsid w:val="251F3CFB"/>
    <w:rsid w:val="25239A60"/>
    <w:rsid w:val="252A2625"/>
    <w:rsid w:val="252DA399"/>
    <w:rsid w:val="2550152D"/>
    <w:rsid w:val="25514288"/>
    <w:rsid w:val="2556CF14"/>
    <w:rsid w:val="25688C0B"/>
    <w:rsid w:val="256A0277"/>
    <w:rsid w:val="256A6AE5"/>
    <w:rsid w:val="25751020"/>
    <w:rsid w:val="25863057"/>
    <w:rsid w:val="259755FF"/>
    <w:rsid w:val="25A925A4"/>
    <w:rsid w:val="25B78308"/>
    <w:rsid w:val="25DAB04F"/>
    <w:rsid w:val="25F56D7D"/>
    <w:rsid w:val="260EB223"/>
    <w:rsid w:val="2614E10B"/>
    <w:rsid w:val="26314ACD"/>
    <w:rsid w:val="26580534"/>
    <w:rsid w:val="265E2DD8"/>
    <w:rsid w:val="268A587B"/>
    <w:rsid w:val="2695565A"/>
    <w:rsid w:val="26B3FC9D"/>
    <w:rsid w:val="26C3B363"/>
    <w:rsid w:val="26CC559E"/>
    <w:rsid w:val="26E0CA7F"/>
    <w:rsid w:val="26ED12E9"/>
    <w:rsid w:val="26F90D2F"/>
    <w:rsid w:val="26F91855"/>
    <w:rsid w:val="2751808F"/>
    <w:rsid w:val="2760BA97"/>
    <w:rsid w:val="27672D6B"/>
    <w:rsid w:val="27BC8628"/>
    <w:rsid w:val="27DB1CDD"/>
    <w:rsid w:val="27E33DC7"/>
    <w:rsid w:val="27EA4E63"/>
    <w:rsid w:val="27EB5457"/>
    <w:rsid w:val="280DA8F3"/>
    <w:rsid w:val="280F9645"/>
    <w:rsid w:val="281403B1"/>
    <w:rsid w:val="286DD1EF"/>
    <w:rsid w:val="287837F4"/>
    <w:rsid w:val="287D4BC9"/>
    <w:rsid w:val="28A396A8"/>
    <w:rsid w:val="28B3F199"/>
    <w:rsid w:val="28B48C14"/>
    <w:rsid w:val="28BBFFF3"/>
    <w:rsid w:val="28C3F5CB"/>
    <w:rsid w:val="28D16422"/>
    <w:rsid w:val="28FB662D"/>
    <w:rsid w:val="28FFD7DA"/>
    <w:rsid w:val="29013786"/>
    <w:rsid w:val="29040561"/>
    <w:rsid w:val="290CA104"/>
    <w:rsid w:val="293B23C4"/>
    <w:rsid w:val="2940D441"/>
    <w:rsid w:val="29573D2A"/>
    <w:rsid w:val="29680A84"/>
    <w:rsid w:val="296CF667"/>
    <w:rsid w:val="297FE299"/>
    <w:rsid w:val="29B8A227"/>
    <w:rsid w:val="29C2FF84"/>
    <w:rsid w:val="29C9F670"/>
    <w:rsid w:val="29D8C23B"/>
    <w:rsid w:val="29FC40F0"/>
    <w:rsid w:val="2A36A743"/>
    <w:rsid w:val="2A36E064"/>
    <w:rsid w:val="2A4D74FE"/>
    <w:rsid w:val="2A6213FC"/>
    <w:rsid w:val="2A856F1D"/>
    <w:rsid w:val="2A9D17EE"/>
    <w:rsid w:val="2A9DA06B"/>
    <w:rsid w:val="2AA4EE96"/>
    <w:rsid w:val="2ABD885E"/>
    <w:rsid w:val="2ACC73C5"/>
    <w:rsid w:val="2AD7E04F"/>
    <w:rsid w:val="2AF44408"/>
    <w:rsid w:val="2AF84B90"/>
    <w:rsid w:val="2B02AC15"/>
    <w:rsid w:val="2B077608"/>
    <w:rsid w:val="2B083C35"/>
    <w:rsid w:val="2B0EEFC5"/>
    <w:rsid w:val="2B21561F"/>
    <w:rsid w:val="2B4D9987"/>
    <w:rsid w:val="2B65A8EF"/>
    <w:rsid w:val="2BAEFE0D"/>
    <w:rsid w:val="2BF3A0B5"/>
    <w:rsid w:val="2C4441C6"/>
    <w:rsid w:val="2C6218DC"/>
    <w:rsid w:val="2C682A11"/>
    <w:rsid w:val="2C856EDF"/>
    <w:rsid w:val="2CB5D200"/>
    <w:rsid w:val="2CB7B9A5"/>
    <w:rsid w:val="2CBF8BAF"/>
    <w:rsid w:val="2CD31B0A"/>
    <w:rsid w:val="2CE00048"/>
    <w:rsid w:val="2CEFE50A"/>
    <w:rsid w:val="2CF7D65A"/>
    <w:rsid w:val="2D0614B8"/>
    <w:rsid w:val="2D0C7BC6"/>
    <w:rsid w:val="2D3B7B8B"/>
    <w:rsid w:val="2D501095"/>
    <w:rsid w:val="2D5FA6F8"/>
    <w:rsid w:val="2D7F0DFF"/>
    <w:rsid w:val="2D7F31BF"/>
    <w:rsid w:val="2D80737B"/>
    <w:rsid w:val="2D9DC57C"/>
    <w:rsid w:val="2DA272BF"/>
    <w:rsid w:val="2DA6189F"/>
    <w:rsid w:val="2DA89603"/>
    <w:rsid w:val="2DBA25ED"/>
    <w:rsid w:val="2DCED750"/>
    <w:rsid w:val="2DDE58A1"/>
    <w:rsid w:val="2DE653D3"/>
    <w:rsid w:val="2E0E94E7"/>
    <w:rsid w:val="2E2230ED"/>
    <w:rsid w:val="2E2577BE"/>
    <w:rsid w:val="2E260AE4"/>
    <w:rsid w:val="2E27E076"/>
    <w:rsid w:val="2E3B1E6A"/>
    <w:rsid w:val="2E61DCE4"/>
    <w:rsid w:val="2E7C9865"/>
    <w:rsid w:val="2E7F34D7"/>
    <w:rsid w:val="2E99B9C0"/>
    <w:rsid w:val="2EC6D3B7"/>
    <w:rsid w:val="2ED08E96"/>
    <w:rsid w:val="2EE28B19"/>
    <w:rsid w:val="2F001254"/>
    <w:rsid w:val="2F142203"/>
    <w:rsid w:val="2F241303"/>
    <w:rsid w:val="2F4CB85B"/>
    <w:rsid w:val="2F8936CF"/>
    <w:rsid w:val="2F913CEB"/>
    <w:rsid w:val="2F9205F2"/>
    <w:rsid w:val="2FC7980D"/>
    <w:rsid w:val="2FCBF17C"/>
    <w:rsid w:val="2FCDA97C"/>
    <w:rsid w:val="2FD40DF7"/>
    <w:rsid w:val="2FDE0D57"/>
    <w:rsid w:val="3005101E"/>
    <w:rsid w:val="3005E53F"/>
    <w:rsid w:val="304ED739"/>
    <w:rsid w:val="307E7093"/>
    <w:rsid w:val="30B99372"/>
    <w:rsid w:val="30BC29CE"/>
    <w:rsid w:val="30E8771C"/>
    <w:rsid w:val="30F0E306"/>
    <w:rsid w:val="30F26C1D"/>
    <w:rsid w:val="31211EB7"/>
    <w:rsid w:val="31492BF7"/>
    <w:rsid w:val="315842D4"/>
    <w:rsid w:val="315FD352"/>
    <w:rsid w:val="318556C4"/>
    <w:rsid w:val="3186E7FA"/>
    <w:rsid w:val="31A23694"/>
    <w:rsid w:val="31C5A9FE"/>
    <w:rsid w:val="31CB8021"/>
    <w:rsid w:val="31E10F4C"/>
    <w:rsid w:val="31E94EF7"/>
    <w:rsid w:val="31FB8BD8"/>
    <w:rsid w:val="32071E2C"/>
    <w:rsid w:val="320870F4"/>
    <w:rsid w:val="323767AB"/>
    <w:rsid w:val="32387D88"/>
    <w:rsid w:val="324DDAA1"/>
    <w:rsid w:val="32506E87"/>
    <w:rsid w:val="32712C31"/>
    <w:rsid w:val="32866242"/>
    <w:rsid w:val="32959C24"/>
    <w:rsid w:val="329FE1E3"/>
    <w:rsid w:val="32CE1C8D"/>
    <w:rsid w:val="32FB5199"/>
    <w:rsid w:val="32FDD595"/>
    <w:rsid w:val="3303C133"/>
    <w:rsid w:val="333D8601"/>
    <w:rsid w:val="334C21D1"/>
    <w:rsid w:val="334E08AA"/>
    <w:rsid w:val="334F2DA5"/>
    <w:rsid w:val="334FC230"/>
    <w:rsid w:val="33662353"/>
    <w:rsid w:val="33802E31"/>
    <w:rsid w:val="33A198FE"/>
    <w:rsid w:val="33A59D04"/>
    <w:rsid w:val="33A7463D"/>
    <w:rsid w:val="33B07D46"/>
    <w:rsid w:val="33B4BC8B"/>
    <w:rsid w:val="33B5E7FD"/>
    <w:rsid w:val="33D8D69F"/>
    <w:rsid w:val="344B141F"/>
    <w:rsid w:val="34504D67"/>
    <w:rsid w:val="34682DBB"/>
    <w:rsid w:val="3477DB74"/>
    <w:rsid w:val="3494B942"/>
    <w:rsid w:val="34BEA691"/>
    <w:rsid w:val="34D4865B"/>
    <w:rsid w:val="34F8015D"/>
    <w:rsid w:val="35022504"/>
    <w:rsid w:val="350713EC"/>
    <w:rsid w:val="3531DBC7"/>
    <w:rsid w:val="353890DC"/>
    <w:rsid w:val="3562B06E"/>
    <w:rsid w:val="356A2582"/>
    <w:rsid w:val="356D2595"/>
    <w:rsid w:val="35C83F4A"/>
    <w:rsid w:val="35D3AB0C"/>
    <w:rsid w:val="35E04C7C"/>
    <w:rsid w:val="35E4067E"/>
    <w:rsid w:val="35EA05CC"/>
    <w:rsid w:val="35EA0D23"/>
    <w:rsid w:val="35F31404"/>
    <w:rsid w:val="35F31862"/>
    <w:rsid w:val="360CC303"/>
    <w:rsid w:val="361C2F39"/>
    <w:rsid w:val="367451A2"/>
    <w:rsid w:val="3679A897"/>
    <w:rsid w:val="3684845C"/>
    <w:rsid w:val="36862506"/>
    <w:rsid w:val="369602E5"/>
    <w:rsid w:val="36A2E44D"/>
    <w:rsid w:val="36AA30E0"/>
    <w:rsid w:val="36D146E6"/>
    <w:rsid w:val="36EFDD3B"/>
    <w:rsid w:val="36F1CC9F"/>
    <w:rsid w:val="36FDCC52"/>
    <w:rsid w:val="370D8CF1"/>
    <w:rsid w:val="372A6BA1"/>
    <w:rsid w:val="37544E51"/>
    <w:rsid w:val="375A0BC4"/>
    <w:rsid w:val="375E3626"/>
    <w:rsid w:val="378883BB"/>
    <w:rsid w:val="37A9CCF4"/>
    <w:rsid w:val="37D5A50D"/>
    <w:rsid w:val="37D7AC3D"/>
    <w:rsid w:val="37DBCA2C"/>
    <w:rsid w:val="380E2F63"/>
    <w:rsid w:val="380EFE3C"/>
    <w:rsid w:val="382E7303"/>
    <w:rsid w:val="3836317F"/>
    <w:rsid w:val="3846FF5F"/>
    <w:rsid w:val="3858EC96"/>
    <w:rsid w:val="387C2248"/>
    <w:rsid w:val="3890DAD2"/>
    <w:rsid w:val="38DB7703"/>
    <w:rsid w:val="38EECB66"/>
    <w:rsid w:val="38F8C71A"/>
    <w:rsid w:val="38FC1746"/>
    <w:rsid w:val="3902A4BC"/>
    <w:rsid w:val="397FDC0C"/>
    <w:rsid w:val="39838A69"/>
    <w:rsid w:val="39939F28"/>
    <w:rsid w:val="39A58FDF"/>
    <w:rsid w:val="39C670D6"/>
    <w:rsid w:val="39CE809E"/>
    <w:rsid w:val="39F3A33E"/>
    <w:rsid w:val="39FADF4C"/>
    <w:rsid w:val="3A1BA809"/>
    <w:rsid w:val="3A2429B1"/>
    <w:rsid w:val="3A3019F2"/>
    <w:rsid w:val="3A3D402D"/>
    <w:rsid w:val="3A512ACF"/>
    <w:rsid w:val="3A56688A"/>
    <w:rsid w:val="3A8BE4CB"/>
    <w:rsid w:val="3A915ECD"/>
    <w:rsid w:val="3AA969F0"/>
    <w:rsid w:val="3ABD2E5F"/>
    <w:rsid w:val="3ACA54F9"/>
    <w:rsid w:val="3B0C2405"/>
    <w:rsid w:val="3B0D95F8"/>
    <w:rsid w:val="3B0E27E5"/>
    <w:rsid w:val="3B139BB1"/>
    <w:rsid w:val="3B5699A9"/>
    <w:rsid w:val="3B5EC913"/>
    <w:rsid w:val="3B7A9DB6"/>
    <w:rsid w:val="3B899613"/>
    <w:rsid w:val="3BA088FA"/>
    <w:rsid w:val="3BC67DDB"/>
    <w:rsid w:val="3BCF317A"/>
    <w:rsid w:val="3BD9108E"/>
    <w:rsid w:val="3BE84A51"/>
    <w:rsid w:val="3C24A2E1"/>
    <w:rsid w:val="3C34C762"/>
    <w:rsid w:val="3C4753E1"/>
    <w:rsid w:val="3C59470F"/>
    <w:rsid w:val="3C7DA05F"/>
    <w:rsid w:val="3C87CE4A"/>
    <w:rsid w:val="3CA4566A"/>
    <w:rsid w:val="3CB734A1"/>
    <w:rsid w:val="3CD3E350"/>
    <w:rsid w:val="3CD6FBDB"/>
    <w:rsid w:val="3CFF4446"/>
    <w:rsid w:val="3D040761"/>
    <w:rsid w:val="3D106388"/>
    <w:rsid w:val="3D185CB8"/>
    <w:rsid w:val="3D21D75A"/>
    <w:rsid w:val="3D3CEDAC"/>
    <w:rsid w:val="3D4E2883"/>
    <w:rsid w:val="3D730C0F"/>
    <w:rsid w:val="3D7FF32D"/>
    <w:rsid w:val="3D8D2B95"/>
    <w:rsid w:val="3DB59FB4"/>
    <w:rsid w:val="3DCE76EE"/>
    <w:rsid w:val="3DEB8418"/>
    <w:rsid w:val="3E2032AE"/>
    <w:rsid w:val="3E37DEBA"/>
    <w:rsid w:val="3E790102"/>
    <w:rsid w:val="3E868109"/>
    <w:rsid w:val="3ECE4421"/>
    <w:rsid w:val="3ED48ECD"/>
    <w:rsid w:val="3ED5DE6F"/>
    <w:rsid w:val="3EFD0DC1"/>
    <w:rsid w:val="3EFD99BF"/>
    <w:rsid w:val="3F24C7BD"/>
    <w:rsid w:val="3F38233F"/>
    <w:rsid w:val="3F4A28AF"/>
    <w:rsid w:val="3F5252A7"/>
    <w:rsid w:val="3F741B95"/>
    <w:rsid w:val="3F7472FA"/>
    <w:rsid w:val="3F9B64BE"/>
    <w:rsid w:val="3FAFF47B"/>
    <w:rsid w:val="3FBC0CD0"/>
    <w:rsid w:val="3FD0ADE8"/>
    <w:rsid w:val="3FF217AF"/>
    <w:rsid w:val="3FFC1744"/>
    <w:rsid w:val="4001F7E7"/>
    <w:rsid w:val="401D596F"/>
    <w:rsid w:val="401FD185"/>
    <w:rsid w:val="4021E6E1"/>
    <w:rsid w:val="40428EB5"/>
    <w:rsid w:val="4044B2FF"/>
    <w:rsid w:val="4055F81B"/>
    <w:rsid w:val="40736E50"/>
    <w:rsid w:val="40996A20"/>
    <w:rsid w:val="409CB8E8"/>
    <w:rsid w:val="40A0678D"/>
    <w:rsid w:val="40AE2F97"/>
    <w:rsid w:val="40DA93F7"/>
    <w:rsid w:val="410BE378"/>
    <w:rsid w:val="416349DF"/>
    <w:rsid w:val="418BA6CE"/>
    <w:rsid w:val="41CA9031"/>
    <w:rsid w:val="41D93EDC"/>
    <w:rsid w:val="41DB5550"/>
    <w:rsid w:val="41DBC7D2"/>
    <w:rsid w:val="41E0F61E"/>
    <w:rsid w:val="41F1BC6C"/>
    <w:rsid w:val="41F551F5"/>
    <w:rsid w:val="41FC4965"/>
    <w:rsid w:val="422D351D"/>
    <w:rsid w:val="42352DFB"/>
    <w:rsid w:val="423583A4"/>
    <w:rsid w:val="424C9CA4"/>
    <w:rsid w:val="4289E1B8"/>
    <w:rsid w:val="428BF850"/>
    <w:rsid w:val="42E436C3"/>
    <w:rsid w:val="42F843D4"/>
    <w:rsid w:val="4332FC66"/>
    <w:rsid w:val="434B4EC8"/>
    <w:rsid w:val="436069BD"/>
    <w:rsid w:val="43839910"/>
    <w:rsid w:val="438D4ADB"/>
    <w:rsid w:val="43B2323E"/>
    <w:rsid w:val="43B495C1"/>
    <w:rsid w:val="43BC3DE8"/>
    <w:rsid w:val="43E42273"/>
    <w:rsid w:val="43EA9A5A"/>
    <w:rsid w:val="44027467"/>
    <w:rsid w:val="4402B338"/>
    <w:rsid w:val="44257CF3"/>
    <w:rsid w:val="443500F9"/>
    <w:rsid w:val="44406CF6"/>
    <w:rsid w:val="444A2FE2"/>
    <w:rsid w:val="446688F3"/>
    <w:rsid w:val="447BCD6F"/>
    <w:rsid w:val="449D7D96"/>
    <w:rsid w:val="44E105D6"/>
    <w:rsid w:val="44E610B9"/>
    <w:rsid w:val="4540644D"/>
    <w:rsid w:val="4542DB23"/>
    <w:rsid w:val="45501148"/>
    <w:rsid w:val="456E2852"/>
    <w:rsid w:val="456E94CB"/>
    <w:rsid w:val="4573F11B"/>
    <w:rsid w:val="4576C618"/>
    <w:rsid w:val="458E0815"/>
    <w:rsid w:val="45A97851"/>
    <w:rsid w:val="45BD9CCE"/>
    <w:rsid w:val="45C6DE43"/>
    <w:rsid w:val="45D15230"/>
    <w:rsid w:val="45D7C86D"/>
    <w:rsid w:val="45DB3100"/>
    <w:rsid w:val="460C7285"/>
    <w:rsid w:val="4610FAA9"/>
    <w:rsid w:val="4610FAA9"/>
    <w:rsid w:val="46159C8F"/>
    <w:rsid w:val="4678708C"/>
    <w:rsid w:val="468412E7"/>
    <w:rsid w:val="4696FE14"/>
    <w:rsid w:val="46CB15AD"/>
    <w:rsid w:val="46D1D599"/>
    <w:rsid w:val="46E0D86B"/>
    <w:rsid w:val="46E4611C"/>
    <w:rsid w:val="47238A1A"/>
    <w:rsid w:val="473EDCD2"/>
    <w:rsid w:val="473EEBF7"/>
    <w:rsid w:val="474CBCC6"/>
    <w:rsid w:val="47675D93"/>
    <w:rsid w:val="476D09F8"/>
    <w:rsid w:val="477D1D97"/>
    <w:rsid w:val="47BA1F08"/>
    <w:rsid w:val="47BDDA12"/>
    <w:rsid w:val="47CFA55F"/>
    <w:rsid w:val="47D7F970"/>
    <w:rsid w:val="47D98207"/>
    <w:rsid w:val="47F26ED3"/>
    <w:rsid w:val="47F9D913"/>
    <w:rsid w:val="48007161"/>
    <w:rsid w:val="4802E292"/>
    <w:rsid w:val="481EBFEB"/>
    <w:rsid w:val="485AD1E2"/>
    <w:rsid w:val="48A3F007"/>
    <w:rsid w:val="48A993DE"/>
    <w:rsid w:val="48AA5390"/>
    <w:rsid w:val="48BBB944"/>
    <w:rsid w:val="48C1E657"/>
    <w:rsid w:val="48CB506B"/>
    <w:rsid w:val="48D4EA60"/>
    <w:rsid w:val="48DC0C7F"/>
    <w:rsid w:val="48DD608E"/>
    <w:rsid w:val="48F1308D"/>
    <w:rsid w:val="491BE805"/>
    <w:rsid w:val="49388297"/>
    <w:rsid w:val="49485E1D"/>
    <w:rsid w:val="495345E6"/>
    <w:rsid w:val="49542817"/>
    <w:rsid w:val="4969CC87"/>
    <w:rsid w:val="498587A8"/>
    <w:rsid w:val="4994EC4F"/>
    <w:rsid w:val="49B25072"/>
    <w:rsid w:val="49C9C728"/>
    <w:rsid w:val="49EC38BA"/>
    <w:rsid w:val="49F351B5"/>
    <w:rsid w:val="49FA7B35"/>
    <w:rsid w:val="4A2E8591"/>
    <w:rsid w:val="4A2E8591"/>
    <w:rsid w:val="4A5D1A26"/>
    <w:rsid w:val="4A5DB6B8"/>
    <w:rsid w:val="4A65E547"/>
    <w:rsid w:val="4A67DE6D"/>
    <w:rsid w:val="4A74A3EF"/>
    <w:rsid w:val="4A7AA5B2"/>
    <w:rsid w:val="4A88549B"/>
    <w:rsid w:val="4A8D00EE"/>
    <w:rsid w:val="4A8DDA88"/>
    <w:rsid w:val="4ADE1765"/>
    <w:rsid w:val="4AED7CDF"/>
    <w:rsid w:val="4AEF851A"/>
    <w:rsid w:val="4B32877C"/>
    <w:rsid w:val="4B335262"/>
    <w:rsid w:val="4B364195"/>
    <w:rsid w:val="4B3F6335"/>
    <w:rsid w:val="4B464933"/>
    <w:rsid w:val="4B619F65"/>
    <w:rsid w:val="4B624FC2"/>
    <w:rsid w:val="4B6F086A"/>
    <w:rsid w:val="4BD8065C"/>
    <w:rsid w:val="4C065BA1"/>
    <w:rsid w:val="4C1FAEC3"/>
    <w:rsid w:val="4C6540EF"/>
    <w:rsid w:val="4C9A696C"/>
    <w:rsid w:val="4C9DAC31"/>
    <w:rsid w:val="4CA7FE3B"/>
    <w:rsid w:val="4CAE30E5"/>
    <w:rsid w:val="4CBB1B09"/>
    <w:rsid w:val="4CC6A679"/>
    <w:rsid w:val="4CCBDEAC"/>
    <w:rsid w:val="4CD19B23"/>
    <w:rsid w:val="4CE37E0A"/>
    <w:rsid w:val="4D079C64"/>
    <w:rsid w:val="4D1D5596"/>
    <w:rsid w:val="4D3F14CA"/>
    <w:rsid w:val="4D79C9E2"/>
    <w:rsid w:val="4D7AC243"/>
    <w:rsid w:val="4D92F23F"/>
    <w:rsid w:val="4D9F3D3E"/>
    <w:rsid w:val="4DB47737"/>
    <w:rsid w:val="4DB49380"/>
    <w:rsid w:val="4DBCB42A"/>
    <w:rsid w:val="4DC0325D"/>
    <w:rsid w:val="4DD1F028"/>
    <w:rsid w:val="4DD42255"/>
    <w:rsid w:val="4DD8FA04"/>
    <w:rsid w:val="4DDA6471"/>
    <w:rsid w:val="4DEB367A"/>
    <w:rsid w:val="4E70569C"/>
    <w:rsid w:val="4E747441"/>
    <w:rsid w:val="4E8E8275"/>
    <w:rsid w:val="4EA99EAA"/>
    <w:rsid w:val="4EAD4474"/>
    <w:rsid w:val="4EC61475"/>
    <w:rsid w:val="4EC62FB7"/>
    <w:rsid w:val="4ECEDAAA"/>
    <w:rsid w:val="4EE9C3E7"/>
    <w:rsid w:val="4EEB81E3"/>
    <w:rsid w:val="4EF5D6E8"/>
    <w:rsid w:val="4F3D0F57"/>
    <w:rsid w:val="4F4B2557"/>
    <w:rsid w:val="4F57CEAB"/>
    <w:rsid w:val="4F65D537"/>
    <w:rsid w:val="4F70D20C"/>
    <w:rsid w:val="4F79512F"/>
    <w:rsid w:val="4F79D6DC"/>
    <w:rsid w:val="4F89D9F6"/>
    <w:rsid w:val="4FA4ED1C"/>
    <w:rsid w:val="4FA50FC2"/>
    <w:rsid w:val="4FA8DB67"/>
    <w:rsid w:val="4FBF4808"/>
    <w:rsid w:val="4FD4AD69"/>
    <w:rsid w:val="4FE93FB4"/>
    <w:rsid w:val="4FFD28FA"/>
    <w:rsid w:val="5024E410"/>
    <w:rsid w:val="5029C300"/>
    <w:rsid w:val="502AF52D"/>
    <w:rsid w:val="504ABC7D"/>
    <w:rsid w:val="5059E819"/>
    <w:rsid w:val="505D1434"/>
    <w:rsid w:val="505F8F40"/>
    <w:rsid w:val="50791E8B"/>
    <w:rsid w:val="507D9460"/>
    <w:rsid w:val="507FA13A"/>
    <w:rsid w:val="50BD7997"/>
    <w:rsid w:val="50CA0F80"/>
    <w:rsid w:val="50CD16FD"/>
    <w:rsid w:val="50E23320"/>
    <w:rsid w:val="50E84D99"/>
    <w:rsid w:val="50EC3FF4"/>
    <w:rsid w:val="50EEA764"/>
    <w:rsid w:val="50EF6153"/>
    <w:rsid w:val="50F470EC"/>
    <w:rsid w:val="510CDDE0"/>
    <w:rsid w:val="510DD18D"/>
    <w:rsid w:val="51148FEE"/>
    <w:rsid w:val="5128E866"/>
    <w:rsid w:val="51318350"/>
    <w:rsid w:val="51474126"/>
    <w:rsid w:val="5175E6BD"/>
    <w:rsid w:val="517F586A"/>
    <w:rsid w:val="5194FD44"/>
    <w:rsid w:val="51A5A0CB"/>
    <w:rsid w:val="51BBED3C"/>
    <w:rsid w:val="51C6C58E"/>
    <w:rsid w:val="51E36B20"/>
    <w:rsid w:val="51E913BE"/>
    <w:rsid w:val="51FE2A25"/>
    <w:rsid w:val="5200D41B"/>
    <w:rsid w:val="52041C06"/>
    <w:rsid w:val="520F3B32"/>
    <w:rsid w:val="5213C809"/>
    <w:rsid w:val="521C0AD4"/>
    <w:rsid w:val="52473889"/>
    <w:rsid w:val="526729FD"/>
    <w:rsid w:val="526B1A77"/>
    <w:rsid w:val="5298E39B"/>
    <w:rsid w:val="529A24AE"/>
    <w:rsid w:val="52A5614B"/>
    <w:rsid w:val="52ADD260"/>
    <w:rsid w:val="52B16657"/>
    <w:rsid w:val="52BC17FA"/>
    <w:rsid w:val="52D65554"/>
    <w:rsid w:val="52DE9A56"/>
    <w:rsid w:val="52F57BCA"/>
    <w:rsid w:val="53066E81"/>
    <w:rsid w:val="53402041"/>
    <w:rsid w:val="5341D05B"/>
    <w:rsid w:val="5351C81C"/>
    <w:rsid w:val="536EA291"/>
    <w:rsid w:val="5375D509"/>
    <w:rsid w:val="537A7184"/>
    <w:rsid w:val="5393146B"/>
    <w:rsid w:val="53A65DEE"/>
    <w:rsid w:val="53D81547"/>
    <w:rsid w:val="53FA7AA6"/>
    <w:rsid w:val="53FCA404"/>
    <w:rsid w:val="53FF94E3"/>
    <w:rsid w:val="5400F68B"/>
    <w:rsid w:val="543EBC59"/>
    <w:rsid w:val="545F8963"/>
    <w:rsid w:val="54A2E821"/>
    <w:rsid w:val="54AFEF58"/>
    <w:rsid w:val="54B1CB4F"/>
    <w:rsid w:val="54B430E7"/>
    <w:rsid w:val="54BB7F40"/>
    <w:rsid w:val="5544FAFE"/>
    <w:rsid w:val="5556CD25"/>
    <w:rsid w:val="5584DBC7"/>
    <w:rsid w:val="55854963"/>
    <w:rsid w:val="55A08820"/>
    <w:rsid w:val="55B9CAF6"/>
    <w:rsid w:val="55BDC180"/>
    <w:rsid w:val="55C4AE67"/>
    <w:rsid w:val="55C7102F"/>
    <w:rsid w:val="5606072C"/>
    <w:rsid w:val="56086187"/>
    <w:rsid w:val="5610A52F"/>
    <w:rsid w:val="5639BA3A"/>
    <w:rsid w:val="5643BA8C"/>
    <w:rsid w:val="56688705"/>
    <w:rsid w:val="566FC0A8"/>
    <w:rsid w:val="56789EBA"/>
    <w:rsid w:val="56CEC167"/>
    <w:rsid w:val="56D1C595"/>
    <w:rsid w:val="56F85A48"/>
    <w:rsid w:val="571E4370"/>
    <w:rsid w:val="573FFB22"/>
    <w:rsid w:val="57525B99"/>
    <w:rsid w:val="57553326"/>
    <w:rsid w:val="57685E19"/>
    <w:rsid w:val="577B403C"/>
    <w:rsid w:val="577D1311"/>
    <w:rsid w:val="5786297C"/>
    <w:rsid w:val="579D155C"/>
    <w:rsid w:val="57AE041A"/>
    <w:rsid w:val="57B11CD7"/>
    <w:rsid w:val="57CBBB0E"/>
    <w:rsid w:val="57CD68F8"/>
    <w:rsid w:val="57D48E52"/>
    <w:rsid w:val="58073E37"/>
    <w:rsid w:val="582CB9C1"/>
    <w:rsid w:val="58498E3F"/>
    <w:rsid w:val="584F2F6F"/>
    <w:rsid w:val="58528D48"/>
    <w:rsid w:val="58AAD4BE"/>
    <w:rsid w:val="58BADFF2"/>
    <w:rsid w:val="58BFD961"/>
    <w:rsid w:val="58D14BD2"/>
    <w:rsid w:val="58E8BBD4"/>
    <w:rsid w:val="58E9C486"/>
    <w:rsid w:val="58F8293F"/>
    <w:rsid w:val="58FB875A"/>
    <w:rsid w:val="593D32F8"/>
    <w:rsid w:val="5963C241"/>
    <w:rsid w:val="5988FF83"/>
    <w:rsid w:val="5994C688"/>
    <w:rsid w:val="59A13569"/>
    <w:rsid w:val="59D18C19"/>
    <w:rsid w:val="59E614B5"/>
    <w:rsid w:val="59EE15BB"/>
    <w:rsid w:val="59F63ECD"/>
    <w:rsid w:val="5A0C1D35"/>
    <w:rsid w:val="5A0C71BF"/>
    <w:rsid w:val="5A101FDA"/>
    <w:rsid w:val="5A3001B5"/>
    <w:rsid w:val="5A35E4F1"/>
    <w:rsid w:val="5A54751C"/>
    <w:rsid w:val="5A5A7399"/>
    <w:rsid w:val="5A5B9D6E"/>
    <w:rsid w:val="5A5DB19C"/>
    <w:rsid w:val="5A5EE167"/>
    <w:rsid w:val="5A60D06A"/>
    <w:rsid w:val="5A6E0C32"/>
    <w:rsid w:val="5A89FC5B"/>
    <w:rsid w:val="5AA26ED8"/>
    <w:rsid w:val="5AA451A6"/>
    <w:rsid w:val="5AB433B2"/>
    <w:rsid w:val="5ABCC585"/>
    <w:rsid w:val="5AC5090F"/>
    <w:rsid w:val="5AC5090F"/>
    <w:rsid w:val="5B23AE38"/>
    <w:rsid w:val="5B4E7518"/>
    <w:rsid w:val="5B4F663D"/>
    <w:rsid w:val="5B608C19"/>
    <w:rsid w:val="5B61485B"/>
    <w:rsid w:val="5B645A83"/>
    <w:rsid w:val="5B7EA4CE"/>
    <w:rsid w:val="5B874594"/>
    <w:rsid w:val="5B9142AD"/>
    <w:rsid w:val="5B955EEF"/>
    <w:rsid w:val="5BB7ABE0"/>
    <w:rsid w:val="5BE19A98"/>
    <w:rsid w:val="5C0BA8DF"/>
    <w:rsid w:val="5C1C20A0"/>
    <w:rsid w:val="5C434068"/>
    <w:rsid w:val="5C548F38"/>
    <w:rsid w:val="5C6AA543"/>
    <w:rsid w:val="5C70AF26"/>
    <w:rsid w:val="5C8A6747"/>
    <w:rsid w:val="5C8C7ED2"/>
    <w:rsid w:val="5CF529BA"/>
    <w:rsid w:val="5D0645C0"/>
    <w:rsid w:val="5D0A8E33"/>
    <w:rsid w:val="5D0BFD7B"/>
    <w:rsid w:val="5D11D30B"/>
    <w:rsid w:val="5D2A22DF"/>
    <w:rsid w:val="5D551BE8"/>
    <w:rsid w:val="5D58B00F"/>
    <w:rsid w:val="5D68749F"/>
    <w:rsid w:val="5D875AA8"/>
    <w:rsid w:val="5D8D84F4"/>
    <w:rsid w:val="5D92DF1B"/>
    <w:rsid w:val="5D95459E"/>
    <w:rsid w:val="5DD89501"/>
    <w:rsid w:val="5DDAC57A"/>
    <w:rsid w:val="5DDD627D"/>
    <w:rsid w:val="5DEC0051"/>
    <w:rsid w:val="5E123078"/>
    <w:rsid w:val="5E208AF6"/>
    <w:rsid w:val="5E30FC7F"/>
    <w:rsid w:val="5E41D009"/>
    <w:rsid w:val="5E565B5F"/>
    <w:rsid w:val="5E5C420E"/>
    <w:rsid w:val="5E5DF089"/>
    <w:rsid w:val="5E8032E3"/>
    <w:rsid w:val="5E83B09F"/>
    <w:rsid w:val="5E8AFCDC"/>
    <w:rsid w:val="5EA9862B"/>
    <w:rsid w:val="5EBDD96B"/>
    <w:rsid w:val="5EEA0A81"/>
    <w:rsid w:val="5F0FCA29"/>
    <w:rsid w:val="5F13E92C"/>
    <w:rsid w:val="5F389F75"/>
    <w:rsid w:val="5F7AB468"/>
    <w:rsid w:val="5F7E931F"/>
    <w:rsid w:val="5F8711A0"/>
    <w:rsid w:val="5F879BC6"/>
    <w:rsid w:val="5F97B002"/>
    <w:rsid w:val="5F97E82C"/>
    <w:rsid w:val="5FD3CB39"/>
    <w:rsid w:val="5FDEF6A9"/>
    <w:rsid w:val="5FF6067B"/>
    <w:rsid w:val="5FF79C73"/>
    <w:rsid w:val="600193CC"/>
    <w:rsid w:val="603CDF99"/>
    <w:rsid w:val="606A58CE"/>
    <w:rsid w:val="6077749C"/>
    <w:rsid w:val="608BECBE"/>
    <w:rsid w:val="6095C1B0"/>
    <w:rsid w:val="6098210B"/>
    <w:rsid w:val="60B4003B"/>
    <w:rsid w:val="60CF7BF4"/>
    <w:rsid w:val="60D2CED9"/>
    <w:rsid w:val="60D2DD72"/>
    <w:rsid w:val="60D36D52"/>
    <w:rsid w:val="60F24066"/>
    <w:rsid w:val="60F64410"/>
    <w:rsid w:val="60FE12C2"/>
    <w:rsid w:val="610A78B6"/>
    <w:rsid w:val="610CDA5B"/>
    <w:rsid w:val="612A26B8"/>
    <w:rsid w:val="61309775"/>
    <w:rsid w:val="613ADD7A"/>
    <w:rsid w:val="613FCCB8"/>
    <w:rsid w:val="6146FD16"/>
    <w:rsid w:val="6165A8CE"/>
    <w:rsid w:val="6191A218"/>
    <w:rsid w:val="619AEFA0"/>
    <w:rsid w:val="61A3D90F"/>
    <w:rsid w:val="61AFB7C9"/>
    <w:rsid w:val="61B970DF"/>
    <w:rsid w:val="61F3C5C4"/>
    <w:rsid w:val="62058025"/>
    <w:rsid w:val="621E26E0"/>
    <w:rsid w:val="624E74E9"/>
    <w:rsid w:val="6260C637"/>
    <w:rsid w:val="6264B000"/>
    <w:rsid w:val="626B8E39"/>
    <w:rsid w:val="62716076"/>
    <w:rsid w:val="62776D75"/>
    <w:rsid w:val="62897695"/>
    <w:rsid w:val="62955EF0"/>
    <w:rsid w:val="62B5937B"/>
    <w:rsid w:val="62DCEEF5"/>
    <w:rsid w:val="62EE123D"/>
    <w:rsid w:val="6310D4A5"/>
    <w:rsid w:val="6344DB36"/>
    <w:rsid w:val="634635D6"/>
    <w:rsid w:val="636DE98F"/>
    <w:rsid w:val="63827B6D"/>
    <w:rsid w:val="63874632"/>
    <w:rsid w:val="63A67D4B"/>
    <w:rsid w:val="63CBA2B6"/>
    <w:rsid w:val="64046E3D"/>
    <w:rsid w:val="640ADD69"/>
    <w:rsid w:val="6416A220"/>
    <w:rsid w:val="64279150"/>
    <w:rsid w:val="644AC183"/>
    <w:rsid w:val="645A82C3"/>
    <w:rsid w:val="646FCE5A"/>
    <w:rsid w:val="64839923"/>
    <w:rsid w:val="648EB857"/>
    <w:rsid w:val="64A58D91"/>
    <w:rsid w:val="64D23D9E"/>
    <w:rsid w:val="64D8599F"/>
    <w:rsid w:val="6518C7AF"/>
    <w:rsid w:val="652A8E2A"/>
    <w:rsid w:val="65300BF1"/>
    <w:rsid w:val="654AEAEE"/>
    <w:rsid w:val="65688D72"/>
    <w:rsid w:val="656B8932"/>
    <w:rsid w:val="657A9026"/>
    <w:rsid w:val="657A9026"/>
    <w:rsid w:val="658D4749"/>
    <w:rsid w:val="659B1AD5"/>
    <w:rsid w:val="65BB742B"/>
    <w:rsid w:val="65DD19AF"/>
    <w:rsid w:val="65E5217F"/>
    <w:rsid w:val="65F71236"/>
    <w:rsid w:val="65FC26A6"/>
    <w:rsid w:val="65FC6B73"/>
    <w:rsid w:val="66020FDD"/>
    <w:rsid w:val="660355E3"/>
    <w:rsid w:val="661F7F67"/>
    <w:rsid w:val="66299F5E"/>
    <w:rsid w:val="669462CA"/>
    <w:rsid w:val="6696226C"/>
    <w:rsid w:val="669DFC47"/>
    <w:rsid w:val="66B19942"/>
    <w:rsid w:val="66E264F9"/>
    <w:rsid w:val="67202B95"/>
    <w:rsid w:val="672EA839"/>
    <w:rsid w:val="6731D860"/>
    <w:rsid w:val="6736CFF2"/>
    <w:rsid w:val="67456B49"/>
    <w:rsid w:val="674D0241"/>
    <w:rsid w:val="675BCF7D"/>
    <w:rsid w:val="675F3212"/>
    <w:rsid w:val="676E6ECC"/>
    <w:rsid w:val="6781A7C0"/>
    <w:rsid w:val="679FBDC4"/>
    <w:rsid w:val="67AA6339"/>
    <w:rsid w:val="67B71312"/>
    <w:rsid w:val="67D8AC39"/>
    <w:rsid w:val="67EFD5D4"/>
    <w:rsid w:val="680F394A"/>
    <w:rsid w:val="681D44F3"/>
    <w:rsid w:val="682D086F"/>
    <w:rsid w:val="6834E072"/>
    <w:rsid w:val="6842DD8B"/>
    <w:rsid w:val="684FD74A"/>
    <w:rsid w:val="6850D734"/>
    <w:rsid w:val="68541862"/>
    <w:rsid w:val="68543267"/>
    <w:rsid w:val="68739F1E"/>
    <w:rsid w:val="6876F9AB"/>
    <w:rsid w:val="68801BDA"/>
    <w:rsid w:val="68878C63"/>
    <w:rsid w:val="68A24FB3"/>
    <w:rsid w:val="68E2EAC3"/>
    <w:rsid w:val="6914E13D"/>
    <w:rsid w:val="6921AD94"/>
    <w:rsid w:val="69647918"/>
    <w:rsid w:val="696C17B3"/>
    <w:rsid w:val="696D5A20"/>
    <w:rsid w:val="697C4E40"/>
    <w:rsid w:val="69814886"/>
    <w:rsid w:val="69829B47"/>
    <w:rsid w:val="699D0FDC"/>
    <w:rsid w:val="69D3B300"/>
    <w:rsid w:val="69DAEF92"/>
    <w:rsid w:val="69E913E6"/>
    <w:rsid w:val="69FA457A"/>
    <w:rsid w:val="6A0D16FD"/>
    <w:rsid w:val="6A1EA441"/>
    <w:rsid w:val="6A315999"/>
    <w:rsid w:val="6A345A3C"/>
    <w:rsid w:val="6A4E4EA5"/>
    <w:rsid w:val="6A611D13"/>
    <w:rsid w:val="6AA74034"/>
    <w:rsid w:val="6AC3FCD3"/>
    <w:rsid w:val="6AC803C6"/>
    <w:rsid w:val="6AD2A9AF"/>
    <w:rsid w:val="6ADC6099"/>
    <w:rsid w:val="6AEB5FCF"/>
    <w:rsid w:val="6AF0220F"/>
    <w:rsid w:val="6AF9E661"/>
    <w:rsid w:val="6B111807"/>
    <w:rsid w:val="6B129187"/>
    <w:rsid w:val="6B26DF1E"/>
    <w:rsid w:val="6B4178CE"/>
    <w:rsid w:val="6B5BF67F"/>
    <w:rsid w:val="6B74FCD8"/>
    <w:rsid w:val="6B7CA66C"/>
    <w:rsid w:val="6B895390"/>
    <w:rsid w:val="6B92A75B"/>
    <w:rsid w:val="6B944F78"/>
    <w:rsid w:val="6B9615DB"/>
    <w:rsid w:val="6BC02570"/>
    <w:rsid w:val="6BC3E67C"/>
    <w:rsid w:val="6BCB94EB"/>
    <w:rsid w:val="6BD80620"/>
    <w:rsid w:val="6BDD86F0"/>
    <w:rsid w:val="6C06D31B"/>
    <w:rsid w:val="6C3B3AA6"/>
    <w:rsid w:val="6C5E8371"/>
    <w:rsid w:val="6C604374"/>
    <w:rsid w:val="6C98A075"/>
    <w:rsid w:val="6CA4FAE2"/>
    <w:rsid w:val="6CDD492F"/>
    <w:rsid w:val="6CE4D5B1"/>
    <w:rsid w:val="6D301D5F"/>
    <w:rsid w:val="6D5714B9"/>
    <w:rsid w:val="6DBD77C4"/>
    <w:rsid w:val="6DC815A5"/>
    <w:rsid w:val="6DDD42A9"/>
    <w:rsid w:val="6DEE3B26"/>
    <w:rsid w:val="6DF480C4"/>
    <w:rsid w:val="6E1E7FE0"/>
    <w:rsid w:val="6E2BD20C"/>
    <w:rsid w:val="6E513FE3"/>
    <w:rsid w:val="6E5A1A89"/>
    <w:rsid w:val="6E6121BB"/>
    <w:rsid w:val="6E63496E"/>
    <w:rsid w:val="6E679694"/>
    <w:rsid w:val="6E75CFAE"/>
    <w:rsid w:val="6E85E5E7"/>
    <w:rsid w:val="6EA120A6"/>
    <w:rsid w:val="6EA2CD6B"/>
    <w:rsid w:val="6EF6901F"/>
    <w:rsid w:val="6F1FCF2F"/>
    <w:rsid w:val="6F28DD56"/>
    <w:rsid w:val="6F300159"/>
    <w:rsid w:val="6F31D09D"/>
    <w:rsid w:val="6F58A7CE"/>
    <w:rsid w:val="6F5F0978"/>
    <w:rsid w:val="6F60CB70"/>
    <w:rsid w:val="6F8162DE"/>
    <w:rsid w:val="6F88CD46"/>
    <w:rsid w:val="6F9C2EF3"/>
    <w:rsid w:val="6FA21398"/>
    <w:rsid w:val="6FAF1239"/>
    <w:rsid w:val="6FB29929"/>
    <w:rsid w:val="6FB36CE8"/>
    <w:rsid w:val="6FDA4FA5"/>
    <w:rsid w:val="6FE3E539"/>
    <w:rsid w:val="6FF734E7"/>
    <w:rsid w:val="700C2C04"/>
    <w:rsid w:val="70105D44"/>
    <w:rsid w:val="701FB6E5"/>
    <w:rsid w:val="7022013B"/>
    <w:rsid w:val="7056FC33"/>
    <w:rsid w:val="706DF0B4"/>
    <w:rsid w:val="70776DE3"/>
    <w:rsid w:val="708302E3"/>
    <w:rsid w:val="70B6F73B"/>
    <w:rsid w:val="70B86AB2"/>
    <w:rsid w:val="70CDF45E"/>
    <w:rsid w:val="70EAEFF1"/>
    <w:rsid w:val="710DD6A8"/>
    <w:rsid w:val="7125DBE8"/>
    <w:rsid w:val="713AA222"/>
    <w:rsid w:val="713D8A29"/>
    <w:rsid w:val="714B7F8E"/>
    <w:rsid w:val="7150A2C8"/>
    <w:rsid w:val="71786C05"/>
    <w:rsid w:val="7186A7A5"/>
    <w:rsid w:val="71965B3D"/>
    <w:rsid w:val="71A9F207"/>
    <w:rsid w:val="71D3B328"/>
    <w:rsid w:val="71D78DE3"/>
    <w:rsid w:val="71F1BE0E"/>
    <w:rsid w:val="71FF4F9F"/>
    <w:rsid w:val="72026EBC"/>
    <w:rsid w:val="7203D651"/>
    <w:rsid w:val="7219E303"/>
    <w:rsid w:val="721BF8DD"/>
    <w:rsid w:val="72243329"/>
    <w:rsid w:val="726CE5E1"/>
    <w:rsid w:val="727F3990"/>
    <w:rsid w:val="727FCD5E"/>
    <w:rsid w:val="7287C527"/>
    <w:rsid w:val="72942EEB"/>
    <w:rsid w:val="7299B0FB"/>
    <w:rsid w:val="72BDF30B"/>
    <w:rsid w:val="72C45A67"/>
    <w:rsid w:val="72C9273A"/>
    <w:rsid w:val="72DABA5F"/>
    <w:rsid w:val="72DB5E2D"/>
    <w:rsid w:val="73258C75"/>
    <w:rsid w:val="732A79A7"/>
    <w:rsid w:val="735B308A"/>
    <w:rsid w:val="73681889"/>
    <w:rsid w:val="7381E041"/>
    <w:rsid w:val="7399B09E"/>
    <w:rsid w:val="73BC86F2"/>
    <w:rsid w:val="73CAA527"/>
    <w:rsid w:val="73DF4158"/>
    <w:rsid w:val="7429AEE3"/>
    <w:rsid w:val="744C6EFA"/>
    <w:rsid w:val="746CF3E4"/>
    <w:rsid w:val="747A50E7"/>
    <w:rsid w:val="7482A076"/>
    <w:rsid w:val="74A2FF3E"/>
    <w:rsid w:val="74C6AA58"/>
    <w:rsid w:val="74C93524"/>
    <w:rsid w:val="74D94BCF"/>
    <w:rsid w:val="74F7DB16"/>
    <w:rsid w:val="74FCB3CC"/>
    <w:rsid w:val="75035D50"/>
    <w:rsid w:val="751368AE"/>
    <w:rsid w:val="752E6671"/>
    <w:rsid w:val="753ECDEA"/>
    <w:rsid w:val="7540214E"/>
    <w:rsid w:val="754A7534"/>
    <w:rsid w:val="75539BA3"/>
    <w:rsid w:val="7553B8CF"/>
    <w:rsid w:val="755CA9B5"/>
    <w:rsid w:val="757B6396"/>
    <w:rsid w:val="75890295"/>
    <w:rsid w:val="759EBFE8"/>
    <w:rsid w:val="75A2E3C5"/>
    <w:rsid w:val="75B50F6F"/>
    <w:rsid w:val="75B77418"/>
    <w:rsid w:val="75BA9238"/>
    <w:rsid w:val="75BB4EDE"/>
    <w:rsid w:val="75D34FF3"/>
    <w:rsid w:val="75E2D2CC"/>
    <w:rsid w:val="75F40DA3"/>
    <w:rsid w:val="75F82CBF"/>
    <w:rsid w:val="75F82CBF"/>
    <w:rsid w:val="76155FF4"/>
    <w:rsid w:val="76220375"/>
    <w:rsid w:val="76338EBA"/>
    <w:rsid w:val="7641AD21"/>
    <w:rsid w:val="768AC7C6"/>
    <w:rsid w:val="76A8B64A"/>
    <w:rsid w:val="76AE9C39"/>
    <w:rsid w:val="76D457E3"/>
    <w:rsid w:val="76EF8930"/>
    <w:rsid w:val="770F5485"/>
    <w:rsid w:val="771A2B1E"/>
    <w:rsid w:val="773A9049"/>
    <w:rsid w:val="7778868A"/>
    <w:rsid w:val="777EA32D"/>
    <w:rsid w:val="777F52FC"/>
    <w:rsid w:val="778443FF"/>
    <w:rsid w:val="7785DAD3"/>
    <w:rsid w:val="778D871C"/>
    <w:rsid w:val="77B0BEFB"/>
    <w:rsid w:val="77BD152E"/>
    <w:rsid w:val="77CB0414"/>
    <w:rsid w:val="77D6BED6"/>
    <w:rsid w:val="77F2EB6D"/>
    <w:rsid w:val="78049BCA"/>
    <w:rsid w:val="78269DC6"/>
    <w:rsid w:val="782F7BD8"/>
    <w:rsid w:val="783DC50F"/>
    <w:rsid w:val="78737AA4"/>
    <w:rsid w:val="78A61367"/>
    <w:rsid w:val="78AC794B"/>
    <w:rsid w:val="78AC8DB9"/>
    <w:rsid w:val="78B622B5"/>
    <w:rsid w:val="78DB707C"/>
    <w:rsid w:val="78E951B7"/>
    <w:rsid w:val="78FFE581"/>
    <w:rsid w:val="7914CD69"/>
    <w:rsid w:val="79234CC6"/>
    <w:rsid w:val="794F888A"/>
    <w:rsid w:val="7960AE73"/>
    <w:rsid w:val="79661340"/>
    <w:rsid w:val="796A0D38"/>
    <w:rsid w:val="79B0D527"/>
    <w:rsid w:val="79BED11C"/>
    <w:rsid w:val="79C7F7EF"/>
    <w:rsid w:val="79E46B64"/>
    <w:rsid w:val="79EBC0D3"/>
    <w:rsid w:val="79EFBB38"/>
    <w:rsid w:val="79FA2EBA"/>
    <w:rsid w:val="7A025C9C"/>
    <w:rsid w:val="7A0F47A6"/>
    <w:rsid w:val="7A235FFE"/>
    <w:rsid w:val="7A2D0278"/>
    <w:rsid w:val="7A508141"/>
    <w:rsid w:val="7A50AB2D"/>
    <w:rsid w:val="7A57AD97"/>
    <w:rsid w:val="7AB044D8"/>
    <w:rsid w:val="7AB395D1"/>
    <w:rsid w:val="7B04A58D"/>
    <w:rsid w:val="7B0D04F2"/>
    <w:rsid w:val="7B2138A6"/>
    <w:rsid w:val="7B293F0E"/>
    <w:rsid w:val="7B4066A0"/>
    <w:rsid w:val="7B69F3B4"/>
    <w:rsid w:val="7B7A5B62"/>
    <w:rsid w:val="7B7F07BF"/>
    <w:rsid w:val="7B85FAAE"/>
    <w:rsid w:val="7B95FFAF"/>
    <w:rsid w:val="7B9FD757"/>
    <w:rsid w:val="7BA95102"/>
    <w:rsid w:val="7BB69162"/>
    <w:rsid w:val="7BB8DA4D"/>
    <w:rsid w:val="7BE3D36B"/>
    <w:rsid w:val="7BE5A4ED"/>
    <w:rsid w:val="7BE6F578"/>
    <w:rsid w:val="7BFAAAE0"/>
    <w:rsid w:val="7C415030"/>
    <w:rsid w:val="7C51A9CB"/>
    <w:rsid w:val="7C6B3CAD"/>
    <w:rsid w:val="7C9C11D1"/>
    <w:rsid w:val="7CBB1EAC"/>
    <w:rsid w:val="7D00187A"/>
    <w:rsid w:val="7D052107"/>
    <w:rsid w:val="7D7973FE"/>
    <w:rsid w:val="7D85DF50"/>
    <w:rsid w:val="7DA386C5"/>
    <w:rsid w:val="7DC70050"/>
    <w:rsid w:val="7DC80C6E"/>
    <w:rsid w:val="7DD7B046"/>
    <w:rsid w:val="7E309CCD"/>
    <w:rsid w:val="7E439294"/>
    <w:rsid w:val="7E88C142"/>
    <w:rsid w:val="7EA954C7"/>
    <w:rsid w:val="7EC852AC"/>
    <w:rsid w:val="7EC9AFB1"/>
    <w:rsid w:val="7EE302AE"/>
    <w:rsid w:val="7F0878FE"/>
    <w:rsid w:val="7F207CB4"/>
    <w:rsid w:val="7F2A01A8"/>
    <w:rsid w:val="7F52A1F8"/>
    <w:rsid w:val="7F552363"/>
    <w:rsid w:val="7F605854"/>
    <w:rsid w:val="7F91A310"/>
    <w:rsid w:val="7FCC8E06"/>
    <w:rsid w:val="7FE561C8"/>
    <w:rsid w:val="7FE566D0"/>
    <w:rsid w:val="7FE6499D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a9678077ab74d3e" /><Relationship Type="http://schemas.microsoft.com/office/2011/relationships/commentsExtended" Target="commentsExtended.xml" Id="Rc75770bdf172462f" /><Relationship Type="http://schemas.microsoft.com/office/2016/09/relationships/commentsIds" Target="commentsIds.xml" Id="Rc58a242294a24f11" /><Relationship Type="http://schemas.openxmlformats.org/officeDocument/2006/relationships/hyperlink" Target="https://www.cpubenchmark.net/laptop.html" TargetMode="External" Id="R27c17c4e689e43d1" /><Relationship Type="http://schemas.openxmlformats.org/officeDocument/2006/relationships/hyperlink" Target="https://www.cpubenchmark.net/cpu_list.php" TargetMode="External" Id="Rce82180865e4433e" /><Relationship Type="http://schemas.openxmlformats.org/officeDocument/2006/relationships/hyperlink" Target="https://www.cpubenchmark.net/cpu_list.php" TargetMode="External" Id="R34988c52fdf14d7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EB22C709F8F42AB92F9EF483641A6" ma:contentTypeVersion="17" ma:contentTypeDescription="Create a new document." ma:contentTypeScope="" ma:versionID="1635088d146b6eb3573d3f11c35e422a">
  <xsd:schema xmlns:xsd="http://www.w3.org/2001/XMLSchema" xmlns:xs="http://www.w3.org/2001/XMLSchema" xmlns:p="http://schemas.microsoft.com/office/2006/metadata/properties" xmlns:ns2="d6be63c7-13a9-4cc7-9b3a-0d09e4c677ad" xmlns:ns3="c203a6a3-36c6-44cc-b532-be49c91312d8" xmlns:ns4="c946b78c-2671-4b99-a738-b888727c1dde" targetNamespace="http://schemas.microsoft.com/office/2006/metadata/properties" ma:root="true" ma:fieldsID="504fbf2e596ef7fec932984161c42403" ns2:_="" ns3:_="" ns4:_="">
    <xsd:import namespace="d6be63c7-13a9-4cc7-9b3a-0d09e4c677ad"/>
    <xsd:import namespace="c203a6a3-36c6-44cc-b532-be49c91312d8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e63c7-13a9-4cc7-9b3a-0d09e4c67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3a6a3-36c6-44cc-b532-be49c9131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e63c7-13a9-4cc7-9b3a-0d09e4c677ad">
      <Terms xmlns="http://schemas.microsoft.com/office/infopath/2007/PartnerControls"/>
    </lcf76f155ced4ddcb4097134ff3c332f>
    <TaxCatchAll xmlns="c946b78c-2671-4b99-a738-b888727c1dde" xsi:nil="true"/>
    <SharedWithUsers xmlns="c203a6a3-36c6-44cc-b532-be49c91312d8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C9D417-35B6-436C-B3BF-65ACF30BC701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Luka Mlinarić</lastModifiedBy>
  <revision>14</revision>
  <dcterms:created xsi:type="dcterms:W3CDTF">2020-04-06T12:28:00.0000000Z</dcterms:created>
  <dcterms:modified xsi:type="dcterms:W3CDTF">2023-01-12T14:24:24.77787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EB22C709F8F42AB92F9EF483641A6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